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85A1A" w:rsidRDefault="008E49DC">
      <w:pPr>
        <w:rPr>
          <w:sz w:val="2"/>
          <w:szCs w:val="2"/>
        </w:rPr>
      </w:pPr>
      <w:r w:rsidRPr="00385A1A">
        <w:pict>
          <v:shapetype id="_x0000_t202" coordsize="21600,21600" o:spt="202" path="m,l,21600r21600,l21600,xe">
            <v:stroke joinstyle="miter"/>
            <v:path gradientshapeok="t" o:connecttype="rect"/>
          </v:shapetype>
          <v:shape id="_x0000_s1129" type="#_x0000_t202" style="position:absolute;margin-left:64.1pt;margin-top:177.7pt;width:690.25pt;height:68.95pt;z-index:-252296192;mso-position-horizontal-relative:page;mso-position-vertical-relative:page" filled="f" stroked="f">
            <v:textbox inset="0,0,0,0">
              <w:txbxContent>
                <w:p w:rsidR="00385A1A" w:rsidRPr="008E49DC" w:rsidRDefault="00490701">
                  <w:pPr>
                    <w:pStyle w:val="BodyText"/>
                    <w:spacing w:before="17"/>
                    <w:ind w:left="20"/>
                    <w:rPr>
                      <w:rFonts w:ascii="Lato" w:hAnsi="Lato"/>
                    </w:rPr>
                  </w:pPr>
                  <w:r w:rsidRPr="008E49DC">
                    <w:rPr>
                      <w:rFonts w:ascii="Lato" w:hAnsi="Lato"/>
                      <w:b/>
                      <w:color w:val="231F20"/>
                    </w:rPr>
                    <w:t xml:space="preserve">Not-for-profit: </w:t>
                  </w:r>
                  <w:r w:rsidRPr="008E49DC">
                    <w:rPr>
                      <w:rFonts w:ascii="Lato" w:hAnsi="Lato"/>
                      <w:color w:val="231F20"/>
                    </w:rPr>
                    <w:t>includes voluntary activities for any not-for profit institution or foundation that would not displace a paid worker.</w:t>
                  </w:r>
                </w:p>
                <w:p w:rsidR="00385A1A" w:rsidRPr="008E49DC" w:rsidRDefault="00490701">
                  <w:pPr>
                    <w:spacing w:before="92" w:line="249" w:lineRule="auto"/>
                    <w:ind w:left="20"/>
                    <w:rPr>
                      <w:rFonts w:ascii="Lato" w:hAnsi="Lato"/>
                      <w:i/>
                      <w:sz w:val="16"/>
                    </w:rPr>
                  </w:pPr>
                  <w:r w:rsidRPr="008E49DC">
                    <w:rPr>
                      <w:rFonts w:ascii="Lato" w:hAnsi="Lato"/>
                      <w:b/>
                      <w:color w:val="231F20"/>
                      <w:sz w:val="16"/>
                    </w:rPr>
                    <w:t xml:space="preserve">For-profit: </w:t>
                  </w:r>
                  <w:r w:rsidRPr="008E49DC">
                    <w:rPr>
                      <w:rFonts w:ascii="Lato" w:hAnsi="Lato"/>
                      <w:color w:val="231F20"/>
                      <w:sz w:val="16"/>
                    </w:rPr>
                    <w:t>includes voluntary activities that are charitable-based for any business or organization that would not displace a paid worker</w:t>
                  </w:r>
                  <w:r w:rsidRPr="008E49DC">
                    <w:rPr>
                      <w:rFonts w:ascii="Lato" w:hAnsi="Lato"/>
                      <w:color w:val="231F20"/>
                      <w:sz w:val="16"/>
                    </w:rPr>
                    <w:t xml:space="preserve">. </w:t>
                  </w:r>
                  <w:r w:rsidRPr="008E49DC">
                    <w:rPr>
                      <w:rFonts w:ascii="Lato" w:hAnsi="Lato"/>
                      <w:i/>
                      <w:color w:val="231F20"/>
                      <w:sz w:val="16"/>
                    </w:rPr>
                    <w:t>If volunteers are enhancing a product/service being sold/ provided by a for profit business designed to make it more attractive and/or a better experience for clients, then it is not in keeping with the spirit of community service and would not be an app</w:t>
                  </w:r>
                  <w:r w:rsidRPr="008E49DC">
                    <w:rPr>
                      <w:rFonts w:ascii="Lato" w:hAnsi="Lato"/>
                      <w:i/>
                      <w:color w:val="231F20"/>
                      <w:sz w:val="16"/>
                    </w:rPr>
                    <w:t>roved activity.</w:t>
                  </w:r>
                </w:p>
                <w:p w:rsidR="00385A1A" w:rsidRPr="008E49DC" w:rsidRDefault="00490701">
                  <w:pPr>
                    <w:pStyle w:val="BodyText"/>
                    <w:spacing w:before="86" w:line="249" w:lineRule="auto"/>
                    <w:ind w:left="20"/>
                    <w:rPr>
                      <w:rFonts w:ascii="Lato" w:hAnsi="Lato"/>
                    </w:rPr>
                  </w:pPr>
                  <w:r w:rsidRPr="008E49DC">
                    <w:rPr>
                      <w:rFonts w:ascii="Lato" w:hAnsi="Lato"/>
                      <w:b/>
                      <w:color w:val="231F20"/>
                    </w:rPr>
                    <w:t xml:space="preserve">Other: </w:t>
                  </w:r>
                  <w:r w:rsidRPr="008E49DC">
                    <w:rPr>
                      <w:rFonts w:ascii="Lato" w:hAnsi="Lato"/>
                      <w:color w:val="231F20"/>
                    </w:rPr>
                    <w:t>community support that you feel warrants consideration. In this case, please submit a brief written summary that explains how this experience meets the spirit and expectations of Community Involvement as identified above.</w:t>
                  </w:r>
                </w:p>
              </w:txbxContent>
            </v:textbox>
            <w10:wrap anchorx="page" anchory="page"/>
          </v:shape>
        </w:pict>
      </w:r>
      <w:r w:rsidR="00385A1A" w:rsidRPr="00385A1A">
        <w:pict>
          <v:line id="_x0000_s1306" style="position:absolute;z-index:-252311552;mso-position-horizontal-relative:page;mso-position-vertical-relative:page" from="50.5pt,119.65pt" to="203.6pt,119.65pt" strokecolor="#231f20" strokeweight=".5pt">
            <w10:wrap anchorx="page" anchory="page"/>
          </v:line>
        </w:pict>
      </w:r>
      <w:r w:rsidR="00385A1A" w:rsidRPr="00385A1A">
        <w:pict>
          <v:line id="_x0000_s1305" style="position:absolute;z-index:-252310528;mso-position-horizontal-relative:page;mso-position-vertical-relative:page" from="212.5pt,119.65pt" to="300.35pt,119.65pt" strokecolor="#231f20" strokeweight=".5pt">
            <w10:wrap anchorx="page" anchory="page"/>
          </v:line>
        </w:pict>
      </w:r>
      <w:r w:rsidR="00385A1A" w:rsidRPr="00385A1A">
        <w:pict>
          <v:line id="_x0000_s1304" style="position:absolute;z-index:-252309504;mso-position-horizontal-relative:page;mso-position-vertical-relative:page" from="322.5pt,119.65pt" to="475.65pt,119.65pt" strokecolor="#231f20" strokeweight=".5pt">
            <w10:wrap anchorx="page" anchory="page"/>
          </v:line>
        </w:pict>
      </w:r>
      <w:r w:rsidR="00385A1A" w:rsidRPr="00385A1A">
        <w:pict>
          <v:line id="_x0000_s1303" style="position:absolute;z-index:-252308480;mso-position-horizontal-relative:page;mso-position-vertical-relative:page" from="487.15pt,119.65pt" to="575pt,119.65pt" strokecolor="#231f20" strokeweight=".5pt">
            <w10:wrap anchorx="page" anchory="page"/>
          </v:line>
        </w:pict>
      </w:r>
      <w:r w:rsidR="00385A1A" w:rsidRPr="00385A1A">
        <w:pict>
          <v:group id="_x0000_s1300" style="position:absolute;margin-left:174.65pt;margin-top:246.55pt;width:442.7pt;height:25.9pt;z-index:-252307456;mso-position-horizontal-relative:page;mso-position-vertical-relative:page" coordorigin="3493,4931" coordsize="8854,518">
            <v:rect id="_x0000_s1302" style="position:absolute;left:3495;top:4933;width:8849;height:513" fillcolor="#e6e7e8" stroked="f"/>
            <v:rect id="_x0000_s1301" style="position:absolute;left:3495;top:4933;width:8849;height:513" filled="f" strokecolor="#231f20" strokeweight=".25pt"/>
            <w10:wrap anchorx="page" anchory="page"/>
          </v:group>
        </w:pict>
      </w:r>
      <w:r w:rsidR="00385A1A" w:rsidRPr="00385A1A">
        <w:pict>
          <v:group id="_x0000_s1141" style="position:absolute;margin-left:37.4pt;margin-top:277.45pt;width:717.25pt;height:295.95pt;z-index:-252306432;mso-position-horizontal-relative:page;mso-position-vertical-relative:page" coordorigin="748,5549" coordsize="14345,5919">
            <v:shape id="_x0000_s1299" style="position:absolute;left:13731;top:5553;width:1356;height:5909" coordorigin="13731,5554" coordsize="1356,5909" path="m15087,5554r-1356,l13731,7216r,1213l13731,11462r1356,l15087,8429r,-1213l15087,5554e" fillcolor="#b7b7b7" stroked="f">
              <v:path arrowok="t"/>
            </v:shape>
            <v:shape id="_x0000_s1298" style="position:absolute;left:6907;top:6258;width:6825;height:352" coordorigin="6907,6259" coordsize="6825,352" path="m13731,6259r-1356,l9619,6259r-1356,l6907,6259r,351l8263,6610r1356,l12375,6610r1356,l13731,6259e" fillcolor="#999" stroked="f">
              <v:path arrowok="t"/>
            </v:shape>
            <v:line id="_x0000_s1297" style="position:absolute" from="748,5554" to="3830,5554" strokecolor="#010202" strokeweight=".5pt"/>
            <v:line id="_x0000_s1296" style="position:absolute" from="753,6254" to="753,5559" strokecolor="#010202" strokeweight=".5pt"/>
            <v:line id="_x0000_s1295" style="position:absolute" from="3830,5554" to="6907,5554" strokecolor="#010202" strokeweight=".5pt"/>
            <v:line id="_x0000_s1294" style="position:absolute" from="6907,5554" to="8263,5554" strokecolor="#010202" strokeweight=".5pt"/>
            <v:line id="_x0000_s1293" style="position:absolute" from="6907,6254" to="6907,5559" strokecolor="#010202" strokeweight=".5pt"/>
            <v:line id="_x0000_s1292" style="position:absolute" from="8263,5554" to="9619,5554" strokecolor="#010202" strokeweight=".5pt"/>
            <v:line id="_x0000_s1291" style="position:absolute" from="8263,6254" to="8263,5559" strokecolor="#010202" strokeweight=".5pt"/>
            <v:line id="_x0000_s1290" style="position:absolute" from="9619,5554" to="12375,5554" strokecolor="#010202" strokeweight=".5pt"/>
            <v:line id="_x0000_s1289" style="position:absolute" from="9619,6254" to="9619,5559" strokecolor="#010202" strokeweight=".5pt"/>
            <v:line id="_x0000_s1288" style="position:absolute" from="12375,5554" to="13731,5554" strokecolor="#010202" strokeweight=".5pt"/>
            <v:line id="_x0000_s1287" style="position:absolute" from="12375,6254" to="12375,5559" strokecolor="#010202" strokeweight=".5pt"/>
            <v:line id="_x0000_s1286" style="position:absolute" from="13731,5554" to="15092,5554" strokecolor="#010202" strokeweight=".5pt"/>
            <v:line id="_x0000_s1285" style="position:absolute" from="13731,6254" to="13731,5559" strokecolor="#010202" strokeweight=".5pt"/>
            <v:line id="_x0000_s1284" style="position:absolute" from="15087,6254" to="15087,5559" strokecolor="#010202" strokeweight=".5pt"/>
            <v:line id="_x0000_s1283" style="position:absolute" from="748,6259" to="3830,6259" strokecolor="#010202" strokeweight=".5pt"/>
            <v:line id="_x0000_s1282" style="position:absolute" from="753,6605" to="753,6264" strokecolor="#010202" strokeweight=".5pt"/>
            <v:line id="_x0000_s1281" style="position:absolute" from="3830,6259" to="6907,6259" strokecolor="#010202" strokeweight=".5pt"/>
            <v:line id="_x0000_s1280" style="position:absolute" from="3830,6605" to="3830,6264" strokecolor="#010202" strokeweight=".5pt"/>
            <v:line id="_x0000_s1279" style="position:absolute" from="6907,6259" to="8263,6259" strokecolor="#010202" strokeweight=".5pt"/>
            <v:line id="_x0000_s1278" style="position:absolute" from="6907,6605" to="6907,6264" strokecolor="#010202" strokeweight=".5pt"/>
            <v:line id="_x0000_s1277" style="position:absolute" from="8263,6259" to="9619,6259" strokecolor="#010202" strokeweight=".5pt"/>
            <v:line id="_x0000_s1276" style="position:absolute" from="8263,6605" to="8263,6264" strokecolor="#010202" strokeweight=".5pt"/>
            <v:line id="_x0000_s1275" style="position:absolute" from="9619,6259" to="12375,6259" strokecolor="#010202" strokeweight=".5pt"/>
            <v:line id="_x0000_s1274" style="position:absolute" from="9619,6605" to="9619,6264" strokecolor="#010202" strokeweight=".5pt"/>
            <v:line id="_x0000_s1273" style="position:absolute" from="12375,6259" to="13731,6259" strokecolor="#010202" strokeweight=".5pt"/>
            <v:line id="_x0000_s1272" style="position:absolute" from="12375,6605" to="12375,6264" strokecolor="#010202" strokeweight=".5pt"/>
            <v:line id="_x0000_s1271" style="position:absolute" from="13731,6259" to="15092,6259" strokecolor="#010202" strokeweight=".5pt"/>
            <v:line id="_x0000_s1270" style="position:absolute" from="13731,6605" to="13731,6264" strokecolor="#010202" strokeweight=".5pt"/>
            <v:line id="_x0000_s1269" style="position:absolute" from="15087,6605" to="15087,6264" strokecolor="#010202" strokeweight=".5pt"/>
            <v:line id="_x0000_s1268" style="position:absolute" from="748,6610" to="3830,6610" strokecolor="#010202" strokeweight=".5pt"/>
            <v:line id="_x0000_s1267" style="position:absolute" from="753,7211" to="753,6615" strokecolor="#010202" strokeweight=".5pt"/>
            <v:line id="_x0000_s1266" style="position:absolute" from="3830,6610" to="6907,6610" strokecolor="#010202" strokeweight=".5pt"/>
            <v:line id="_x0000_s1265" style="position:absolute" from="3830,7211" to="3830,6615" strokecolor="#010202" strokeweight=".5pt"/>
            <v:line id="_x0000_s1264" style="position:absolute" from="6907,6610" to="8263,6610" strokecolor="#010202" strokeweight=".5pt"/>
            <v:line id="_x0000_s1263" style="position:absolute" from="6907,7211" to="6907,6615" strokecolor="#010202" strokeweight=".5pt"/>
            <v:line id="_x0000_s1262" style="position:absolute" from="8263,6610" to="9619,6610" strokecolor="#010202" strokeweight=".5pt"/>
            <v:line id="_x0000_s1261" style="position:absolute" from="8263,7211" to="8263,6615" strokecolor="#010202" strokeweight=".5pt"/>
            <v:line id="_x0000_s1260" style="position:absolute" from="9619,6610" to="12375,6610" strokecolor="#010202" strokeweight=".5pt"/>
            <v:line id="_x0000_s1259" style="position:absolute" from="9619,7211" to="9619,6615" strokecolor="#010202" strokeweight=".5pt"/>
            <v:line id="_x0000_s1258" style="position:absolute" from="12375,6610" to="13731,6610" strokecolor="#010202" strokeweight=".5pt"/>
            <v:line id="_x0000_s1257" style="position:absolute" from="12375,7211" to="12375,6615" strokecolor="#010202" strokeweight=".5pt"/>
            <v:line id="_x0000_s1256" style="position:absolute" from="13731,6610" to="15092,6610" strokecolor="#010202" strokeweight=".5pt"/>
            <v:line id="_x0000_s1255" style="position:absolute" from="13731,7211" to="13731,6615" strokecolor="#010202" strokeweight=".5pt"/>
            <v:line id="_x0000_s1254" style="position:absolute" from="15087,7211" to="15087,6615" strokecolor="#010202" strokeweight=".5pt"/>
            <v:line id="_x0000_s1253" style="position:absolute" from="748,7216" to="3830,7216" strokecolor="#010202" strokeweight=".5pt"/>
            <v:line id="_x0000_s1252" style="position:absolute" from="753,7818" to="753,7221" strokecolor="#010202" strokeweight=".5pt"/>
            <v:line id="_x0000_s1251" style="position:absolute" from="3830,7216" to="6907,7216" strokecolor="#010202" strokeweight=".5pt"/>
            <v:line id="_x0000_s1250" style="position:absolute" from="3830,7818" to="3830,7221" strokecolor="#010202" strokeweight=".5pt"/>
            <v:line id="_x0000_s1249" style="position:absolute" from="6907,7216" to="8263,7216" strokecolor="#010202" strokeweight=".5pt"/>
            <v:line id="_x0000_s1248" style="position:absolute" from="6907,7818" to="6907,7221" strokecolor="#010202" strokeweight=".5pt"/>
            <v:line id="_x0000_s1247" style="position:absolute" from="8263,7216" to="9619,7216" strokecolor="#010202" strokeweight=".5pt"/>
            <v:line id="_x0000_s1246" style="position:absolute" from="8263,7818" to="8263,7221" strokecolor="#010202" strokeweight=".5pt"/>
            <v:line id="_x0000_s1245" style="position:absolute" from="9619,7216" to="12375,7216" strokecolor="#010202" strokeweight=".5pt"/>
            <v:line id="_x0000_s1244" style="position:absolute" from="9619,7818" to="9619,7221" strokecolor="#010202" strokeweight=".5pt"/>
            <v:line id="_x0000_s1243" style="position:absolute" from="12375,7216" to="13731,7216" strokecolor="#010202" strokeweight=".5pt"/>
            <v:line id="_x0000_s1242" style="position:absolute" from="12375,7818" to="12375,7221" strokecolor="#010202" strokeweight=".5pt"/>
            <v:line id="_x0000_s1241" style="position:absolute" from="13731,7216" to="15092,7216" strokecolor="#010202" strokeweight=".5pt"/>
            <v:line id="_x0000_s1240" style="position:absolute" from="13731,7818" to="13731,7221" strokecolor="#010202" strokeweight=".5pt"/>
            <v:line id="_x0000_s1239" style="position:absolute" from="15087,7818" to="15087,7221" strokecolor="#010202" strokeweight=".5pt"/>
            <v:line id="_x0000_s1238" style="position:absolute" from="748,7823" to="3830,7823" strokecolor="#010202" strokeweight=".5pt"/>
            <v:line id="_x0000_s1237" style="position:absolute" from="753,8424" to="753,7828" strokecolor="#010202" strokeweight=".5pt"/>
            <v:line id="_x0000_s1236" style="position:absolute" from="3830,7823" to="6907,7823" strokecolor="#010202" strokeweight=".5pt"/>
            <v:line id="_x0000_s1235" style="position:absolute" from="3830,8424" to="3830,7828" strokecolor="#010202" strokeweight=".5pt"/>
            <v:line id="_x0000_s1234" style="position:absolute" from="6907,7823" to="8263,7823" strokecolor="#010202" strokeweight=".5pt"/>
            <v:line id="_x0000_s1233" style="position:absolute" from="6907,8424" to="6907,7828" strokecolor="#010202" strokeweight=".5pt"/>
            <v:line id="_x0000_s1232" style="position:absolute" from="8263,7823" to="9619,7823" strokecolor="#010202" strokeweight=".5pt"/>
            <v:line id="_x0000_s1231" style="position:absolute" from="8263,8424" to="8263,7828" strokecolor="#010202" strokeweight=".5pt"/>
            <v:line id="_x0000_s1230" style="position:absolute" from="9619,7823" to="12375,7823" strokecolor="#010202" strokeweight=".5pt"/>
            <v:line id="_x0000_s1229" style="position:absolute" from="9619,8424" to="9619,7828" strokecolor="#010202" strokeweight=".5pt"/>
            <v:line id="_x0000_s1228" style="position:absolute" from="12375,7823" to="13731,7823" strokecolor="#010202" strokeweight=".5pt"/>
            <v:line id="_x0000_s1227" style="position:absolute" from="12375,8424" to="12375,7828" strokecolor="#010202" strokeweight=".5pt"/>
            <v:line id="_x0000_s1226" style="position:absolute" from="13731,7823" to="15092,7823" strokecolor="#010202" strokeweight=".5pt"/>
            <v:line id="_x0000_s1225" style="position:absolute" from="13731,8424" to="13731,7828" strokecolor="#010202" strokeweight=".5pt"/>
            <v:line id="_x0000_s1224" style="position:absolute" from="15087,8424" to="15087,7828" strokecolor="#010202" strokeweight=".5pt"/>
            <v:line id="_x0000_s1223" style="position:absolute" from="748,8429" to="3830,8429" strokecolor="#010202" strokeweight=".5pt"/>
            <v:line id="_x0000_s1222" style="position:absolute" from="753,9031" to="753,8434" strokecolor="#010202" strokeweight=".5pt"/>
            <v:line id="_x0000_s1221" style="position:absolute" from="3830,8429" to="6907,8429" strokecolor="#010202" strokeweight=".5pt"/>
            <v:line id="_x0000_s1220" style="position:absolute" from="3830,9031" to="3830,8434" strokecolor="#010202" strokeweight=".5pt"/>
            <v:line id="_x0000_s1219" style="position:absolute" from="6907,8429" to="8263,8429" strokecolor="#010202" strokeweight=".5pt"/>
            <v:line id="_x0000_s1218" style="position:absolute" from="6907,9031" to="6907,8434" strokecolor="#010202" strokeweight=".5pt"/>
            <v:line id="_x0000_s1217" style="position:absolute" from="8263,8429" to="9619,8429" strokecolor="#010202" strokeweight=".5pt"/>
            <v:line id="_x0000_s1216" style="position:absolute" from="8263,9031" to="8263,8434" strokecolor="#010202" strokeweight=".5pt"/>
            <v:line id="_x0000_s1215" style="position:absolute" from="9619,8429" to="12375,8429" strokecolor="#010202" strokeweight=".5pt"/>
            <v:line id="_x0000_s1214" style="position:absolute" from="9619,9031" to="9619,8434" strokecolor="#010202" strokeweight=".5pt"/>
            <v:line id="_x0000_s1213" style="position:absolute" from="12375,8429" to="13731,8429" strokecolor="#010202" strokeweight=".5pt"/>
            <v:line id="_x0000_s1212" style="position:absolute" from="12375,9031" to="12375,8434" strokecolor="#010202" strokeweight=".5pt"/>
            <v:line id="_x0000_s1211" style="position:absolute" from="13731,8429" to="15092,8429" strokecolor="#010202" strokeweight=".5pt"/>
            <v:line id="_x0000_s1210" style="position:absolute" from="13731,9031" to="13731,8434" strokecolor="#010202" strokeweight=".5pt"/>
            <v:line id="_x0000_s1209" style="position:absolute" from="15087,9031" to="15087,8434" strokecolor="#010202" strokeweight=".5pt"/>
            <v:line id="_x0000_s1208" style="position:absolute" from="748,9036" to="3830,9036" strokecolor="#010202" strokeweight=".5pt"/>
            <v:line id="_x0000_s1207" style="position:absolute" from="753,9637" to="753,9041" strokecolor="#010202" strokeweight=".5pt"/>
            <v:line id="_x0000_s1206" style="position:absolute" from="3830,9036" to="6907,9036" strokecolor="#010202" strokeweight=".5pt"/>
            <v:line id="_x0000_s1205" style="position:absolute" from="3830,9637" to="3830,9041" strokecolor="#010202" strokeweight=".5pt"/>
            <v:line id="_x0000_s1204" style="position:absolute" from="6907,9036" to="8263,9036" strokecolor="#010202" strokeweight=".5pt"/>
            <v:line id="_x0000_s1203" style="position:absolute" from="6907,9637" to="6907,9041" strokecolor="#010202" strokeweight=".5pt"/>
            <v:line id="_x0000_s1202" style="position:absolute" from="8263,9036" to="9619,9036" strokecolor="#010202" strokeweight=".5pt"/>
            <v:line id="_x0000_s1201" style="position:absolute" from="8263,9637" to="8263,9041" strokecolor="#010202" strokeweight=".5pt"/>
            <v:line id="_x0000_s1200" style="position:absolute" from="9619,9036" to="12375,9036" strokecolor="#010202" strokeweight=".5pt"/>
            <v:line id="_x0000_s1199" style="position:absolute" from="9619,9637" to="9619,9041" strokecolor="#010202" strokeweight=".5pt"/>
            <v:line id="_x0000_s1198" style="position:absolute" from="12375,9036" to="13731,9036" strokecolor="#010202" strokeweight=".5pt"/>
            <v:line id="_x0000_s1197" style="position:absolute" from="12375,9637" to="12375,9041" strokecolor="#010202" strokeweight=".5pt"/>
            <v:line id="_x0000_s1196" style="position:absolute" from="13731,9036" to="15092,9036" strokecolor="#010202" strokeweight=".5pt"/>
            <v:line id="_x0000_s1195" style="position:absolute" from="13731,9637" to="13731,9041" strokecolor="#010202" strokeweight=".5pt"/>
            <v:line id="_x0000_s1194" style="position:absolute" from="15087,9637" to="15087,9041" strokecolor="#010202" strokeweight=".5pt"/>
            <v:line id="_x0000_s1193" style="position:absolute" from="748,9642" to="3830,9642" strokecolor="#010202" strokeweight=".5pt"/>
            <v:line id="_x0000_s1192" style="position:absolute" from="753,10244" to="753,9647" strokecolor="#010202" strokeweight=".5pt"/>
            <v:line id="_x0000_s1191" style="position:absolute" from="3830,9642" to="6907,9642" strokecolor="#010202" strokeweight=".5pt"/>
            <v:line id="_x0000_s1190" style="position:absolute" from="3830,10244" to="3830,9647" strokecolor="#010202" strokeweight=".5pt"/>
            <v:line id="_x0000_s1189" style="position:absolute" from="6907,9642" to="8263,9642" strokecolor="#010202" strokeweight=".5pt"/>
            <v:line id="_x0000_s1188" style="position:absolute" from="6907,10244" to="6907,9647" strokecolor="#010202" strokeweight=".5pt"/>
            <v:line id="_x0000_s1187" style="position:absolute" from="8263,9642" to="9619,9642" strokecolor="#010202" strokeweight=".5pt"/>
            <v:line id="_x0000_s1186" style="position:absolute" from="8263,10244" to="8263,9647" strokecolor="#010202" strokeweight=".5pt"/>
            <v:line id="_x0000_s1185" style="position:absolute" from="9619,9642" to="12375,9642" strokecolor="#010202" strokeweight=".5pt"/>
            <v:line id="_x0000_s1184" style="position:absolute" from="9619,10244" to="9619,9647" strokecolor="#010202" strokeweight=".5pt"/>
            <v:line id="_x0000_s1183" style="position:absolute" from="12375,9642" to="13731,9642" strokecolor="#010202" strokeweight=".5pt"/>
            <v:line id="_x0000_s1182" style="position:absolute" from="12375,10244" to="12375,9647" strokecolor="#010202" strokeweight=".5pt"/>
            <v:line id="_x0000_s1181" style="position:absolute" from="13731,9642" to="15092,9642" strokecolor="#010202" strokeweight=".5pt"/>
            <v:line id="_x0000_s1180" style="position:absolute" from="13731,10244" to="13731,9647" strokecolor="#010202" strokeweight=".5pt"/>
            <v:line id="_x0000_s1179" style="position:absolute" from="15087,10244" to="15087,9647" strokecolor="#010202" strokeweight=".5pt"/>
            <v:line id="_x0000_s1178" style="position:absolute" from="748,10249" to="3830,10249" strokecolor="#010202" strokeweight=".5pt"/>
            <v:line id="_x0000_s1177" style="position:absolute" from="753,10850" to="753,10254" strokecolor="#010202" strokeweight=".5pt"/>
            <v:line id="_x0000_s1176" style="position:absolute" from="3830,10249" to="6907,10249" strokecolor="#010202" strokeweight=".5pt"/>
            <v:line id="_x0000_s1175" style="position:absolute" from="3830,10850" to="3830,10254" strokecolor="#010202" strokeweight=".5pt"/>
            <v:line id="_x0000_s1174" style="position:absolute" from="6907,10249" to="8263,10249" strokecolor="#010202" strokeweight=".5pt"/>
            <v:line id="_x0000_s1173" style="position:absolute" from="6907,10850" to="6907,10254" strokecolor="#010202" strokeweight=".5pt"/>
            <v:line id="_x0000_s1172" style="position:absolute" from="8263,10249" to="9619,10249" strokecolor="#010202" strokeweight=".5pt"/>
            <v:line id="_x0000_s1171" style="position:absolute" from="8263,10850" to="8263,10254" strokecolor="#010202" strokeweight=".5pt"/>
            <v:line id="_x0000_s1170" style="position:absolute" from="9619,10249" to="12375,10249" strokecolor="#010202" strokeweight=".5pt"/>
            <v:line id="_x0000_s1169" style="position:absolute" from="9619,10850" to="9619,10254" strokecolor="#010202" strokeweight=".5pt"/>
            <v:line id="_x0000_s1168" style="position:absolute" from="12375,10249" to="13731,10249" strokecolor="#010202" strokeweight=".5pt"/>
            <v:line id="_x0000_s1167" style="position:absolute" from="12375,10850" to="12375,10254" strokecolor="#010202" strokeweight=".5pt"/>
            <v:line id="_x0000_s1166" style="position:absolute" from="13731,10249" to="15092,10249" strokecolor="#010202" strokeweight=".5pt"/>
            <v:line id="_x0000_s1165" style="position:absolute" from="13731,10850" to="13731,10254" strokecolor="#010202" strokeweight=".5pt"/>
            <v:line id="_x0000_s1164" style="position:absolute" from="15087,10850" to="15087,10254" strokecolor="#010202" strokeweight=".5pt"/>
            <v:line id="_x0000_s1163" style="position:absolute" from="748,10855" to="3830,10855" strokecolor="#010202" strokeweight=".5pt"/>
            <v:line id="_x0000_s1162" style="position:absolute" from="753,11457" to="753,10860" strokecolor="#010202" strokeweight=".5pt"/>
            <v:line id="_x0000_s1161" style="position:absolute" from="3830,10855" to="6907,10855" strokecolor="#010202" strokeweight=".5pt"/>
            <v:line id="_x0000_s1160" style="position:absolute" from="3830,11457" to="3830,10860" strokecolor="#010202" strokeweight=".5pt"/>
            <v:line id="_x0000_s1159" style="position:absolute" from="6907,10855" to="8263,10855" strokecolor="#010202" strokeweight=".5pt"/>
            <v:line id="_x0000_s1158" style="position:absolute" from="6907,11457" to="6907,10860" strokecolor="#010202" strokeweight=".5pt"/>
            <v:line id="_x0000_s1157" style="position:absolute" from="8263,10855" to="9619,10855" strokecolor="#010202" strokeweight=".5pt"/>
            <v:line id="_x0000_s1156" style="position:absolute" from="8263,11457" to="8263,10860" strokecolor="#010202" strokeweight=".5pt"/>
            <v:line id="_x0000_s1155" style="position:absolute" from="9619,10855" to="12375,10855" strokecolor="#010202" strokeweight=".5pt"/>
            <v:line id="_x0000_s1154" style="position:absolute" from="9619,11457" to="9619,10860" strokecolor="#010202" strokeweight=".5pt"/>
            <v:line id="_x0000_s1153" style="position:absolute" from="12375,10855" to="13731,10855" strokecolor="#010202" strokeweight=".5pt"/>
            <v:line id="_x0000_s1152" style="position:absolute" from="12375,11457" to="12375,10860" strokecolor="#010202" strokeweight=".5pt"/>
            <v:line id="_x0000_s1151" style="position:absolute" from="13731,10855" to="15092,10855" strokecolor="#010202" strokeweight=".5pt"/>
            <v:line id="_x0000_s1150" style="position:absolute" from="13731,11457" to="13731,10860" strokecolor="#010202" strokeweight=".5pt"/>
            <v:line id="_x0000_s1149" style="position:absolute" from="15087,11457" to="15087,10860" strokecolor="#010202" strokeweight=".5pt"/>
            <v:line id="_x0000_s1148" style="position:absolute" from="748,11462" to="3830,11462" strokecolor="#010202" strokeweight=".5pt"/>
            <v:line id="_x0000_s1147" style="position:absolute" from="3830,11462" to="6907,11462" strokecolor="#010202" strokeweight=".5pt"/>
            <v:line id="_x0000_s1146" style="position:absolute" from="6907,11462" to="8263,11462" strokecolor="#010202" strokeweight=".5pt"/>
            <v:line id="_x0000_s1145" style="position:absolute" from="8263,11462" to="9619,11462" strokecolor="#010202" strokeweight=".5pt"/>
            <v:line id="_x0000_s1144" style="position:absolute" from="9619,11462" to="12375,11462" strokecolor="#010202" strokeweight=".5pt"/>
            <v:line id="_x0000_s1143" style="position:absolute" from="12375,11462" to="13731,11462" strokecolor="#010202" strokeweight=".5pt"/>
            <v:line id="_x0000_s1142" style="position:absolute" from="13731,11462" to="15092,11462" strokecolor="#010202" strokeweight=".5pt"/>
            <w10:wrap anchorx="page" anchory="page"/>
          </v:group>
        </w:pict>
      </w:r>
      <w:r w:rsidR="00385A1A" w:rsidRPr="00385A1A">
        <w:pict>
          <v:group id="_x0000_s1138" style="position:absolute;margin-left:612.95pt;margin-top:61.2pt;width:132.55pt;height:112.9pt;z-index:-252305408;mso-position-horizontal-relative:page;mso-position-vertical-relative:page" coordorigin="12259,1224" coordsize="2651,2258">
            <v:rect id="_x0000_s1140" style="position:absolute;left:12261;top:1226;width:2646;height:2253" fillcolor="#e6e7e8" stroked="f"/>
            <v:rect id="_x0000_s1139" style="position:absolute;left:12261;top:1226;width:2646;height:2253" filled="f" strokecolor="#231f20" strokeweight=".09561mm"/>
            <w10:wrap anchorx="page" anchory="page"/>
          </v:group>
        </w:pict>
      </w:r>
      <w:r w:rsidR="00385A1A" w:rsidRPr="00385A1A">
        <w:pict>
          <v:shape id="_x0000_s1137" type="#_x0000_t202" style="position:absolute;margin-left:182.4pt;margin-top:31.45pt;width:432.55pt;height:23.7pt;z-index:-252304384;mso-position-horizontal-relative:page;mso-position-vertical-relative:page" filled="f" stroked="f">
            <v:textbox inset="0,0,0,0">
              <w:txbxContent>
                <w:p w:rsidR="00385A1A" w:rsidRPr="008E49DC" w:rsidRDefault="00490701">
                  <w:pPr>
                    <w:spacing w:before="13"/>
                    <w:ind w:left="20"/>
                    <w:rPr>
                      <w:rFonts w:ascii="Lato" w:hAnsi="Lato"/>
                      <w:b/>
                      <w:sz w:val="36"/>
                    </w:rPr>
                  </w:pPr>
                  <w:r w:rsidRPr="008E49DC">
                    <w:rPr>
                      <w:rFonts w:ascii="Lato" w:hAnsi="Lato"/>
                      <w:b/>
                      <w:color w:val="231F20"/>
                      <w:sz w:val="36"/>
                    </w:rPr>
                    <w:t>COMMUNITY</w:t>
                  </w:r>
                  <w:r w:rsidRPr="008E49DC">
                    <w:rPr>
                      <w:rFonts w:ascii="Lato" w:hAnsi="Lato"/>
                      <w:b/>
                      <w:color w:val="231F20"/>
                      <w:spacing w:val="-24"/>
                      <w:sz w:val="36"/>
                    </w:rPr>
                    <w:t xml:space="preserve"> </w:t>
                  </w:r>
                  <w:r w:rsidRPr="008E49DC">
                    <w:rPr>
                      <w:rFonts w:ascii="Lato" w:hAnsi="Lato"/>
                      <w:b/>
                      <w:color w:val="231F20"/>
                      <w:spacing w:val="-4"/>
                      <w:sz w:val="36"/>
                    </w:rPr>
                    <w:t>INVOLVEMENT</w:t>
                  </w:r>
                  <w:r w:rsidRPr="008E49DC">
                    <w:rPr>
                      <w:rFonts w:ascii="Lato" w:hAnsi="Lato"/>
                      <w:b/>
                      <w:color w:val="231F20"/>
                      <w:spacing w:val="-24"/>
                      <w:sz w:val="36"/>
                    </w:rPr>
                    <w:t xml:space="preserve"> </w:t>
                  </w:r>
                  <w:r w:rsidRPr="008E49DC">
                    <w:rPr>
                      <w:rFonts w:ascii="Lato" w:hAnsi="Lato"/>
                      <w:b/>
                      <w:color w:val="231F20"/>
                      <w:sz w:val="36"/>
                    </w:rPr>
                    <w:t>HOURS</w:t>
                  </w:r>
                  <w:r w:rsidRPr="008E49DC">
                    <w:rPr>
                      <w:rFonts w:ascii="Lato" w:hAnsi="Lato"/>
                      <w:b/>
                      <w:color w:val="231F20"/>
                      <w:spacing w:val="-24"/>
                      <w:sz w:val="36"/>
                    </w:rPr>
                    <w:t xml:space="preserve"> </w:t>
                  </w:r>
                  <w:r w:rsidRPr="008E49DC">
                    <w:rPr>
                      <w:rFonts w:ascii="Lato" w:hAnsi="Lato"/>
                      <w:b/>
                      <w:color w:val="231F20"/>
                      <w:sz w:val="36"/>
                    </w:rPr>
                    <w:t>LOG</w:t>
                  </w:r>
                  <w:r w:rsidRPr="008E49DC">
                    <w:rPr>
                      <w:rFonts w:ascii="Lato" w:hAnsi="Lato"/>
                      <w:b/>
                      <w:color w:val="231F20"/>
                      <w:spacing w:val="-23"/>
                      <w:sz w:val="36"/>
                    </w:rPr>
                    <w:t xml:space="preserve"> </w:t>
                  </w:r>
                  <w:r w:rsidRPr="008E49DC">
                    <w:rPr>
                      <w:rFonts w:ascii="Lato" w:hAnsi="Lato"/>
                      <w:b/>
                      <w:color w:val="231F20"/>
                      <w:sz w:val="36"/>
                    </w:rPr>
                    <w:t>SHEET</w:t>
                  </w:r>
                </w:p>
              </w:txbxContent>
            </v:textbox>
            <w10:wrap anchorx="page" anchory="page"/>
          </v:shape>
        </w:pict>
      </w:r>
      <w:r w:rsidR="00385A1A" w:rsidRPr="00385A1A">
        <w:pict>
          <v:shape id="_x0000_s1136" type="#_x0000_t202" style="position:absolute;margin-left:35.05pt;margin-top:81.6pt;width:555.35pt;height:11.65pt;z-index:-252303360;mso-position-horizontal-relative:page;mso-position-vertical-relative:page" filled="f" stroked="f">
            <v:textbox inset="0,0,0,0">
              <w:txbxContent>
                <w:p w:rsidR="00385A1A" w:rsidRPr="008E49DC" w:rsidRDefault="00490701">
                  <w:pPr>
                    <w:pStyle w:val="BodyText"/>
                    <w:tabs>
                      <w:tab w:val="left" w:pos="4891"/>
                      <w:tab w:val="left" w:pos="6633"/>
                      <w:tab w:val="left" w:pos="11087"/>
                    </w:tabs>
                    <w:spacing w:before="17"/>
                    <w:ind w:left="20"/>
                    <w:rPr>
                      <w:rFonts w:ascii="Lato" w:hAnsi="Lato"/>
                      <w:b/>
                    </w:rPr>
                  </w:pPr>
                  <w:r w:rsidRPr="008E49DC">
                    <w:rPr>
                      <w:rFonts w:ascii="Lato" w:hAnsi="Lato"/>
                      <w:b/>
                      <w:color w:val="231F20"/>
                    </w:rPr>
                    <w:t>Student</w:t>
                  </w:r>
                  <w:r w:rsidRPr="008E49DC">
                    <w:rPr>
                      <w:rFonts w:ascii="Lato" w:hAnsi="Lato"/>
                      <w:b/>
                      <w:color w:val="231F20"/>
                      <w:spacing w:val="-19"/>
                    </w:rPr>
                    <w:t xml:space="preserve"> </w:t>
                  </w:r>
                  <w:r w:rsidRPr="008E49DC">
                    <w:rPr>
                      <w:rFonts w:ascii="Lato" w:hAnsi="Lato"/>
                      <w:b/>
                      <w:color w:val="231F20"/>
                    </w:rPr>
                    <w:t>Name:</w:t>
                  </w:r>
                  <w:r w:rsidRPr="008E49DC">
                    <w:rPr>
                      <w:rFonts w:ascii="Lato" w:hAnsi="Lato"/>
                      <w:b/>
                      <w:color w:val="231F20"/>
                      <w:u w:val="single" w:color="231F20"/>
                    </w:rPr>
                    <w:t xml:space="preserve"> </w:t>
                  </w:r>
                  <w:r w:rsidRPr="008E49DC">
                    <w:rPr>
                      <w:rFonts w:ascii="Lato" w:hAnsi="Lato"/>
                      <w:b/>
                      <w:color w:val="231F20"/>
                      <w:u w:val="single" w:color="231F20"/>
                    </w:rPr>
                    <w:tab/>
                  </w:r>
                  <w:r w:rsidRPr="008E49DC">
                    <w:rPr>
                      <w:rFonts w:ascii="Lato" w:hAnsi="Lato"/>
                      <w:b/>
                      <w:color w:val="231F20"/>
                    </w:rPr>
                    <w:t>Grade:</w:t>
                  </w:r>
                  <w:r w:rsidRPr="008E49DC">
                    <w:rPr>
                      <w:rFonts w:ascii="Lato" w:hAnsi="Lato"/>
                      <w:b/>
                      <w:color w:val="231F20"/>
                      <w:u w:val="single" w:color="231F20"/>
                    </w:rPr>
                    <w:t xml:space="preserve"> </w:t>
                  </w:r>
                  <w:r w:rsidRPr="008E49DC">
                    <w:rPr>
                      <w:rFonts w:ascii="Lato" w:hAnsi="Lato"/>
                      <w:b/>
                      <w:color w:val="231F20"/>
                      <w:u w:val="single" w:color="231F20"/>
                    </w:rPr>
                    <w:tab/>
                  </w:r>
                  <w:r w:rsidRPr="008E49DC">
                    <w:rPr>
                      <w:rFonts w:ascii="Lato" w:hAnsi="Lato"/>
                      <w:b/>
                      <w:color w:val="231F20"/>
                    </w:rPr>
                    <w:t>School:</w:t>
                  </w:r>
                  <w:r w:rsidRPr="008E49DC">
                    <w:rPr>
                      <w:rFonts w:ascii="Lato" w:hAnsi="Lato"/>
                      <w:b/>
                      <w:color w:val="231F20"/>
                      <w:spacing w:val="-7"/>
                    </w:rPr>
                    <w:t xml:space="preserve"> </w:t>
                  </w:r>
                  <w:r w:rsidRPr="008E49DC">
                    <w:rPr>
                      <w:rFonts w:ascii="Lato" w:hAnsi="Lato"/>
                      <w:b/>
                      <w:color w:val="231F20"/>
                      <w:w w:val="92"/>
                      <w:u w:val="single" w:color="231F20"/>
                    </w:rPr>
                    <w:t xml:space="preserve"> </w:t>
                  </w:r>
                  <w:r w:rsidRPr="008E49DC">
                    <w:rPr>
                      <w:rFonts w:ascii="Lato" w:hAnsi="Lato"/>
                      <w:b/>
                      <w:color w:val="231F20"/>
                      <w:u w:val="single" w:color="231F20"/>
                    </w:rPr>
                    <w:tab/>
                  </w:r>
                </w:p>
              </w:txbxContent>
            </v:textbox>
            <w10:wrap anchorx="page" anchory="page"/>
          </v:shape>
        </w:pict>
      </w:r>
      <w:r w:rsidR="00385A1A" w:rsidRPr="00385A1A">
        <w:pict>
          <v:shape id="_x0000_s1135" type="#_x0000_t202" style="position:absolute;margin-left:93.95pt;margin-top:126.4pt;width:66.65pt;height:10.45pt;z-index:-252302336;mso-position-horizontal-relative:page;mso-position-vertical-relative:page" filled="f" stroked="f">
            <v:textbox inset="0,0,0,0">
              <w:txbxContent>
                <w:p w:rsidR="00385A1A" w:rsidRPr="008E49DC" w:rsidRDefault="00490701">
                  <w:pPr>
                    <w:spacing w:before="17"/>
                    <w:ind w:left="20"/>
                    <w:rPr>
                      <w:rFonts w:ascii="Lato" w:hAnsi="Lato"/>
                      <w:b/>
                      <w:sz w:val="14"/>
                    </w:rPr>
                  </w:pPr>
                  <w:r w:rsidRPr="008E49DC">
                    <w:rPr>
                      <w:rFonts w:ascii="Lato" w:hAnsi="Lato"/>
                      <w:b/>
                      <w:color w:val="231F20"/>
                      <w:w w:val="95"/>
                      <w:sz w:val="14"/>
                    </w:rPr>
                    <w:t>Student’s</w:t>
                  </w:r>
                  <w:r w:rsidRPr="008E49DC">
                    <w:rPr>
                      <w:rFonts w:ascii="Lato" w:hAnsi="Lato"/>
                      <w:b/>
                      <w:color w:val="231F20"/>
                      <w:spacing w:val="-24"/>
                      <w:w w:val="95"/>
                      <w:sz w:val="14"/>
                    </w:rPr>
                    <w:t xml:space="preserve"> </w:t>
                  </w:r>
                  <w:r w:rsidRPr="008E49DC">
                    <w:rPr>
                      <w:rFonts w:ascii="Lato" w:hAnsi="Lato"/>
                      <w:b/>
                      <w:color w:val="231F20"/>
                      <w:w w:val="95"/>
                      <w:sz w:val="14"/>
                    </w:rPr>
                    <w:t>Signature</w:t>
                  </w:r>
                </w:p>
              </w:txbxContent>
            </v:textbox>
            <w10:wrap anchorx="page" anchory="page"/>
          </v:shape>
        </w:pict>
      </w:r>
      <w:r w:rsidR="00385A1A" w:rsidRPr="00385A1A">
        <w:pict>
          <v:shape id="_x0000_s1134" type="#_x0000_t202" style="position:absolute;margin-left:247.3pt;margin-top:126.4pt;width:17.9pt;height:10.45pt;z-index:-252301312;mso-position-horizontal-relative:page;mso-position-vertical-relative:page" filled="f" stroked="f">
            <v:textbox inset="0,0,0,0">
              <w:txbxContent>
                <w:p w:rsidR="00385A1A" w:rsidRPr="008E49DC" w:rsidRDefault="00490701">
                  <w:pPr>
                    <w:spacing w:before="17"/>
                    <w:ind w:left="20"/>
                    <w:rPr>
                      <w:rFonts w:ascii="Lato" w:hAnsi="Lato"/>
                      <w:b/>
                      <w:sz w:val="14"/>
                    </w:rPr>
                  </w:pPr>
                  <w:r w:rsidRPr="008E49DC">
                    <w:rPr>
                      <w:rFonts w:ascii="Lato" w:hAnsi="Lato"/>
                      <w:b/>
                      <w:color w:val="231F20"/>
                      <w:w w:val="95"/>
                      <w:sz w:val="14"/>
                    </w:rPr>
                    <w:t>Date</w:t>
                  </w:r>
                </w:p>
              </w:txbxContent>
            </v:textbox>
            <w10:wrap anchorx="page" anchory="page"/>
          </v:shape>
        </w:pict>
      </w:r>
      <w:r w:rsidR="00385A1A" w:rsidRPr="00385A1A">
        <w:pict>
          <v:shape id="_x0000_s1133" type="#_x0000_t202" style="position:absolute;margin-left:349.4pt;margin-top:126.4pt;width:99.85pt;height:10.45pt;z-index:-252300288;mso-position-horizontal-relative:page;mso-position-vertical-relative:page" filled="f" stroked="f">
            <v:textbox inset="0,0,0,0">
              <w:txbxContent>
                <w:p w:rsidR="00385A1A" w:rsidRPr="008E49DC" w:rsidRDefault="00490701">
                  <w:pPr>
                    <w:spacing w:before="17"/>
                    <w:ind w:left="20"/>
                    <w:rPr>
                      <w:rFonts w:ascii="Lato" w:hAnsi="Lato"/>
                      <w:b/>
                      <w:sz w:val="14"/>
                    </w:rPr>
                  </w:pPr>
                  <w:r w:rsidRPr="008E49DC">
                    <w:rPr>
                      <w:rFonts w:ascii="Lato" w:hAnsi="Lato"/>
                      <w:b/>
                      <w:color w:val="231F20"/>
                      <w:w w:val="90"/>
                      <w:sz w:val="14"/>
                    </w:rPr>
                    <w:t>Parent’s/Guardian’s Signature</w:t>
                  </w:r>
                </w:p>
              </w:txbxContent>
            </v:textbox>
            <w10:wrap anchorx="page" anchory="page"/>
          </v:shape>
        </w:pict>
      </w:r>
      <w:r w:rsidR="00385A1A" w:rsidRPr="00385A1A">
        <w:pict>
          <v:shape id="_x0000_s1132" type="#_x0000_t202" style="position:absolute;margin-left:521.95pt;margin-top:126.4pt;width:17.9pt;height:10.45pt;z-index:-252299264;mso-position-horizontal-relative:page;mso-position-vertical-relative:page" filled="f" stroked="f">
            <v:textbox inset="0,0,0,0">
              <w:txbxContent>
                <w:p w:rsidR="00385A1A" w:rsidRDefault="00490701">
                  <w:pPr>
                    <w:spacing w:before="17"/>
                    <w:ind w:left="20"/>
                    <w:rPr>
                      <w:rFonts w:ascii="Lucida Sans"/>
                      <w:b/>
                      <w:sz w:val="14"/>
                    </w:rPr>
                  </w:pPr>
                  <w:r>
                    <w:rPr>
                      <w:rFonts w:ascii="Lucida Sans"/>
                      <w:b/>
                      <w:color w:val="231F20"/>
                      <w:w w:val="95"/>
                      <w:sz w:val="14"/>
                    </w:rPr>
                    <w:t>Date</w:t>
                  </w:r>
                </w:p>
              </w:txbxContent>
            </v:textbox>
            <w10:wrap anchorx="page" anchory="page"/>
          </v:shape>
        </w:pict>
      </w:r>
      <w:r w:rsidR="00385A1A" w:rsidRPr="00385A1A">
        <w:pict>
          <v:shape id="_x0000_s1131" type="#_x0000_t202" style="position:absolute;margin-left:35pt;margin-top:159.7pt;width:263.65pt;height:11.65pt;z-index:-252298240;mso-position-horizontal-relative:page;mso-position-vertical-relative:page" filled="f" stroked="f">
            <v:textbox inset="0,0,0,0">
              <w:txbxContent>
                <w:p w:rsidR="00385A1A" w:rsidRPr="008E49DC" w:rsidRDefault="00490701">
                  <w:pPr>
                    <w:pStyle w:val="BodyText"/>
                    <w:spacing w:before="17"/>
                    <w:ind w:left="20"/>
                    <w:rPr>
                      <w:rFonts w:ascii="Lato" w:hAnsi="Lato"/>
                      <w:b/>
                    </w:rPr>
                  </w:pPr>
                  <w:r w:rsidRPr="008E49DC">
                    <w:rPr>
                      <w:rFonts w:ascii="Lato" w:hAnsi="Lato"/>
                      <w:b/>
                      <w:color w:val="231F20"/>
                      <w:w w:val="95"/>
                    </w:rPr>
                    <w:t>Community</w:t>
                  </w:r>
                  <w:r w:rsidRPr="008E49DC">
                    <w:rPr>
                      <w:rFonts w:ascii="Lato" w:hAnsi="Lato"/>
                      <w:b/>
                      <w:color w:val="231F20"/>
                      <w:spacing w:val="-21"/>
                      <w:w w:val="95"/>
                    </w:rPr>
                    <w:t xml:space="preserve"> </w:t>
                  </w:r>
                  <w:r w:rsidRPr="008E49DC">
                    <w:rPr>
                      <w:rFonts w:ascii="Lato" w:hAnsi="Lato"/>
                      <w:b/>
                      <w:color w:val="231F20"/>
                      <w:w w:val="95"/>
                    </w:rPr>
                    <w:t>Involvement</w:t>
                  </w:r>
                  <w:r w:rsidRPr="008E49DC">
                    <w:rPr>
                      <w:rFonts w:ascii="Lato" w:hAnsi="Lato"/>
                      <w:b/>
                      <w:color w:val="231F20"/>
                      <w:spacing w:val="-21"/>
                      <w:w w:val="95"/>
                    </w:rPr>
                    <w:t xml:space="preserve"> </w:t>
                  </w:r>
                  <w:r w:rsidRPr="008E49DC">
                    <w:rPr>
                      <w:rFonts w:ascii="Lato" w:hAnsi="Lato"/>
                      <w:b/>
                      <w:color w:val="231F20"/>
                      <w:w w:val="95"/>
                    </w:rPr>
                    <w:t>hours</w:t>
                  </w:r>
                  <w:r w:rsidRPr="008E49DC">
                    <w:rPr>
                      <w:rFonts w:ascii="Lato" w:hAnsi="Lato"/>
                      <w:b/>
                      <w:color w:val="231F20"/>
                      <w:spacing w:val="-21"/>
                      <w:w w:val="95"/>
                    </w:rPr>
                    <w:t xml:space="preserve"> </w:t>
                  </w:r>
                  <w:r w:rsidRPr="008E49DC">
                    <w:rPr>
                      <w:rFonts w:ascii="Lato" w:hAnsi="Lato"/>
                      <w:b/>
                      <w:color w:val="231F20"/>
                      <w:w w:val="95"/>
                    </w:rPr>
                    <w:t>must</w:t>
                  </w:r>
                  <w:r w:rsidRPr="008E49DC">
                    <w:rPr>
                      <w:rFonts w:ascii="Lato" w:hAnsi="Lato"/>
                      <w:b/>
                      <w:color w:val="231F20"/>
                      <w:spacing w:val="-20"/>
                      <w:w w:val="95"/>
                    </w:rPr>
                    <w:t xml:space="preserve"> </w:t>
                  </w:r>
                  <w:r w:rsidRPr="008E49DC">
                    <w:rPr>
                      <w:rFonts w:ascii="Lato" w:hAnsi="Lato"/>
                      <w:b/>
                      <w:color w:val="231F20"/>
                      <w:w w:val="95"/>
                    </w:rPr>
                    <w:t>fall</w:t>
                  </w:r>
                  <w:r w:rsidRPr="008E49DC">
                    <w:rPr>
                      <w:rFonts w:ascii="Lato" w:hAnsi="Lato"/>
                      <w:b/>
                      <w:color w:val="231F20"/>
                      <w:spacing w:val="-21"/>
                      <w:w w:val="95"/>
                    </w:rPr>
                    <w:t xml:space="preserve"> </w:t>
                  </w:r>
                  <w:r w:rsidRPr="008E49DC">
                    <w:rPr>
                      <w:rFonts w:ascii="Lato" w:hAnsi="Lato"/>
                      <w:b/>
                      <w:color w:val="231F20"/>
                      <w:w w:val="95"/>
                    </w:rPr>
                    <w:t>into</w:t>
                  </w:r>
                  <w:r w:rsidRPr="008E49DC">
                    <w:rPr>
                      <w:rFonts w:ascii="Lato" w:hAnsi="Lato"/>
                      <w:b/>
                      <w:color w:val="231F20"/>
                      <w:spacing w:val="-21"/>
                      <w:w w:val="95"/>
                    </w:rPr>
                    <w:t xml:space="preserve"> </w:t>
                  </w:r>
                  <w:r w:rsidRPr="008E49DC">
                    <w:rPr>
                      <w:rFonts w:ascii="Lato" w:hAnsi="Lato"/>
                      <w:b/>
                      <w:color w:val="231F20"/>
                      <w:w w:val="95"/>
                    </w:rPr>
                    <w:t>one</w:t>
                  </w:r>
                  <w:r w:rsidRPr="008E49DC">
                    <w:rPr>
                      <w:rFonts w:ascii="Lato" w:hAnsi="Lato"/>
                      <w:b/>
                      <w:color w:val="231F20"/>
                      <w:spacing w:val="-21"/>
                      <w:w w:val="95"/>
                    </w:rPr>
                    <w:t xml:space="preserve"> </w:t>
                  </w:r>
                  <w:r w:rsidRPr="008E49DC">
                    <w:rPr>
                      <w:rFonts w:ascii="Lato" w:hAnsi="Lato"/>
                      <w:b/>
                      <w:color w:val="231F20"/>
                      <w:w w:val="95"/>
                    </w:rPr>
                    <w:t>of</w:t>
                  </w:r>
                  <w:r w:rsidRPr="008E49DC">
                    <w:rPr>
                      <w:rFonts w:ascii="Lato" w:hAnsi="Lato"/>
                      <w:b/>
                      <w:color w:val="231F20"/>
                      <w:spacing w:val="-20"/>
                      <w:w w:val="95"/>
                    </w:rPr>
                    <w:t xml:space="preserve"> </w:t>
                  </w:r>
                  <w:r w:rsidRPr="008E49DC">
                    <w:rPr>
                      <w:rFonts w:ascii="Lato" w:hAnsi="Lato"/>
                      <w:b/>
                      <w:color w:val="231F20"/>
                      <w:w w:val="95"/>
                    </w:rPr>
                    <w:t>these</w:t>
                  </w:r>
                  <w:r w:rsidRPr="008E49DC">
                    <w:rPr>
                      <w:rFonts w:ascii="Lato" w:hAnsi="Lato"/>
                      <w:b/>
                      <w:color w:val="231F20"/>
                      <w:spacing w:val="-21"/>
                      <w:w w:val="95"/>
                    </w:rPr>
                    <w:t xml:space="preserve"> </w:t>
                  </w:r>
                  <w:r w:rsidRPr="008E49DC">
                    <w:rPr>
                      <w:rFonts w:ascii="Lato" w:hAnsi="Lato"/>
                      <w:b/>
                      <w:color w:val="231F20"/>
                      <w:w w:val="95"/>
                    </w:rPr>
                    <w:t>categories:</w:t>
                  </w:r>
                </w:p>
              </w:txbxContent>
            </v:textbox>
            <w10:wrap anchorx="page" anchory="page"/>
          </v:shape>
        </w:pict>
      </w:r>
      <w:r w:rsidR="00385A1A" w:rsidRPr="00385A1A">
        <w:pict>
          <v:shape id="_x0000_s1130" type="#_x0000_t202" style="position:absolute;margin-left:44pt;margin-top:174.05pt;width:6pt;height:25.8pt;z-index:-252297216;mso-position-horizontal-relative:page;mso-position-vertical-relative:page" filled="f" stroked="f">
            <v:textbox inset="0,0,0,0">
              <w:txbxContent>
                <w:p w:rsidR="00385A1A" w:rsidRDefault="00490701">
                  <w:pPr>
                    <w:pStyle w:val="BodyText"/>
                    <w:spacing w:before="17"/>
                    <w:ind w:left="20"/>
                  </w:pPr>
                  <w:r>
                    <w:rPr>
                      <w:color w:val="231F20"/>
                      <w:w w:val="142"/>
                    </w:rPr>
                    <w:t>•</w:t>
                  </w:r>
                </w:p>
                <w:p w:rsidR="00385A1A" w:rsidRDefault="00490701">
                  <w:pPr>
                    <w:pStyle w:val="BodyText"/>
                    <w:spacing w:before="98"/>
                    <w:ind w:left="20"/>
                  </w:pPr>
                  <w:r>
                    <w:rPr>
                      <w:color w:val="231F20"/>
                      <w:w w:val="142"/>
                    </w:rPr>
                    <w:t>•</w:t>
                  </w:r>
                </w:p>
              </w:txbxContent>
            </v:textbox>
            <w10:wrap anchorx="page" anchory="page"/>
          </v:shape>
        </w:pict>
      </w:r>
      <w:r w:rsidR="00385A1A" w:rsidRPr="00385A1A">
        <w:pict>
          <v:shape id="_x0000_s1128" type="#_x0000_t202" style="position:absolute;margin-left:44pt;margin-top:221.45pt;width:6pt;height:11.7pt;z-index:-252295168;mso-position-horizontal-relative:page;mso-position-vertical-relative:page" filled="f" stroked="f">
            <v:textbox inset="0,0,0,0">
              <w:txbxContent>
                <w:p w:rsidR="00385A1A" w:rsidRDefault="00490701">
                  <w:pPr>
                    <w:pStyle w:val="BodyText"/>
                    <w:spacing w:before="17"/>
                    <w:ind w:left="20"/>
                  </w:pPr>
                  <w:r>
                    <w:rPr>
                      <w:color w:val="231F20"/>
                      <w:w w:val="142"/>
                    </w:rPr>
                    <w:t>•</w:t>
                  </w:r>
                </w:p>
              </w:txbxContent>
            </v:textbox>
            <w10:wrap anchorx="page" anchory="page"/>
          </v:shape>
        </w:pict>
      </w:r>
      <w:r w:rsidR="00385A1A" w:rsidRPr="00385A1A">
        <w:pict>
          <v:shape id="_x0000_s1127" type="#_x0000_t202" style="position:absolute;margin-left:37.65pt;margin-top:277.7pt;width:307.75pt;height:35.25pt;z-index:-252294144;mso-position-horizontal-relative:page;mso-position-vertical-relative:page" filled="f" stroked="f">
            <v:textbox inset="0,0,0,0">
              <w:txbxContent>
                <w:p w:rsidR="00385A1A" w:rsidRPr="008E49DC" w:rsidRDefault="00490701">
                  <w:pPr>
                    <w:pStyle w:val="BodyText"/>
                    <w:spacing w:before="161"/>
                    <w:ind w:left="1446" w:right="1446"/>
                    <w:jc w:val="center"/>
                    <w:rPr>
                      <w:rFonts w:ascii="Lato" w:hAnsi="Lato"/>
                      <w:b/>
                    </w:rPr>
                  </w:pPr>
                  <w:r w:rsidRPr="008E49DC">
                    <w:rPr>
                      <w:rFonts w:ascii="Lato" w:hAnsi="Lato"/>
                      <w:b/>
                      <w:color w:val="231F20"/>
                    </w:rPr>
                    <w:t>Com</w:t>
                  </w:r>
                  <w:r w:rsidRPr="008E49DC">
                    <w:rPr>
                      <w:rFonts w:ascii="Lato" w:hAnsi="Lato"/>
                      <w:b/>
                      <w:color w:val="231F20"/>
                    </w:rPr>
                    <w:t>munity Involvement Activity</w:t>
                  </w:r>
                </w:p>
                <w:p w:rsidR="00385A1A" w:rsidRPr="008E49DC" w:rsidRDefault="00490701">
                  <w:pPr>
                    <w:spacing w:before="9"/>
                    <w:ind w:left="1446" w:right="1446"/>
                    <w:jc w:val="center"/>
                    <w:rPr>
                      <w:rFonts w:ascii="Lato" w:hAnsi="Lato"/>
                      <w:i/>
                      <w:sz w:val="16"/>
                    </w:rPr>
                  </w:pPr>
                  <w:r w:rsidRPr="008E49DC">
                    <w:rPr>
                      <w:rFonts w:ascii="Lato" w:hAnsi="Lato"/>
                      <w:i/>
                      <w:color w:val="231F20"/>
                      <w:w w:val="105"/>
                      <w:sz w:val="16"/>
                    </w:rPr>
                    <w:t>*All aspects of this form must be completed</w:t>
                  </w:r>
                </w:p>
              </w:txbxContent>
            </v:textbox>
            <w10:wrap anchorx="page" anchory="page"/>
          </v:shape>
        </w:pict>
      </w:r>
      <w:r w:rsidR="00385A1A" w:rsidRPr="00385A1A">
        <w:pict>
          <v:shape id="_x0000_s1126" type="#_x0000_t202" style="position:absolute;margin-left:345.35pt;margin-top:277.7pt;width:67.8pt;height:35.25pt;z-index:-252293120;mso-position-horizontal-relative:page;mso-position-vertical-relative:page" filled="f" stroked="f">
            <v:textbox inset="0,0,0,0">
              <w:txbxContent>
                <w:p w:rsidR="00385A1A" w:rsidRPr="008E49DC" w:rsidRDefault="00490701">
                  <w:pPr>
                    <w:pStyle w:val="BodyText"/>
                    <w:spacing w:before="161" w:line="244" w:lineRule="auto"/>
                    <w:ind w:left="452" w:hanging="187"/>
                    <w:rPr>
                      <w:rFonts w:ascii="Lato" w:hAnsi="Lato"/>
                      <w:b/>
                    </w:rPr>
                  </w:pPr>
                  <w:r w:rsidRPr="008E49DC">
                    <w:rPr>
                      <w:rFonts w:ascii="Lato" w:hAnsi="Lato"/>
                      <w:b/>
                      <w:color w:val="231F20"/>
                      <w:w w:val="95"/>
                    </w:rPr>
                    <w:t xml:space="preserve">Number of </w:t>
                  </w:r>
                  <w:r w:rsidRPr="008E49DC">
                    <w:rPr>
                      <w:rFonts w:ascii="Lato" w:hAnsi="Lato"/>
                      <w:b/>
                      <w:color w:val="231F20"/>
                    </w:rPr>
                    <w:t>Hours</w:t>
                  </w:r>
                </w:p>
              </w:txbxContent>
            </v:textbox>
            <w10:wrap anchorx="page" anchory="page"/>
          </v:shape>
        </w:pict>
      </w:r>
      <w:r w:rsidR="00385A1A" w:rsidRPr="00385A1A">
        <w:pict>
          <v:shape id="_x0000_s1125" type="#_x0000_t202" style="position:absolute;margin-left:413.15pt;margin-top:277.7pt;width:67.8pt;height:35.25pt;z-index:-252292096;mso-position-horizontal-relative:page;mso-position-vertical-relative:page" filled="f" stroked="f">
            <v:textbox inset="0,0,0,0">
              <w:txbxContent>
                <w:p w:rsidR="00385A1A" w:rsidRPr="008E49DC" w:rsidRDefault="00490701">
                  <w:pPr>
                    <w:pStyle w:val="BodyText"/>
                    <w:spacing w:before="161" w:line="244" w:lineRule="auto"/>
                    <w:ind w:left="258" w:firstLine="236"/>
                    <w:rPr>
                      <w:rFonts w:ascii="Lato" w:hAnsi="Lato"/>
                      <w:b/>
                    </w:rPr>
                  </w:pPr>
                  <w:r w:rsidRPr="008E49DC">
                    <w:rPr>
                      <w:rFonts w:ascii="Lato" w:hAnsi="Lato"/>
                      <w:b/>
                      <w:color w:val="231F20"/>
                    </w:rPr>
                    <w:t xml:space="preserve">Date </w:t>
                  </w:r>
                  <w:r w:rsidRPr="008E49DC">
                    <w:rPr>
                      <w:rFonts w:ascii="Lato" w:hAnsi="Lato"/>
                      <w:b/>
                      <w:color w:val="231F20"/>
                      <w:w w:val="90"/>
                    </w:rPr>
                    <w:t>Completed</w:t>
                  </w:r>
                </w:p>
              </w:txbxContent>
            </v:textbox>
            <w10:wrap anchorx="page" anchory="page"/>
          </v:shape>
        </w:pict>
      </w:r>
      <w:r w:rsidR="00385A1A" w:rsidRPr="00385A1A">
        <w:pict>
          <v:shape id="_x0000_s1124" type="#_x0000_t202" style="position:absolute;margin-left:480.95pt;margin-top:277.7pt;width:137.85pt;height:35.25pt;z-index:-252291072;mso-position-horizontal-relative:page;mso-position-vertical-relative:page" filled="f" stroked="f">
            <v:textbox inset="0,0,0,0">
              <w:txbxContent>
                <w:p w:rsidR="00385A1A" w:rsidRPr="008E49DC" w:rsidRDefault="00490701">
                  <w:pPr>
                    <w:pStyle w:val="BodyText"/>
                    <w:spacing w:before="161" w:line="244" w:lineRule="auto"/>
                    <w:ind w:left="884" w:hanging="229"/>
                    <w:rPr>
                      <w:rFonts w:ascii="Lato" w:hAnsi="Lato"/>
                      <w:b/>
                    </w:rPr>
                  </w:pPr>
                  <w:r w:rsidRPr="008E49DC">
                    <w:rPr>
                      <w:rFonts w:ascii="Lato" w:hAnsi="Lato"/>
                      <w:b/>
                      <w:color w:val="231F20"/>
                      <w:w w:val="90"/>
                    </w:rPr>
                    <w:t xml:space="preserve">Activity Supervisor </w:t>
                  </w:r>
                  <w:r w:rsidRPr="008E49DC">
                    <w:rPr>
                      <w:rFonts w:ascii="Lato" w:hAnsi="Lato"/>
                      <w:b/>
                      <w:color w:val="231F20"/>
                    </w:rPr>
                    <w:t>Name/Phone</w:t>
                  </w:r>
                </w:p>
              </w:txbxContent>
            </v:textbox>
            <w10:wrap anchorx="page" anchory="page"/>
          </v:shape>
        </w:pict>
      </w:r>
      <w:r w:rsidR="00385A1A" w:rsidRPr="00385A1A">
        <w:pict>
          <v:shape id="_x0000_s1123" type="#_x0000_t202" style="position:absolute;margin-left:618.75pt;margin-top:277.7pt;width:67.8pt;height:35.25pt;z-index:-252290048;mso-position-horizontal-relative:page;mso-position-vertical-relative:page" filled="f" stroked="f">
            <v:textbox inset="0,0,0,0">
              <w:txbxContent>
                <w:p w:rsidR="00385A1A" w:rsidRPr="008E49DC" w:rsidRDefault="00490701">
                  <w:pPr>
                    <w:pStyle w:val="BodyText"/>
                    <w:spacing w:before="65" w:line="244" w:lineRule="auto"/>
                    <w:ind w:left="258" w:right="247" w:hanging="9"/>
                    <w:jc w:val="both"/>
                    <w:rPr>
                      <w:rFonts w:ascii="Lato" w:hAnsi="Lato"/>
                      <w:b/>
                    </w:rPr>
                  </w:pPr>
                  <w:r w:rsidRPr="008E49DC">
                    <w:rPr>
                      <w:rFonts w:ascii="Lato" w:hAnsi="Lato"/>
                      <w:b/>
                      <w:color w:val="231F20"/>
                      <w:w w:val="95"/>
                    </w:rPr>
                    <w:t>Principal</w:t>
                  </w:r>
                  <w:r w:rsidRPr="008E49DC">
                    <w:rPr>
                      <w:rFonts w:ascii="Lato" w:hAnsi="Lato"/>
                      <w:b/>
                      <w:color w:val="231F20"/>
                      <w:spacing w:val="-28"/>
                      <w:w w:val="95"/>
                    </w:rPr>
                    <w:t xml:space="preserve"> </w:t>
                  </w:r>
                  <w:r w:rsidRPr="008E49DC">
                    <w:rPr>
                      <w:rFonts w:ascii="Lato" w:hAnsi="Lato"/>
                      <w:b/>
                      <w:color w:val="231F20"/>
                      <w:spacing w:val="-9"/>
                      <w:w w:val="95"/>
                    </w:rPr>
                    <w:t xml:space="preserve">or </w:t>
                  </w:r>
                  <w:r w:rsidRPr="008E49DC">
                    <w:rPr>
                      <w:rFonts w:ascii="Lato" w:hAnsi="Lato"/>
                      <w:b/>
                      <w:color w:val="231F20"/>
                      <w:w w:val="90"/>
                    </w:rPr>
                    <w:t xml:space="preserve">Designates </w:t>
                  </w:r>
                  <w:r w:rsidRPr="008E49DC">
                    <w:rPr>
                      <w:rFonts w:ascii="Lato" w:hAnsi="Lato"/>
                      <w:b/>
                      <w:color w:val="231F20"/>
                    </w:rPr>
                    <w:t>Signature</w:t>
                  </w:r>
                </w:p>
              </w:txbxContent>
            </v:textbox>
            <w10:wrap anchorx="page" anchory="page"/>
          </v:shape>
        </w:pict>
      </w:r>
      <w:r w:rsidR="00385A1A" w:rsidRPr="00385A1A">
        <w:pict>
          <v:shape id="_x0000_s1122" type="#_x0000_t202" style="position:absolute;margin-left:686.55pt;margin-top:277.7pt;width:67.8pt;height:35.25pt;z-index:-252289024;mso-position-horizontal-relative:page;mso-position-vertical-relative:page" filled="f" stroked="f">
            <v:textbox inset="0,0,0,0">
              <w:txbxContent>
                <w:p w:rsidR="00385A1A" w:rsidRDefault="00385A1A">
                  <w:pPr>
                    <w:pStyle w:val="BodyText"/>
                    <w:ind w:left="0"/>
                    <w:rPr>
                      <w:rFonts w:ascii="Times New Roman"/>
                      <w:sz w:val="22"/>
                    </w:rPr>
                  </w:pPr>
                </w:p>
                <w:p w:rsidR="00385A1A" w:rsidRPr="008E49DC" w:rsidRDefault="00490701">
                  <w:pPr>
                    <w:pStyle w:val="BodyText"/>
                    <w:spacing w:before="0"/>
                    <w:ind w:left="208"/>
                    <w:rPr>
                      <w:rFonts w:ascii="Lato" w:hAnsi="Lato"/>
                      <w:b/>
                    </w:rPr>
                  </w:pPr>
                  <w:r w:rsidRPr="008E49DC">
                    <w:rPr>
                      <w:rFonts w:ascii="Lato" w:hAnsi="Lato"/>
                      <w:b/>
                      <w:color w:val="231F20"/>
                    </w:rPr>
                    <w:t>OFFICE USE</w:t>
                  </w:r>
                </w:p>
                <w:p w:rsidR="00385A1A" w:rsidRDefault="00385A1A">
                  <w:pPr>
                    <w:pStyle w:val="BodyText"/>
                    <w:spacing w:before="11"/>
                    <w:rPr>
                      <w:rFonts w:ascii="Lucida Sans"/>
                      <w:b/>
                    </w:rPr>
                  </w:pPr>
                </w:p>
              </w:txbxContent>
            </v:textbox>
            <w10:wrap anchorx="page" anchory="page"/>
          </v:shape>
        </w:pict>
      </w:r>
      <w:r w:rsidR="00385A1A" w:rsidRPr="00385A1A">
        <w:pict>
          <v:shape id="_x0000_s1121" type="#_x0000_t202" style="position:absolute;margin-left:37.65pt;margin-top:312.95pt;width:153.9pt;height:17.6pt;z-index:-252288000;mso-position-horizontal-relative:page;mso-position-vertical-relative:page" filled="f" stroked="f">
            <v:textbox inset="0,0,0,0">
              <w:txbxContent>
                <w:p w:rsidR="00385A1A" w:rsidRPr="008E49DC" w:rsidRDefault="00490701">
                  <w:pPr>
                    <w:pStyle w:val="BodyText"/>
                    <w:spacing w:before="80"/>
                    <w:ind w:left="317"/>
                    <w:rPr>
                      <w:rFonts w:ascii="Lato" w:hAnsi="Lato"/>
                      <w:b/>
                    </w:rPr>
                  </w:pPr>
                  <w:proofErr w:type="spellStart"/>
                  <w:r w:rsidRPr="008E49DC">
                    <w:rPr>
                      <w:rFonts w:ascii="Lato" w:hAnsi="Lato"/>
                      <w:b/>
                      <w:color w:val="231F20"/>
                    </w:rPr>
                    <w:t>Organisation</w:t>
                  </w:r>
                  <w:proofErr w:type="spellEnd"/>
                  <w:r w:rsidRPr="008E49DC">
                    <w:rPr>
                      <w:rFonts w:ascii="Lato" w:hAnsi="Lato"/>
                      <w:b/>
                      <w:color w:val="231F20"/>
                    </w:rPr>
                    <w:t xml:space="preserve"> Name and location</w:t>
                  </w:r>
                </w:p>
              </w:txbxContent>
            </v:textbox>
            <w10:wrap anchorx="page" anchory="page"/>
          </v:shape>
        </w:pict>
      </w:r>
      <w:r w:rsidR="00385A1A" w:rsidRPr="00385A1A">
        <w:pict>
          <v:shape id="_x0000_s1120" type="#_x0000_t202" style="position:absolute;margin-left:191.5pt;margin-top:312.95pt;width:153.9pt;height:17.6pt;z-index:-252286976;mso-position-horizontal-relative:page;mso-position-vertical-relative:page" filled="f" stroked="f">
            <v:textbox inset="0,0,0,0">
              <w:txbxContent>
                <w:p w:rsidR="00385A1A" w:rsidRPr="008E49DC" w:rsidRDefault="00490701">
                  <w:pPr>
                    <w:pStyle w:val="BodyText"/>
                    <w:spacing w:before="80"/>
                    <w:ind w:left="787"/>
                    <w:rPr>
                      <w:rFonts w:ascii="Lato" w:hAnsi="Lato"/>
                      <w:b/>
                    </w:rPr>
                  </w:pPr>
                  <w:r w:rsidRPr="008E49DC">
                    <w:rPr>
                      <w:rFonts w:ascii="Lato" w:hAnsi="Lato"/>
                      <w:b/>
                      <w:color w:val="231F20"/>
                    </w:rPr>
                    <w:t>Activity Description</w:t>
                  </w:r>
                </w:p>
              </w:txbxContent>
            </v:textbox>
            <w10:wrap anchorx="page" anchory="page"/>
          </v:shape>
        </w:pict>
      </w:r>
      <w:r w:rsidR="00385A1A" w:rsidRPr="00385A1A">
        <w:pict>
          <v:shape id="_x0000_s1119" type="#_x0000_t202" style="position:absolute;margin-left:345.35pt;margin-top:312.95pt;width:67.8pt;height:17.6pt;z-index:-252285952;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118" type="#_x0000_t202" style="position:absolute;margin-left:413.15pt;margin-top:312.95pt;width:67.8pt;height:17.6pt;z-index:-252284928;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117" type="#_x0000_t202" style="position:absolute;margin-left:480.95pt;margin-top:312.95pt;width:137.85pt;height:17.6pt;z-index:-252283904;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116" type="#_x0000_t202" style="position:absolute;margin-left:618.75pt;margin-top:312.95pt;width:67.8pt;height:17.6pt;z-index:-252282880;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115" type="#_x0000_t202" style="position:absolute;margin-left:686.55pt;margin-top:312.95pt;width:67.8pt;height:17.6pt;z-index:-252281856;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114" type="#_x0000_t202" style="position:absolute;margin-left:37.65pt;margin-top:330.5pt;width:153.9pt;height:30.35pt;z-index:-252280832;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113" type="#_x0000_t202" style="position:absolute;margin-left:191.5pt;margin-top:330.5pt;width:153.9pt;height:30.35pt;z-index:-252279808;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112" type="#_x0000_t202" style="position:absolute;margin-left:345.35pt;margin-top:330.5pt;width:67.8pt;height:30.35pt;z-index:-252278784;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111" type="#_x0000_t202" style="position:absolute;margin-left:413.15pt;margin-top:330.5pt;width:67.8pt;height:30.35pt;z-index:-252277760;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110" type="#_x0000_t202" style="position:absolute;margin-left:480.95pt;margin-top:330.5pt;width:137.85pt;height:30.35pt;z-index:-252276736;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109" type="#_x0000_t202" style="position:absolute;margin-left:618.75pt;margin-top:330.5pt;width:67.8pt;height:30.35pt;z-index:-252275712;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108" type="#_x0000_t202" style="position:absolute;margin-left:686.55pt;margin-top:330.5pt;width:67.8pt;height:30.35pt;z-index:-252274688;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107" type="#_x0000_t202" style="position:absolute;margin-left:37.65pt;margin-top:360.8pt;width:153.9pt;height:30.35pt;z-index:-252273664;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106" type="#_x0000_t202" style="position:absolute;margin-left:191.5pt;margin-top:360.8pt;width:153.9pt;height:30.35pt;z-index:-252272640;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105" type="#_x0000_t202" style="position:absolute;margin-left:345.35pt;margin-top:360.8pt;width:67.8pt;height:30.35pt;z-index:-252271616;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104" type="#_x0000_t202" style="position:absolute;margin-left:413.15pt;margin-top:360.8pt;width:67.8pt;height:30.35pt;z-index:-252270592;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103" type="#_x0000_t202" style="position:absolute;margin-left:480.95pt;margin-top:360.8pt;width:137.85pt;height:30.35pt;z-index:-252269568;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102" type="#_x0000_t202" style="position:absolute;margin-left:618.75pt;margin-top:360.8pt;width:67.8pt;height:30.35pt;z-index:-252268544;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101" type="#_x0000_t202" style="position:absolute;margin-left:686.55pt;margin-top:360.8pt;width:67.8pt;height:30.35pt;z-index:-252267520;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100" type="#_x0000_t202" style="position:absolute;margin-left:37.65pt;margin-top:391.15pt;width:153.9pt;height:30.35pt;z-index:-252266496;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099" type="#_x0000_t202" style="position:absolute;margin-left:191.5pt;margin-top:391.15pt;width:153.9pt;height:30.35pt;z-index:-252265472;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098" type="#_x0000_t202" style="position:absolute;margin-left:345.35pt;margin-top:391.15pt;width:67.8pt;height:30.35pt;z-index:-252264448;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097" type="#_x0000_t202" style="position:absolute;margin-left:413.15pt;margin-top:391.15pt;width:67.8pt;height:30.35pt;z-index:-252263424;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096" type="#_x0000_t202" style="position:absolute;margin-left:480.95pt;margin-top:391.15pt;width:137.85pt;height:30.35pt;z-index:-252262400;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095" type="#_x0000_t202" style="position:absolute;margin-left:618.75pt;margin-top:391.15pt;width:67.8pt;height:30.35pt;z-index:-252261376;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094" type="#_x0000_t202" style="position:absolute;margin-left:686.55pt;margin-top:391.15pt;width:67.8pt;height:30.35pt;z-index:-252260352;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093" type="#_x0000_t202" style="position:absolute;margin-left:37.65pt;margin-top:421.45pt;width:153.9pt;height:30.35pt;z-index:-252259328;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092" type="#_x0000_t202" style="position:absolute;margin-left:191.5pt;margin-top:421.45pt;width:153.9pt;height:30.35pt;z-index:-252258304;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091" type="#_x0000_t202" style="position:absolute;margin-left:345.35pt;margin-top:421.45pt;width:67.8pt;height:30.35pt;z-index:-252257280;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090" type="#_x0000_t202" style="position:absolute;margin-left:413.15pt;margin-top:421.45pt;width:67.8pt;height:30.35pt;z-index:-252256256;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089" type="#_x0000_t202" style="position:absolute;margin-left:480.95pt;margin-top:421.45pt;width:137.85pt;height:30.35pt;z-index:-252255232;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088" type="#_x0000_t202" style="position:absolute;margin-left:618.75pt;margin-top:421.45pt;width:67.8pt;height:30.35pt;z-index:-252254208;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087" type="#_x0000_t202" style="position:absolute;margin-left:686.55pt;margin-top:421.45pt;width:67.8pt;height:30.35pt;z-index:-252253184;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086" type="#_x0000_t202" style="position:absolute;margin-left:37.65pt;margin-top:451.8pt;width:153.9pt;height:30.35pt;z-index:-252252160;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085" type="#_x0000_t202" style="position:absolute;margin-left:191.5pt;margin-top:451.8pt;width:153.9pt;height:30.35pt;z-index:-252251136;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084" type="#_x0000_t202" style="position:absolute;margin-left:345.35pt;margin-top:451.8pt;width:67.8pt;height:30.35pt;z-index:-252250112;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083" type="#_x0000_t202" style="position:absolute;margin-left:413.15pt;margin-top:451.8pt;width:67.8pt;height:30.35pt;z-index:-252249088;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082" type="#_x0000_t202" style="position:absolute;margin-left:480.95pt;margin-top:451.8pt;width:137.85pt;height:30.35pt;z-index:-252248064;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081" type="#_x0000_t202" style="position:absolute;margin-left:618.75pt;margin-top:451.8pt;width:67.8pt;height:30.35pt;z-index:-252247040;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080" type="#_x0000_t202" style="position:absolute;margin-left:686.55pt;margin-top:451.8pt;width:67.8pt;height:30.35pt;z-index:-252246016;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079" type="#_x0000_t202" style="position:absolute;margin-left:37.65pt;margin-top:482.1pt;width:153.9pt;height:30.35pt;z-index:-252244992;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078" type="#_x0000_t202" style="position:absolute;margin-left:191.5pt;margin-top:482.1pt;width:153.9pt;height:30.35pt;z-index:-252243968;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077" type="#_x0000_t202" style="position:absolute;margin-left:345.35pt;margin-top:482.1pt;width:67.8pt;height:30.35pt;z-index:-252242944;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076" type="#_x0000_t202" style="position:absolute;margin-left:413.15pt;margin-top:482.1pt;width:67.8pt;height:30.35pt;z-index:-252241920;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075" type="#_x0000_t202" style="position:absolute;margin-left:480.95pt;margin-top:482.1pt;width:137.85pt;height:30.35pt;z-index:-252240896;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074" type="#_x0000_t202" style="position:absolute;margin-left:618.75pt;margin-top:482.1pt;width:67.8pt;height:30.35pt;z-index:-252239872;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073" type="#_x0000_t202" style="position:absolute;margin-left:686.55pt;margin-top:482.1pt;width:67.8pt;height:30.35pt;z-index:-252238848;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072" type="#_x0000_t202" style="position:absolute;margin-left:37.65pt;margin-top:512.45pt;width:153.9pt;height:30.35pt;z-index:-252237824;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071" type="#_x0000_t202" style="position:absolute;margin-left:191.5pt;margin-top:512.45pt;width:153.9pt;height:30.35pt;z-index:-252236800;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070" type="#_x0000_t202" style="position:absolute;margin-left:345.35pt;margin-top:512.45pt;width:67.8pt;height:30.35pt;z-index:-252235776;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069" type="#_x0000_t202" style="position:absolute;margin-left:413.15pt;margin-top:512.45pt;width:67.8pt;height:30.35pt;z-index:-252234752;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068" type="#_x0000_t202" style="position:absolute;margin-left:480.95pt;margin-top:512.45pt;width:137.85pt;height:30.35pt;z-index:-252233728;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067" type="#_x0000_t202" style="position:absolute;margin-left:618.75pt;margin-top:512.45pt;width:67.8pt;height:30.35pt;z-index:-252232704;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066" type="#_x0000_t202" style="position:absolute;margin-left:686.55pt;margin-top:512.45pt;width:67.8pt;height:30.35pt;z-index:-252231680;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065" type="#_x0000_t202" style="position:absolute;margin-left:37.65pt;margin-top:542.75pt;width:153.9pt;height:30.35pt;z-index:-252230656;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064" type="#_x0000_t202" style="position:absolute;margin-left:191.5pt;margin-top:542.75pt;width:153.9pt;height:30.35pt;z-index:-252229632;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063" type="#_x0000_t202" style="position:absolute;margin-left:345.35pt;margin-top:542.75pt;width:67.8pt;height:30.35pt;z-index:-252228608;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062" type="#_x0000_t202" style="position:absolute;margin-left:413.15pt;margin-top:542.75pt;width:67.8pt;height:30.35pt;z-index:-252227584;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061" type="#_x0000_t202" style="position:absolute;margin-left:480.95pt;margin-top:542.75pt;width:137.85pt;height:30.35pt;z-index:-252226560;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060" type="#_x0000_t202" style="position:absolute;margin-left:618.75pt;margin-top:542.75pt;width:67.8pt;height:30.35pt;z-index:-252225536;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059" type="#_x0000_t202" style="position:absolute;margin-left:686.55pt;margin-top:542.75pt;width:67.8pt;height:30.35pt;z-index:-252224512;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058" type="#_x0000_t202" style="position:absolute;margin-left:174.8pt;margin-top:246.65pt;width:442.45pt;height:25.65pt;z-index:-252223488;mso-position-horizontal-relative:page;mso-position-vertical-relative:page" filled="f" stroked="f">
            <v:textbox inset="0,0,0,0">
              <w:txbxContent>
                <w:p w:rsidR="00385A1A" w:rsidRPr="008E49DC" w:rsidRDefault="00490701">
                  <w:pPr>
                    <w:pStyle w:val="BodyText"/>
                    <w:spacing w:before="61"/>
                    <w:ind w:left="705" w:hanging="481"/>
                    <w:rPr>
                      <w:rFonts w:ascii="Lato" w:hAnsi="Lato"/>
                    </w:rPr>
                  </w:pPr>
                  <w:r w:rsidRPr="008E49DC">
                    <w:rPr>
                      <w:rFonts w:ascii="Lato" w:hAnsi="Lato"/>
                      <w:color w:val="231F20"/>
                    </w:rPr>
                    <w:t xml:space="preserve">If your chosen activity is </w:t>
                  </w:r>
                  <w:r w:rsidRPr="008E49DC">
                    <w:rPr>
                      <w:rFonts w:ascii="Lato" w:hAnsi="Lato"/>
                      <w:b/>
                      <w:i/>
                      <w:color w:val="231F20"/>
                    </w:rPr>
                    <w:t xml:space="preserve">not </w:t>
                  </w:r>
                  <w:r w:rsidRPr="008E49DC">
                    <w:rPr>
                      <w:rFonts w:ascii="Lato" w:hAnsi="Lato"/>
                      <w:color w:val="231F20"/>
                    </w:rPr>
                    <w:t>on the list of District Approved activities (see reverse), then you must receive prior written approval from the Principal or designate for those hours to count towards your graduation requirements.</w:t>
                  </w:r>
                </w:p>
              </w:txbxContent>
            </v:textbox>
            <w10:wrap anchorx="page" anchory="page"/>
          </v:shape>
        </w:pict>
      </w:r>
      <w:r w:rsidR="00385A1A" w:rsidRPr="00385A1A">
        <w:pict>
          <v:shape id="_x0000_s1057" type="#_x0000_t202" style="position:absolute;margin-left:613.05pt;margin-top:61.35pt;width:132.3pt;height:112.65pt;z-index:-252222464;mso-position-horizontal-relative:page;mso-position-vertical-relative:page" filled="f" stroked="f">
            <v:textbox inset="0,0,0,0">
              <w:txbxContent>
                <w:p w:rsidR="00385A1A" w:rsidRPr="008E49DC" w:rsidRDefault="00490701">
                  <w:pPr>
                    <w:spacing w:before="71" w:line="252" w:lineRule="auto"/>
                    <w:ind w:left="100" w:right="100" w:firstLine="2"/>
                    <w:jc w:val="center"/>
                    <w:rPr>
                      <w:rFonts w:ascii="Lato" w:hAnsi="Lato"/>
                      <w:i/>
                      <w:sz w:val="16"/>
                    </w:rPr>
                  </w:pPr>
                  <w:r w:rsidRPr="008E49DC">
                    <w:rPr>
                      <w:rFonts w:ascii="Lato" w:hAnsi="Lato"/>
                      <w:i/>
                      <w:color w:val="231F20"/>
                      <w:spacing w:val="-4"/>
                      <w:sz w:val="16"/>
                    </w:rPr>
                    <w:t xml:space="preserve">Students </w:t>
                  </w:r>
                  <w:r w:rsidRPr="008E49DC">
                    <w:rPr>
                      <w:rFonts w:ascii="Lato" w:hAnsi="Lato"/>
                      <w:i/>
                      <w:color w:val="231F20"/>
                      <w:spacing w:val="-3"/>
                      <w:sz w:val="16"/>
                    </w:rPr>
                    <w:t xml:space="preserve">must </w:t>
                  </w:r>
                  <w:r w:rsidRPr="008E49DC">
                    <w:rPr>
                      <w:rFonts w:ascii="Lato" w:hAnsi="Lato"/>
                      <w:i/>
                      <w:color w:val="231F20"/>
                      <w:spacing w:val="-4"/>
                      <w:sz w:val="16"/>
                    </w:rPr>
                    <w:t xml:space="preserve">complete </w:t>
                  </w:r>
                  <w:proofErr w:type="gramStart"/>
                  <w:r w:rsidRPr="008E49DC">
                    <w:rPr>
                      <w:rFonts w:ascii="Lato" w:hAnsi="Lato"/>
                      <w:i/>
                      <w:color w:val="231F20"/>
                      <w:sz w:val="16"/>
                    </w:rPr>
                    <w:t xml:space="preserve">a  </w:t>
                  </w:r>
                  <w:r w:rsidRPr="008E49DC">
                    <w:rPr>
                      <w:rFonts w:ascii="Lato" w:hAnsi="Lato"/>
                      <w:i/>
                      <w:color w:val="231F20"/>
                      <w:spacing w:val="-4"/>
                      <w:sz w:val="16"/>
                    </w:rPr>
                    <w:t>minimum</w:t>
                  </w:r>
                  <w:proofErr w:type="gramEnd"/>
                  <w:r w:rsidRPr="008E49DC">
                    <w:rPr>
                      <w:rFonts w:ascii="Lato" w:hAnsi="Lato"/>
                      <w:i/>
                      <w:color w:val="231F20"/>
                      <w:spacing w:val="-4"/>
                      <w:sz w:val="16"/>
                    </w:rPr>
                    <w:t xml:space="preserve"> </w:t>
                  </w:r>
                  <w:r w:rsidRPr="008E49DC">
                    <w:rPr>
                      <w:rFonts w:ascii="Lato" w:hAnsi="Lato"/>
                      <w:i/>
                      <w:color w:val="231F20"/>
                      <w:sz w:val="16"/>
                    </w:rPr>
                    <w:t xml:space="preserve">of 40 </w:t>
                  </w:r>
                  <w:r w:rsidRPr="008E49DC">
                    <w:rPr>
                      <w:rFonts w:ascii="Lato" w:hAnsi="Lato"/>
                      <w:i/>
                      <w:color w:val="231F20"/>
                      <w:spacing w:val="-4"/>
                      <w:sz w:val="16"/>
                    </w:rPr>
                    <w:t xml:space="preserve">hours </w:t>
                  </w:r>
                  <w:r w:rsidRPr="008E49DC">
                    <w:rPr>
                      <w:rFonts w:ascii="Lato" w:hAnsi="Lato"/>
                      <w:i/>
                      <w:color w:val="231F20"/>
                      <w:sz w:val="16"/>
                    </w:rPr>
                    <w:t xml:space="preserve">of </w:t>
                  </w:r>
                  <w:r w:rsidRPr="008E49DC">
                    <w:rPr>
                      <w:rFonts w:ascii="Lato" w:hAnsi="Lato"/>
                      <w:i/>
                      <w:color w:val="231F20"/>
                      <w:spacing w:val="-4"/>
                      <w:sz w:val="16"/>
                    </w:rPr>
                    <w:t xml:space="preserve">community involvement activities </w:t>
                  </w:r>
                  <w:r w:rsidRPr="008E49DC">
                    <w:rPr>
                      <w:rFonts w:ascii="Lato" w:hAnsi="Lato"/>
                      <w:i/>
                      <w:color w:val="231F20"/>
                      <w:sz w:val="16"/>
                    </w:rPr>
                    <w:t xml:space="preserve">as </w:t>
                  </w:r>
                  <w:r w:rsidRPr="008E49DC">
                    <w:rPr>
                      <w:rFonts w:ascii="Lato" w:hAnsi="Lato"/>
                      <w:i/>
                      <w:color w:val="231F20"/>
                      <w:spacing w:val="-3"/>
                      <w:sz w:val="16"/>
                    </w:rPr>
                    <w:t>part</w:t>
                  </w:r>
                  <w:r w:rsidRPr="008E49DC">
                    <w:rPr>
                      <w:rFonts w:ascii="Lato" w:hAnsi="Lato"/>
                      <w:i/>
                      <w:color w:val="231F20"/>
                      <w:spacing w:val="-2"/>
                      <w:sz w:val="16"/>
                    </w:rPr>
                    <w:t xml:space="preserve"> </w:t>
                  </w:r>
                  <w:r w:rsidRPr="008E49DC">
                    <w:rPr>
                      <w:rFonts w:ascii="Lato" w:hAnsi="Lato"/>
                      <w:i/>
                      <w:color w:val="231F20"/>
                      <w:spacing w:val="-4"/>
                      <w:sz w:val="16"/>
                    </w:rPr>
                    <w:t>of</w:t>
                  </w:r>
                </w:p>
                <w:p w:rsidR="00385A1A" w:rsidRPr="008E49DC" w:rsidRDefault="00490701">
                  <w:pPr>
                    <w:spacing w:line="252" w:lineRule="auto"/>
                    <w:ind w:left="80" w:right="81"/>
                    <w:jc w:val="center"/>
                    <w:rPr>
                      <w:rFonts w:ascii="Lato" w:hAnsi="Lato"/>
                      <w:i/>
                      <w:sz w:val="16"/>
                    </w:rPr>
                  </w:pPr>
                  <w:proofErr w:type="gramStart"/>
                  <w:r w:rsidRPr="008E49DC">
                    <w:rPr>
                      <w:rFonts w:ascii="Lato" w:hAnsi="Lato"/>
                      <w:i/>
                      <w:color w:val="231F20"/>
                      <w:sz w:val="16"/>
                    </w:rPr>
                    <w:t>the</w:t>
                  </w:r>
                  <w:proofErr w:type="gramEnd"/>
                  <w:r w:rsidRPr="008E49DC">
                    <w:rPr>
                      <w:rFonts w:ascii="Lato" w:hAnsi="Lato"/>
                      <w:i/>
                      <w:color w:val="231F20"/>
                      <w:sz w:val="16"/>
                    </w:rPr>
                    <w:t xml:space="preserve"> diploma requirements. The </w:t>
                  </w:r>
                  <w:r w:rsidRPr="008E49DC">
                    <w:rPr>
                      <w:rFonts w:ascii="Lato" w:hAnsi="Lato"/>
                      <w:i/>
                      <w:color w:val="231F20"/>
                      <w:sz w:val="16"/>
                    </w:rPr>
                    <w:t>purpose of this requirement is to encourage students to develop an awareness and understanding of civic responsibility and of the role they can play and the contributions they can make in supporting and strengthening their communities.</w:t>
                  </w:r>
                </w:p>
              </w:txbxContent>
            </v:textbox>
            <w10:wrap anchorx="page" anchory="page"/>
          </v:shape>
        </w:pict>
      </w:r>
      <w:r w:rsidR="00385A1A" w:rsidRPr="00385A1A">
        <w:pict>
          <v:shape id="_x0000_s1056" type="#_x0000_t202" style="position:absolute;margin-left:95.3pt;margin-top:79.2pt;width:184.35pt;height:12pt;z-index:-252221440;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055" type="#_x0000_t202" style="position:absolute;margin-left:316.5pt;margin-top:79.2pt;width:50.25pt;height:12pt;z-index:-252220416;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054" type="#_x0000_t202" style="position:absolute;margin-left:405.1pt;margin-top:79.2pt;width:184.35pt;height:12pt;z-index:-252219392;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053" type="#_x0000_t202" style="position:absolute;margin-left:50.5pt;margin-top:108.65pt;width:153.15pt;height:12pt;z-index:-252218368;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052" type="#_x0000_t202" style="position:absolute;margin-left:212.5pt;margin-top:108.65pt;width:87.9pt;height:12pt;z-index:-252217344;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051" type="#_x0000_t202" style="position:absolute;margin-left:322.5pt;margin-top:108.65pt;width:153.15pt;height:12pt;z-index:-252216320;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r w:rsidR="00385A1A" w:rsidRPr="00385A1A">
        <w:pict>
          <v:shape id="_x0000_s1050" type="#_x0000_t202" style="position:absolute;margin-left:487.15pt;margin-top:108.65pt;width:87.9pt;height:12pt;z-index:-252215296;mso-position-horizontal-relative:page;mso-position-vertical-relative:page" filled="f" stroked="f">
            <v:textbox inset="0,0,0,0">
              <w:txbxContent>
                <w:p w:rsidR="00385A1A" w:rsidRDefault="00385A1A">
                  <w:pPr>
                    <w:pStyle w:val="BodyText"/>
                    <w:rPr>
                      <w:rFonts w:ascii="Times New Roman"/>
                      <w:sz w:val="17"/>
                    </w:rPr>
                  </w:pPr>
                </w:p>
              </w:txbxContent>
            </v:textbox>
            <w10:wrap anchorx="page" anchory="page"/>
          </v:shape>
        </w:pict>
      </w:r>
    </w:p>
    <w:p w:rsidR="00385A1A" w:rsidRDefault="00385A1A">
      <w:pPr>
        <w:rPr>
          <w:sz w:val="2"/>
          <w:szCs w:val="2"/>
        </w:rPr>
        <w:sectPr w:rsidR="00385A1A">
          <w:type w:val="continuous"/>
          <w:pgSz w:w="15840" w:h="12240" w:orient="landscape"/>
          <w:pgMar w:top="620" w:right="640" w:bottom="280" w:left="600" w:header="720" w:footer="720" w:gutter="0"/>
          <w:cols w:space="720"/>
        </w:sectPr>
      </w:pPr>
    </w:p>
    <w:p w:rsidR="00385A1A" w:rsidRDefault="00385A1A">
      <w:pPr>
        <w:rPr>
          <w:sz w:val="2"/>
          <w:szCs w:val="2"/>
        </w:rPr>
      </w:pPr>
      <w:r w:rsidRPr="00385A1A">
        <w:lastRenderedPageBreak/>
        <w:pict>
          <v:group id="_x0000_s1042" style="position:absolute;margin-left:63.7pt;margin-top:80.6pt;width:664.6pt;height:72.95pt;z-index:-252214272;mso-position-horizontal-relative:page;mso-position-vertical-relative:page" coordorigin="1274,1612" coordsize="13292,1459">
            <v:line id="_x0000_s1049" style="position:absolute" from="1274,1617" to="7920,1617" strokecolor="#010202" strokeweight=".5pt"/>
            <v:line id="_x0000_s1048" style="position:absolute" from="1279,3061" to="1279,1622" strokecolor="#010202" strokeweight=".5pt"/>
            <v:line id="_x0000_s1047" style="position:absolute" from="7920,1617" to="14566,1617" strokecolor="#010202" strokeweight=".5pt"/>
            <v:line id="_x0000_s1046" style="position:absolute" from="7920,3061" to="7920,1622" strokecolor="#010202" strokeweight=".5pt"/>
            <v:line id="_x0000_s1045" style="position:absolute" from="14561,3061" to="14561,1622" strokecolor="#010202" strokeweight=".5pt"/>
            <v:line id="_x0000_s1044" style="position:absolute" from="1274,3066" to="7920,3066" strokecolor="#010202" strokeweight=".5pt"/>
            <v:line id="_x0000_s1043" style="position:absolute" from="7920,3066" to="14566,3066" strokecolor="#010202" strokeweight=".5pt"/>
            <w10:wrap anchorx="page" anchory="page"/>
          </v:group>
        </w:pict>
      </w:r>
      <w:r w:rsidRPr="00385A1A">
        <w:pict>
          <v:group id="_x0000_s1034" style="position:absolute;margin-left:63.9pt;margin-top:195.55pt;width:664.2pt;height:177.35pt;z-index:-252213248;mso-position-horizontal-relative:page;mso-position-vertical-relative:page" coordorigin="1278,3911" coordsize="13284,3547">
            <v:line id="_x0000_s1041" style="position:absolute" from="1278,3916" to="7920,3916" strokecolor="#010202" strokeweight=".5pt"/>
            <v:line id="_x0000_s1040" style="position:absolute" from="1283,7448" to="1283,3921" strokecolor="#010202" strokeweight=".5pt"/>
            <v:line id="_x0000_s1039" style="position:absolute" from="7920,3916" to="14562,3916" strokecolor="#010202" strokeweight=".5pt"/>
            <v:line id="_x0000_s1038" style="position:absolute" from="7920,7448" to="7920,3921" strokecolor="#010202" strokeweight=".5pt"/>
            <v:line id="_x0000_s1037" style="position:absolute" from="14557,7448" to="14557,3921" strokecolor="#010202" strokeweight=".5pt"/>
            <v:line id="_x0000_s1036" style="position:absolute" from="1278,7453" to="7920,7453" strokecolor="#010202" strokeweight=".5pt"/>
            <v:line id="_x0000_s1035" style="position:absolute" from="7920,7453" to="14562,7453" strokecolor="#010202" strokeweight=".5pt"/>
            <w10:wrap anchorx="page" anchory="page"/>
          </v:group>
        </w:pict>
      </w:r>
      <w:r w:rsidRPr="00385A1A">
        <w:pict>
          <v:shape id="_x0000_s1033" type="#_x0000_t202" style="position:absolute;margin-left:35pt;margin-top:32.25pt;width:575.5pt;height:38.65pt;z-index:-252212224;mso-position-horizontal-relative:page;mso-position-vertical-relative:page" filled="f" stroked="f">
            <v:textbox inset="0,0,0,0">
              <w:txbxContent>
                <w:p w:rsidR="00385A1A" w:rsidRPr="00E82F38" w:rsidRDefault="00490701">
                  <w:pPr>
                    <w:spacing w:before="14"/>
                    <w:ind w:left="4988"/>
                    <w:rPr>
                      <w:rFonts w:ascii="Lato" w:hAnsi="Lato"/>
                      <w:b/>
                      <w:sz w:val="28"/>
                    </w:rPr>
                  </w:pPr>
                  <w:r w:rsidRPr="00E82F38">
                    <w:rPr>
                      <w:rFonts w:ascii="Lato" w:hAnsi="Lato"/>
                      <w:b/>
                      <w:color w:val="231F20"/>
                      <w:sz w:val="28"/>
                    </w:rPr>
                    <w:t>DISTRICT APPROVED ACTIVITIES</w:t>
                  </w:r>
                </w:p>
                <w:p w:rsidR="00385A1A" w:rsidRPr="00E82F38" w:rsidRDefault="00490701">
                  <w:pPr>
                    <w:pStyle w:val="BodyText"/>
                    <w:spacing w:before="213"/>
                    <w:ind w:left="20"/>
                    <w:rPr>
                      <w:rFonts w:ascii="Lato" w:hAnsi="Lato"/>
                    </w:rPr>
                  </w:pPr>
                  <w:r w:rsidRPr="00E82F38">
                    <w:rPr>
                      <w:rFonts w:ascii="Lato" w:hAnsi="Lato"/>
                      <w:color w:val="231F20"/>
                      <w:spacing w:val="-3"/>
                    </w:rPr>
                    <w:t xml:space="preserve">*If the </w:t>
                  </w:r>
                  <w:r w:rsidRPr="00E82F38">
                    <w:rPr>
                      <w:rFonts w:ascii="Lato" w:hAnsi="Lato"/>
                      <w:color w:val="231F20"/>
                      <w:spacing w:val="-4"/>
                    </w:rPr>
                    <w:t xml:space="preserve">students chosen activity </w:t>
                  </w:r>
                  <w:r w:rsidRPr="00E82F38">
                    <w:rPr>
                      <w:rFonts w:ascii="Lato" w:hAnsi="Lato"/>
                      <w:color w:val="231F20"/>
                    </w:rPr>
                    <w:t xml:space="preserve">is </w:t>
                  </w:r>
                  <w:r w:rsidRPr="00E82F38">
                    <w:rPr>
                      <w:rFonts w:ascii="Lato" w:hAnsi="Lato"/>
                      <w:color w:val="231F20"/>
                      <w:spacing w:val="-3"/>
                    </w:rPr>
                    <w:t xml:space="preserve">not </w:t>
                  </w:r>
                  <w:r w:rsidRPr="00E82F38">
                    <w:rPr>
                      <w:rFonts w:ascii="Lato" w:hAnsi="Lato"/>
                      <w:color w:val="231F20"/>
                    </w:rPr>
                    <w:t xml:space="preserve">on </w:t>
                  </w:r>
                  <w:r w:rsidRPr="00E82F38">
                    <w:rPr>
                      <w:rFonts w:ascii="Lato" w:hAnsi="Lato"/>
                      <w:color w:val="231F20"/>
                      <w:spacing w:val="-3"/>
                    </w:rPr>
                    <w:t xml:space="preserve">the list </w:t>
                  </w:r>
                  <w:r w:rsidRPr="00E82F38">
                    <w:rPr>
                      <w:rFonts w:ascii="Lato" w:hAnsi="Lato"/>
                      <w:color w:val="231F20"/>
                    </w:rPr>
                    <w:t xml:space="preserve">of </w:t>
                  </w:r>
                  <w:r w:rsidRPr="00E82F38">
                    <w:rPr>
                      <w:rFonts w:ascii="Lato" w:hAnsi="Lato"/>
                      <w:color w:val="231F20"/>
                      <w:spacing w:val="-4"/>
                    </w:rPr>
                    <w:t xml:space="preserve">approved activities, </w:t>
                  </w:r>
                  <w:r w:rsidRPr="00E82F38">
                    <w:rPr>
                      <w:rFonts w:ascii="Lato" w:hAnsi="Lato"/>
                      <w:color w:val="231F20"/>
                      <w:spacing w:val="-3"/>
                    </w:rPr>
                    <w:t xml:space="preserve">then the </w:t>
                  </w:r>
                  <w:r w:rsidRPr="00E82F38">
                    <w:rPr>
                      <w:rFonts w:ascii="Lato" w:hAnsi="Lato"/>
                      <w:color w:val="231F20"/>
                      <w:spacing w:val="-4"/>
                    </w:rPr>
                    <w:t xml:space="preserve">student </w:t>
                  </w:r>
                  <w:r w:rsidRPr="00E82F38">
                    <w:rPr>
                      <w:rFonts w:ascii="Lato" w:hAnsi="Lato"/>
                      <w:color w:val="231F20"/>
                      <w:spacing w:val="-3"/>
                    </w:rPr>
                    <w:t xml:space="preserve">must </w:t>
                  </w:r>
                  <w:r w:rsidRPr="00E82F38">
                    <w:rPr>
                      <w:rFonts w:ascii="Lato" w:hAnsi="Lato"/>
                      <w:color w:val="231F20"/>
                      <w:spacing w:val="-4"/>
                    </w:rPr>
                    <w:t xml:space="preserve">receive written permission from their Principal before beginning </w:t>
                  </w:r>
                  <w:r w:rsidRPr="00E82F38">
                    <w:rPr>
                      <w:rFonts w:ascii="Lato" w:hAnsi="Lato"/>
                      <w:color w:val="231F20"/>
                      <w:spacing w:val="-3"/>
                    </w:rPr>
                    <w:t xml:space="preserve">the </w:t>
                  </w:r>
                  <w:r w:rsidRPr="00E82F38">
                    <w:rPr>
                      <w:rFonts w:ascii="Lato" w:hAnsi="Lato"/>
                      <w:color w:val="231F20"/>
                      <w:spacing w:val="-6"/>
                    </w:rPr>
                    <w:t>activity.</w:t>
                  </w:r>
                </w:p>
              </w:txbxContent>
            </v:textbox>
            <w10:wrap anchorx="page" anchory="page"/>
          </v:shape>
        </w:pict>
      </w:r>
      <w:r w:rsidRPr="00385A1A">
        <w:pict>
          <v:shape id="_x0000_s1032" type="#_x0000_t202" style="position:absolute;margin-left:35pt;margin-top:174.15pt;width:391.9pt;height:11.7pt;z-index:-252211200;mso-position-horizontal-relative:page;mso-position-vertical-relative:page" filled="f" stroked="f">
            <v:textbox inset="0,0,0,0">
              <w:txbxContent>
                <w:p w:rsidR="00385A1A" w:rsidRPr="00E82F38" w:rsidRDefault="00490701">
                  <w:pPr>
                    <w:pStyle w:val="BodyText"/>
                    <w:spacing w:before="17"/>
                    <w:ind w:left="20"/>
                    <w:rPr>
                      <w:rFonts w:ascii="Lato" w:hAnsi="Lato"/>
                    </w:rPr>
                  </w:pPr>
                  <w:r w:rsidRPr="00E82F38">
                    <w:rPr>
                      <w:rFonts w:ascii="Lato" w:hAnsi="Lato"/>
                      <w:color w:val="231F20"/>
                    </w:rPr>
                    <w:t>Th</w:t>
                  </w:r>
                  <w:r w:rsidRPr="00E82F38">
                    <w:rPr>
                      <w:rFonts w:ascii="Lato" w:hAnsi="Lato"/>
                      <w:color w:val="231F20"/>
                    </w:rPr>
                    <w:t>e Minister of Education has deemed that the following are ‘ineligible activities’ for Community Involvement</w:t>
                  </w:r>
                </w:p>
              </w:txbxContent>
            </v:textbox>
            <w10:wrap anchorx="page" anchory="page"/>
          </v:shape>
        </w:pict>
      </w:r>
      <w:r w:rsidRPr="00385A1A">
        <w:pict>
          <v:shape id="_x0000_s1031" type="#_x0000_t202" style="position:absolute;margin-left:35pt;margin-top:388.45pt;width:715.2pt;height:34.95pt;z-index:-252210176;mso-position-horizontal-relative:page;mso-position-vertical-relative:page" filled="f" stroked="f">
            <v:textbox inset="0,0,0,0">
              <w:txbxContent>
                <w:p w:rsidR="00385A1A" w:rsidRPr="00E82F38" w:rsidRDefault="00490701">
                  <w:pPr>
                    <w:spacing w:before="15" w:line="279" w:lineRule="exact"/>
                    <w:ind w:left="20"/>
                    <w:rPr>
                      <w:rFonts w:ascii="Lato" w:hAnsi="Lato"/>
                      <w:b/>
                      <w:sz w:val="24"/>
                    </w:rPr>
                  </w:pPr>
                  <w:r w:rsidRPr="00E82F38">
                    <w:rPr>
                      <w:rFonts w:ascii="Lato" w:hAnsi="Lato"/>
                      <w:b/>
                      <w:color w:val="231F20"/>
                      <w:sz w:val="24"/>
                    </w:rPr>
                    <w:t>Liability Insurance Coverage for the Secondary School’s Community Involvement Program</w:t>
                  </w:r>
                </w:p>
                <w:p w:rsidR="00385A1A" w:rsidRPr="00E82F38" w:rsidRDefault="00490701">
                  <w:pPr>
                    <w:pStyle w:val="BodyText"/>
                    <w:spacing w:before="0" w:line="249" w:lineRule="auto"/>
                    <w:ind w:left="20" w:right="78"/>
                    <w:rPr>
                      <w:rFonts w:ascii="Lato" w:hAnsi="Lato"/>
                    </w:rPr>
                  </w:pPr>
                  <w:r w:rsidRPr="00E82F38">
                    <w:rPr>
                      <w:rFonts w:ascii="Lato" w:hAnsi="Lato"/>
                      <w:color w:val="231F20"/>
                    </w:rPr>
                    <w:t xml:space="preserve">Community sponsors should be advised that students who are performing volunteer work are protected by the school districts liability insurance while they are performing their required forty (40) </w:t>
                  </w:r>
                  <w:proofErr w:type="gramStart"/>
                  <w:r w:rsidRPr="00E82F38">
                    <w:rPr>
                      <w:rFonts w:ascii="Lato" w:hAnsi="Lato"/>
                      <w:color w:val="231F20"/>
                      <w:spacing w:val="-3"/>
                    </w:rPr>
                    <w:t xml:space="preserve">hours  </w:t>
                  </w:r>
                  <w:r w:rsidRPr="00E82F38">
                    <w:rPr>
                      <w:rFonts w:ascii="Lato" w:hAnsi="Lato"/>
                      <w:color w:val="231F20"/>
                    </w:rPr>
                    <w:t>of</w:t>
                  </w:r>
                  <w:proofErr w:type="gramEnd"/>
                  <w:r w:rsidRPr="00E82F38">
                    <w:rPr>
                      <w:rFonts w:ascii="Lato" w:hAnsi="Lato"/>
                      <w:color w:val="231F20"/>
                      <w:spacing w:val="2"/>
                    </w:rPr>
                    <w:t xml:space="preserve"> </w:t>
                  </w:r>
                  <w:r w:rsidRPr="00E82F38">
                    <w:rPr>
                      <w:rFonts w:ascii="Lato" w:hAnsi="Lato"/>
                      <w:color w:val="231F20"/>
                    </w:rPr>
                    <w:t>community</w:t>
                  </w:r>
                  <w:r w:rsidRPr="00E82F38">
                    <w:rPr>
                      <w:rFonts w:ascii="Lato" w:hAnsi="Lato"/>
                      <w:color w:val="231F20"/>
                      <w:spacing w:val="2"/>
                    </w:rPr>
                    <w:t xml:space="preserve"> </w:t>
                  </w:r>
                  <w:r w:rsidRPr="00E82F38">
                    <w:rPr>
                      <w:rFonts w:ascii="Lato" w:hAnsi="Lato"/>
                      <w:color w:val="231F20"/>
                    </w:rPr>
                    <w:t>involvement.</w:t>
                  </w:r>
                  <w:r w:rsidRPr="00E82F38">
                    <w:rPr>
                      <w:rFonts w:ascii="Lato" w:hAnsi="Lato"/>
                      <w:color w:val="231F20"/>
                      <w:spacing w:val="2"/>
                    </w:rPr>
                    <w:t xml:space="preserve"> </w:t>
                  </w:r>
                  <w:r w:rsidRPr="00E82F38">
                    <w:rPr>
                      <w:rFonts w:ascii="Lato" w:hAnsi="Lato"/>
                      <w:color w:val="231F20"/>
                    </w:rPr>
                    <w:t>Community</w:t>
                  </w:r>
                  <w:r w:rsidRPr="00E82F38">
                    <w:rPr>
                      <w:rFonts w:ascii="Lato" w:hAnsi="Lato"/>
                      <w:color w:val="231F20"/>
                      <w:spacing w:val="2"/>
                    </w:rPr>
                    <w:t xml:space="preserve"> </w:t>
                  </w:r>
                  <w:r w:rsidRPr="00E82F38">
                    <w:rPr>
                      <w:rFonts w:ascii="Lato" w:hAnsi="Lato"/>
                      <w:color w:val="231F20"/>
                    </w:rPr>
                    <w:t>sponsors</w:t>
                  </w:r>
                  <w:r w:rsidRPr="00E82F38">
                    <w:rPr>
                      <w:rFonts w:ascii="Lato" w:hAnsi="Lato"/>
                      <w:color w:val="231F20"/>
                      <w:spacing w:val="2"/>
                    </w:rPr>
                    <w:t xml:space="preserve"> </w:t>
                  </w:r>
                  <w:r w:rsidRPr="00E82F38">
                    <w:rPr>
                      <w:rFonts w:ascii="Lato" w:hAnsi="Lato"/>
                      <w:color w:val="231F20"/>
                    </w:rPr>
                    <w:t>are</w:t>
                  </w:r>
                  <w:r w:rsidRPr="00E82F38">
                    <w:rPr>
                      <w:rFonts w:ascii="Lato" w:hAnsi="Lato"/>
                      <w:color w:val="231F20"/>
                      <w:spacing w:val="2"/>
                    </w:rPr>
                    <w:t xml:space="preserve"> </w:t>
                  </w:r>
                  <w:r w:rsidRPr="00E82F38">
                    <w:rPr>
                      <w:rFonts w:ascii="Lato" w:hAnsi="Lato"/>
                      <w:color w:val="231F20"/>
                    </w:rPr>
                    <w:t>also</w:t>
                  </w:r>
                  <w:r w:rsidRPr="00E82F38">
                    <w:rPr>
                      <w:rFonts w:ascii="Lato" w:hAnsi="Lato"/>
                      <w:color w:val="231F20"/>
                      <w:spacing w:val="2"/>
                    </w:rPr>
                    <w:t xml:space="preserve"> </w:t>
                  </w:r>
                  <w:r w:rsidRPr="00E82F38">
                    <w:rPr>
                      <w:rFonts w:ascii="Lato" w:hAnsi="Lato"/>
                      <w:color w:val="231F20"/>
                    </w:rPr>
                    <w:t>protected</w:t>
                  </w:r>
                  <w:r w:rsidRPr="00E82F38">
                    <w:rPr>
                      <w:rFonts w:ascii="Lato" w:hAnsi="Lato"/>
                      <w:color w:val="231F20"/>
                      <w:spacing w:val="2"/>
                    </w:rPr>
                    <w:t xml:space="preserve"> </w:t>
                  </w:r>
                  <w:r w:rsidRPr="00E82F38">
                    <w:rPr>
                      <w:rFonts w:ascii="Lato" w:hAnsi="Lato"/>
                      <w:color w:val="231F20"/>
                    </w:rPr>
                    <w:t>by</w:t>
                  </w:r>
                  <w:r w:rsidRPr="00E82F38">
                    <w:rPr>
                      <w:rFonts w:ascii="Lato" w:hAnsi="Lato"/>
                      <w:color w:val="231F20"/>
                      <w:spacing w:val="2"/>
                    </w:rPr>
                    <w:t xml:space="preserve"> </w:t>
                  </w:r>
                  <w:r w:rsidRPr="00E82F38">
                    <w:rPr>
                      <w:rFonts w:ascii="Lato" w:hAnsi="Lato"/>
                      <w:color w:val="231F20"/>
                    </w:rPr>
                    <w:t>the</w:t>
                  </w:r>
                  <w:r w:rsidRPr="00E82F38">
                    <w:rPr>
                      <w:rFonts w:ascii="Lato" w:hAnsi="Lato"/>
                      <w:color w:val="231F20"/>
                      <w:spacing w:val="2"/>
                    </w:rPr>
                    <w:t xml:space="preserve"> </w:t>
                  </w:r>
                  <w:r w:rsidRPr="00E82F38">
                    <w:rPr>
                      <w:rFonts w:ascii="Lato" w:hAnsi="Lato"/>
                      <w:color w:val="231F20"/>
                    </w:rPr>
                    <w:t>districts</w:t>
                  </w:r>
                  <w:r w:rsidRPr="00E82F38">
                    <w:rPr>
                      <w:rFonts w:ascii="Lato" w:hAnsi="Lato"/>
                      <w:color w:val="231F20"/>
                      <w:spacing w:val="2"/>
                    </w:rPr>
                    <w:t xml:space="preserve"> </w:t>
                  </w:r>
                  <w:r w:rsidRPr="00E82F38">
                    <w:rPr>
                      <w:rFonts w:ascii="Lato" w:hAnsi="Lato"/>
                      <w:color w:val="231F20"/>
                    </w:rPr>
                    <w:t>liability</w:t>
                  </w:r>
                  <w:r w:rsidRPr="00E82F38">
                    <w:rPr>
                      <w:rFonts w:ascii="Lato" w:hAnsi="Lato"/>
                      <w:color w:val="231F20"/>
                      <w:spacing w:val="2"/>
                    </w:rPr>
                    <w:t xml:space="preserve"> </w:t>
                  </w:r>
                  <w:r w:rsidRPr="00E82F38">
                    <w:rPr>
                      <w:rFonts w:ascii="Lato" w:hAnsi="Lato"/>
                      <w:color w:val="231F20"/>
                    </w:rPr>
                    <w:t>insurance</w:t>
                  </w:r>
                  <w:r w:rsidRPr="00E82F38">
                    <w:rPr>
                      <w:rFonts w:ascii="Lato" w:hAnsi="Lato"/>
                      <w:color w:val="231F20"/>
                      <w:spacing w:val="2"/>
                    </w:rPr>
                    <w:t xml:space="preserve"> </w:t>
                  </w:r>
                  <w:r w:rsidRPr="00E82F38">
                    <w:rPr>
                      <w:rFonts w:ascii="Lato" w:hAnsi="Lato"/>
                      <w:color w:val="231F20"/>
                    </w:rPr>
                    <w:t>for</w:t>
                  </w:r>
                  <w:r w:rsidRPr="00E82F38">
                    <w:rPr>
                      <w:rFonts w:ascii="Lato" w:hAnsi="Lato"/>
                      <w:color w:val="231F20"/>
                      <w:spacing w:val="2"/>
                    </w:rPr>
                    <w:t xml:space="preserve"> </w:t>
                  </w:r>
                  <w:r w:rsidRPr="00E82F38">
                    <w:rPr>
                      <w:rFonts w:ascii="Lato" w:hAnsi="Lato"/>
                      <w:color w:val="231F20"/>
                    </w:rPr>
                    <w:t>claims</w:t>
                  </w:r>
                  <w:r w:rsidRPr="00E82F38">
                    <w:rPr>
                      <w:rFonts w:ascii="Lato" w:hAnsi="Lato"/>
                      <w:color w:val="231F20"/>
                      <w:spacing w:val="2"/>
                    </w:rPr>
                    <w:t xml:space="preserve"> </w:t>
                  </w:r>
                  <w:r w:rsidRPr="00E82F38">
                    <w:rPr>
                      <w:rFonts w:ascii="Lato" w:hAnsi="Lato"/>
                      <w:color w:val="231F20"/>
                    </w:rPr>
                    <w:t>that</w:t>
                  </w:r>
                  <w:r w:rsidRPr="00E82F38">
                    <w:rPr>
                      <w:rFonts w:ascii="Lato" w:hAnsi="Lato"/>
                      <w:color w:val="231F20"/>
                      <w:spacing w:val="2"/>
                    </w:rPr>
                    <w:t xml:space="preserve"> </w:t>
                  </w:r>
                  <w:r w:rsidRPr="00E82F38">
                    <w:rPr>
                      <w:rFonts w:ascii="Lato" w:hAnsi="Lato"/>
                      <w:color w:val="231F20"/>
                    </w:rPr>
                    <w:t>arise</w:t>
                  </w:r>
                  <w:r w:rsidRPr="00E82F38">
                    <w:rPr>
                      <w:rFonts w:ascii="Lato" w:hAnsi="Lato"/>
                      <w:color w:val="231F20"/>
                      <w:spacing w:val="2"/>
                    </w:rPr>
                    <w:t xml:space="preserve"> </w:t>
                  </w:r>
                  <w:r w:rsidRPr="00E82F38">
                    <w:rPr>
                      <w:rFonts w:ascii="Lato" w:hAnsi="Lato"/>
                      <w:color w:val="231F20"/>
                    </w:rPr>
                    <w:t>out</w:t>
                  </w:r>
                  <w:r w:rsidRPr="00E82F38">
                    <w:rPr>
                      <w:rFonts w:ascii="Lato" w:hAnsi="Lato"/>
                      <w:color w:val="231F20"/>
                      <w:spacing w:val="2"/>
                    </w:rPr>
                    <w:t xml:space="preserve"> </w:t>
                  </w:r>
                  <w:r w:rsidRPr="00E82F38">
                    <w:rPr>
                      <w:rFonts w:ascii="Lato" w:hAnsi="Lato"/>
                      <w:color w:val="231F20"/>
                    </w:rPr>
                    <w:t>of</w:t>
                  </w:r>
                  <w:r w:rsidRPr="00E82F38">
                    <w:rPr>
                      <w:rFonts w:ascii="Lato" w:hAnsi="Lato"/>
                      <w:color w:val="231F20"/>
                      <w:spacing w:val="2"/>
                    </w:rPr>
                    <w:t xml:space="preserve"> </w:t>
                  </w:r>
                  <w:r w:rsidRPr="00E82F38">
                    <w:rPr>
                      <w:rFonts w:ascii="Lato" w:hAnsi="Lato"/>
                      <w:color w:val="231F20"/>
                    </w:rPr>
                    <w:t>our</w:t>
                  </w:r>
                  <w:r w:rsidRPr="00E82F38">
                    <w:rPr>
                      <w:rFonts w:ascii="Lato" w:hAnsi="Lato"/>
                      <w:color w:val="231F20"/>
                      <w:spacing w:val="2"/>
                    </w:rPr>
                    <w:t xml:space="preserve"> </w:t>
                  </w:r>
                  <w:r w:rsidRPr="00E82F38">
                    <w:rPr>
                      <w:rFonts w:ascii="Lato" w:hAnsi="Lato"/>
                      <w:color w:val="231F20"/>
                    </w:rPr>
                    <w:t>students’</w:t>
                  </w:r>
                  <w:r w:rsidRPr="00E82F38">
                    <w:rPr>
                      <w:rFonts w:ascii="Lato" w:hAnsi="Lato"/>
                      <w:color w:val="231F20"/>
                      <w:spacing w:val="2"/>
                    </w:rPr>
                    <w:t xml:space="preserve"> </w:t>
                  </w:r>
                  <w:r w:rsidRPr="00E82F38">
                    <w:rPr>
                      <w:rFonts w:ascii="Lato" w:hAnsi="Lato"/>
                      <w:color w:val="231F20"/>
                    </w:rPr>
                    <w:t>activities</w:t>
                  </w:r>
                  <w:r w:rsidRPr="00E82F38">
                    <w:rPr>
                      <w:rFonts w:ascii="Lato" w:hAnsi="Lato"/>
                      <w:color w:val="231F20"/>
                      <w:spacing w:val="2"/>
                    </w:rPr>
                    <w:t xml:space="preserve"> </w:t>
                  </w:r>
                  <w:r w:rsidRPr="00E82F38">
                    <w:rPr>
                      <w:rFonts w:ascii="Lato" w:hAnsi="Lato"/>
                      <w:color w:val="231F20"/>
                    </w:rPr>
                    <w:t>for</w:t>
                  </w:r>
                  <w:r w:rsidRPr="00E82F38">
                    <w:rPr>
                      <w:rFonts w:ascii="Lato" w:hAnsi="Lato"/>
                      <w:color w:val="231F20"/>
                      <w:spacing w:val="2"/>
                    </w:rPr>
                    <w:t xml:space="preserve"> </w:t>
                  </w:r>
                  <w:r w:rsidRPr="00E82F38">
                    <w:rPr>
                      <w:rFonts w:ascii="Lato" w:hAnsi="Lato"/>
                      <w:color w:val="231F20"/>
                    </w:rPr>
                    <w:t>their</w:t>
                  </w:r>
                  <w:r w:rsidRPr="00E82F38">
                    <w:rPr>
                      <w:rFonts w:ascii="Lato" w:hAnsi="Lato"/>
                      <w:color w:val="231F20"/>
                      <w:spacing w:val="2"/>
                    </w:rPr>
                    <w:t xml:space="preserve"> </w:t>
                  </w:r>
                  <w:r w:rsidRPr="00E82F38">
                    <w:rPr>
                      <w:rFonts w:ascii="Lato" w:hAnsi="Lato"/>
                      <w:color w:val="231F20"/>
                    </w:rPr>
                    <w:t>organizations.</w:t>
                  </w:r>
                </w:p>
              </w:txbxContent>
            </v:textbox>
            <w10:wrap anchorx="page" anchory="page"/>
          </v:shape>
        </w:pict>
      </w:r>
      <w:r w:rsidRPr="00385A1A">
        <w:pict>
          <v:shape id="_x0000_s1030" type="#_x0000_t202" style="position:absolute;margin-left:35pt;margin-top:430.3pt;width:719.15pt;height:30.9pt;z-index:-252209152;mso-position-horizontal-relative:page;mso-position-vertical-relative:page" filled="f" stroked="f">
            <v:textbox inset="0,0,0,0">
              <w:txbxContent>
                <w:p w:rsidR="00385A1A" w:rsidRPr="00E82F38" w:rsidRDefault="00490701">
                  <w:pPr>
                    <w:pStyle w:val="BodyText"/>
                    <w:spacing w:before="17" w:line="249" w:lineRule="auto"/>
                    <w:ind w:left="20" w:right="17"/>
                    <w:rPr>
                      <w:rFonts w:ascii="Lato" w:hAnsi="Lato"/>
                    </w:rPr>
                  </w:pPr>
                  <w:r w:rsidRPr="00E82F38">
                    <w:rPr>
                      <w:rFonts w:ascii="Lato" w:hAnsi="Lato"/>
                      <w:color w:val="231F20"/>
                    </w:rPr>
                    <w:t>Community sponsors should also be aware that, like job shadowing and other similar work experience programs, students do not ha</w:t>
                  </w:r>
                  <w:r w:rsidRPr="00E82F38">
                    <w:rPr>
                      <w:rFonts w:ascii="Lato" w:hAnsi="Lato"/>
                      <w:color w:val="231F20"/>
                    </w:rPr>
                    <w:t>ve accident insurance or Workplace Safety Insurance coverage through the school board. The school districts expect the community sponsors to ensure that student volunteers are provided with safety instructions and are trained and supervised to ensure a saf</w:t>
                  </w:r>
                  <w:r w:rsidRPr="00E82F38">
                    <w:rPr>
                      <w:rFonts w:ascii="Lato" w:hAnsi="Lato"/>
                      <w:color w:val="231F20"/>
                    </w:rPr>
                    <w:t>e and mutually beneficial volunteer experience.</w:t>
                  </w:r>
                </w:p>
              </w:txbxContent>
            </v:textbox>
            <w10:wrap anchorx="page" anchory="page"/>
          </v:shape>
        </w:pict>
      </w:r>
      <w:r w:rsidRPr="00385A1A">
        <w:pict>
          <v:shape id="_x0000_s1029" type="#_x0000_t202" style="position:absolute;margin-left:64.15pt;margin-top:195.8pt;width:331.85pt;height:176.85pt;z-index:-252208128;mso-position-horizontal-relative:page;mso-position-vertical-relative:page" filled="f" stroked="f">
            <v:textbox inset="0,0,0,0">
              <w:txbxContent>
                <w:p w:rsidR="00385A1A" w:rsidRPr="00E82F38" w:rsidRDefault="00490701">
                  <w:pPr>
                    <w:pStyle w:val="BodyText"/>
                    <w:numPr>
                      <w:ilvl w:val="0"/>
                      <w:numId w:val="4"/>
                    </w:numPr>
                    <w:tabs>
                      <w:tab w:val="left" w:pos="639"/>
                      <w:tab w:val="left" w:pos="640"/>
                    </w:tabs>
                    <w:spacing w:before="71"/>
                    <w:rPr>
                      <w:rFonts w:ascii="Lato" w:hAnsi="Lato"/>
                    </w:rPr>
                  </w:pPr>
                  <w:r w:rsidRPr="00E82F38">
                    <w:rPr>
                      <w:rFonts w:ascii="Lato" w:hAnsi="Lato"/>
                      <w:color w:val="231F20"/>
                    </w:rPr>
                    <w:t>Would displace a paid</w:t>
                  </w:r>
                  <w:r w:rsidRPr="00E82F38">
                    <w:rPr>
                      <w:rFonts w:ascii="Lato" w:hAnsi="Lato"/>
                      <w:color w:val="231F20"/>
                      <w:spacing w:val="1"/>
                    </w:rPr>
                    <w:t xml:space="preserve"> </w:t>
                  </w:r>
                  <w:r w:rsidRPr="00E82F38">
                    <w:rPr>
                      <w:rFonts w:ascii="Lato" w:hAnsi="Lato"/>
                      <w:color w:val="231F20"/>
                    </w:rPr>
                    <w:t>worker</w:t>
                  </w:r>
                </w:p>
                <w:p w:rsidR="00385A1A" w:rsidRPr="00E82F38" w:rsidRDefault="00490701">
                  <w:pPr>
                    <w:pStyle w:val="BodyText"/>
                    <w:numPr>
                      <w:ilvl w:val="0"/>
                      <w:numId w:val="4"/>
                    </w:numPr>
                    <w:tabs>
                      <w:tab w:val="left" w:pos="639"/>
                      <w:tab w:val="left" w:pos="640"/>
                    </w:tabs>
                    <w:spacing w:before="98"/>
                    <w:rPr>
                      <w:rFonts w:ascii="Lato" w:hAnsi="Lato"/>
                    </w:rPr>
                  </w:pPr>
                  <w:r w:rsidRPr="00E82F38">
                    <w:rPr>
                      <w:rFonts w:ascii="Lato" w:hAnsi="Lato"/>
                      <w:color w:val="231F20"/>
                    </w:rPr>
                    <w:t>Would pay the students</w:t>
                  </w:r>
                </w:p>
                <w:p w:rsidR="00385A1A" w:rsidRPr="00E82F38" w:rsidRDefault="00490701">
                  <w:pPr>
                    <w:pStyle w:val="BodyText"/>
                    <w:numPr>
                      <w:ilvl w:val="0"/>
                      <w:numId w:val="4"/>
                    </w:numPr>
                    <w:tabs>
                      <w:tab w:val="left" w:pos="639"/>
                      <w:tab w:val="left" w:pos="640"/>
                    </w:tabs>
                    <w:spacing w:before="97"/>
                    <w:rPr>
                      <w:rFonts w:ascii="Lato" w:hAnsi="Lato"/>
                    </w:rPr>
                  </w:pPr>
                  <w:r w:rsidRPr="00E82F38">
                    <w:rPr>
                      <w:rFonts w:ascii="Lato" w:hAnsi="Lato"/>
                      <w:color w:val="231F20"/>
                      <w:spacing w:val="-4"/>
                    </w:rPr>
                    <w:t xml:space="preserve">Takes </w:t>
                  </w:r>
                  <w:r w:rsidRPr="00E82F38">
                    <w:rPr>
                      <w:rFonts w:ascii="Lato" w:hAnsi="Lato"/>
                      <w:color w:val="231F20"/>
                    </w:rPr>
                    <w:t>place during the instructional program of a school</w:t>
                  </w:r>
                  <w:r w:rsidRPr="00E82F38">
                    <w:rPr>
                      <w:rFonts w:ascii="Lato" w:hAnsi="Lato"/>
                      <w:color w:val="231F20"/>
                      <w:spacing w:val="11"/>
                    </w:rPr>
                    <w:t xml:space="preserve"> </w:t>
                  </w:r>
                  <w:r w:rsidRPr="00E82F38">
                    <w:rPr>
                      <w:rFonts w:ascii="Lato" w:hAnsi="Lato"/>
                      <w:color w:val="231F20"/>
                    </w:rPr>
                    <w:t>day</w:t>
                  </w:r>
                </w:p>
                <w:p w:rsidR="00385A1A" w:rsidRPr="00E82F38" w:rsidRDefault="00490701">
                  <w:pPr>
                    <w:pStyle w:val="BodyText"/>
                    <w:numPr>
                      <w:ilvl w:val="0"/>
                      <w:numId w:val="4"/>
                    </w:numPr>
                    <w:tabs>
                      <w:tab w:val="left" w:pos="639"/>
                      <w:tab w:val="left" w:pos="640"/>
                    </w:tabs>
                    <w:spacing w:before="98"/>
                    <w:rPr>
                      <w:rFonts w:ascii="Lato" w:hAnsi="Lato"/>
                    </w:rPr>
                  </w:pPr>
                  <w:r w:rsidRPr="00E82F38">
                    <w:rPr>
                      <w:rFonts w:ascii="Lato" w:hAnsi="Lato"/>
                      <w:color w:val="231F20"/>
                    </w:rPr>
                    <w:t>Is required as part of a credit course, such as</w:t>
                  </w:r>
                  <w:r w:rsidRPr="00E82F38">
                    <w:rPr>
                      <w:rFonts w:ascii="Lato" w:hAnsi="Lato"/>
                      <w:color w:val="231F20"/>
                      <w:spacing w:val="-3"/>
                    </w:rPr>
                    <w:t xml:space="preserve"> </w:t>
                  </w:r>
                  <w:r w:rsidRPr="00E82F38">
                    <w:rPr>
                      <w:rFonts w:ascii="Lato" w:hAnsi="Lato"/>
                      <w:color w:val="231F20"/>
                    </w:rPr>
                    <w:t>cooperative</w:t>
                  </w:r>
                </w:p>
                <w:p w:rsidR="00385A1A" w:rsidRPr="00E82F38" w:rsidRDefault="00490701">
                  <w:pPr>
                    <w:pStyle w:val="BodyText"/>
                    <w:spacing w:before="8" w:line="249" w:lineRule="auto"/>
                    <w:ind w:left="640" w:right="285"/>
                    <w:rPr>
                      <w:rFonts w:ascii="Lato" w:hAnsi="Lato"/>
                    </w:rPr>
                  </w:pPr>
                  <w:proofErr w:type="gramStart"/>
                  <w:r w:rsidRPr="00E82F38">
                    <w:rPr>
                      <w:rFonts w:ascii="Lato" w:hAnsi="Lato"/>
                      <w:color w:val="231F20"/>
                    </w:rPr>
                    <w:t>education</w:t>
                  </w:r>
                  <w:proofErr w:type="gramEnd"/>
                  <w:r w:rsidRPr="00E82F38">
                    <w:rPr>
                      <w:rFonts w:ascii="Lato" w:hAnsi="Lato"/>
                      <w:color w:val="231F20"/>
                    </w:rPr>
                    <w:t xml:space="preserve"> placement, </w:t>
                  </w:r>
                  <w:r w:rsidRPr="00E82F38">
                    <w:rPr>
                      <w:rFonts w:ascii="Lato" w:hAnsi="Lato"/>
                      <w:i/>
                      <w:color w:val="231F20"/>
                    </w:rPr>
                    <w:t xml:space="preserve">Take Our Kids to Work </w:t>
                  </w:r>
                  <w:r w:rsidRPr="00E82F38">
                    <w:rPr>
                      <w:rFonts w:ascii="Lato" w:hAnsi="Lato"/>
                      <w:color w:val="231F20"/>
                    </w:rPr>
                    <w:t>experience in grade 9, job shadowing or the work experience component of a course</w:t>
                  </w:r>
                </w:p>
                <w:p w:rsidR="00385A1A" w:rsidRPr="00E82F38" w:rsidRDefault="00490701">
                  <w:pPr>
                    <w:pStyle w:val="BodyText"/>
                    <w:numPr>
                      <w:ilvl w:val="0"/>
                      <w:numId w:val="4"/>
                    </w:numPr>
                    <w:tabs>
                      <w:tab w:val="left" w:pos="639"/>
                      <w:tab w:val="left" w:pos="640"/>
                    </w:tabs>
                    <w:spacing w:before="92"/>
                    <w:rPr>
                      <w:rFonts w:ascii="Lato" w:hAnsi="Lato"/>
                    </w:rPr>
                  </w:pPr>
                  <w:r w:rsidRPr="00E82F38">
                    <w:rPr>
                      <w:rFonts w:ascii="Lato" w:hAnsi="Lato"/>
                      <w:color w:val="231F20"/>
                    </w:rPr>
                    <w:t>Involves playing on a school sports team or any other</w:t>
                  </w:r>
                  <w:r w:rsidRPr="00E82F38">
                    <w:rPr>
                      <w:rFonts w:ascii="Lato" w:hAnsi="Lato"/>
                      <w:color w:val="231F20"/>
                      <w:spacing w:val="5"/>
                    </w:rPr>
                    <w:t xml:space="preserve"> </w:t>
                  </w:r>
                  <w:r w:rsidRPr="00E82F38">
                    <w:rPr>
                      <w:rFonts w:ascii="Lato" w:hAnsi="Lato"/>
                      <w:color w:val="231F20"/>
                    </w:rPr>
                    <w:t>club</w:t>
                  </w:r>
                </w:p>
                <w:p w:rsidR="00385A1A" w:rsidRPr="00E82F38" w:rsidRDefault="00490701">
                  <w:pPr>
                    <w:pStyle w:val="BodyText"/>
                    <w:numPr>
                      <w:ilvl w:val="0"/>
                      <w:numId w:val="4"/>
                    </w:numPr>
                    <w:tabs>
                      <w:tab w:val="left" w:pos="639"/>
                      <w:tab w:val="left" w:pos="640"/>
                    </w:tabs>
                    <w:spacing w:before="98"/>
                    <w:rPr>
                      <w:rFonts w:ascii="Lato" w:hAnsi="Lato"/>
                    </w:rPr>
                  </w:pPr>
                  <w:r w:rsidRPr="00E82F38">
                    <w:rPr>
                      <w:rFonts w:ascii="Lato" w:hAnsi="Lato"/>
                      <w:color w:val="231F20"/>
                    </w:rPr>
                    <w:t>Is part of regular family</w:t>
                  </w:r>
                  <w:r w:rsidRPr="00E82F38">
                    <w:rPr>
                      <w:rFonts w:ascii="Lato" w:hAnsi="Lato"/>
                      <w:color w:val="231F20"/>
                      <w:spacing w:val="1"/>
                    </w:rPr>
                    <w:t xml:space="preserve"> </w:t>
                  </w:r>
                  <w:r w:rsidRPr="00E82F38">
                    <w:rPr>
                      <w:rFonts w:ascii="Lato" w:hAnsi="Lato"/>
                      <w:color w:val="231F20"/>
                    </w:rPr>
                    <w:t>responsibilities</w:t>
                  </w:r>
                </w:p>
                <w:p w:rsidR="00385A1A" w:rsidRPr="00E82F38" w:rsidRDefault="00490701">
                  <w:pPr>
                    <w:pStyle w:val="BodyText"/>
                    <w:numPr>
                      <w:ilvl w:val="0"/>
                      <w:numId w:val="4"/>
                    </w:numPr>
                    <w:tabs>
                      <w:tab w:val="left" w:pos="638"/>
                      <w:tab w:val="left" w:pos="639"/>
                    </w:tabs>
                    <w:spacing w:before="98" w:line="249" w:lineRule="auto"/>
                    <w:ind w:right="1734"/>
                    <w:rPr>
                      <w:rFonts w:ascii="Lato" w:hAnsi="Lato"/>
                    </w:rPr>
                  </w:pPr>
                  <w:r w:rsidRPr="00E82F38">
                    <w:rPr>
                      <w:rFonts w:ascii="Lato" w:hAnsi="Lato"/>
                      <w:color w:val="231F20"/>
                    </w:rPr>
                    <w:t>Is part of a court ordered community service progr</w:t>
                  </w:r>
                  <w:r w:rsidRPr="00E82F38">
                    <w:rPr>
                      <w:rFonts w:ascii="Lato" w:hAnsi="Lato"/>
                      <w:color w:val="231F20"/>
                    </w:rPr>
                    <w:t>am, alternative measures program or any diversionary program that uses community</w:t>
                  </w:r>
                  <w:r w:rsidRPr="00E82F38">
                    <w:rPr>
                      <w:rFonts w:ascii="Lato" w:hAnsi="Lato"/>
                      <w:color w:val="231F20"/>
                      <w:spacing w:val="9"/>
                    </w:rPr>
                    <w:t xml:space="preserve"> </w:t>
                  </w:r>
                  <w:r w:rsidRPr="00E82F38">
                    <w:rPr>
                      <w:rFonts w:ascii="Lato" w:hAnsi="Lato"/>
                      <w:color w:val="231F20"/>
                    </w:rPr>
                    <w:t>service</w:t>
                  </w:r>
                </w:p>
                <w:p w:rsidR="00385A1A" w:rsidRPr="00E82F38" w:rsidRDefault="00490701">
                  <w:pPr>
                    <w:pStyle w:val="BodyText"/>
                    <w:numPr>
                      <w:ilvl w:val="0"/>
                      <w:numId w:val="4"/>
                    </w:numPr>
                    <w:tabs>
                      <w:tab w:val="left" w:pos="643"/>
                      <w:tab w:val="left" w:pos="644"/>
                    </w:tabs>
                    <w:spacing w:before="91"/>
                    <w:ind w:left="643" w:hanging="364"/>
                    <w:rPr>
                      <w:rFonts w:ascii="Lato" w:hAnsi="Lato"/>
                    </w:rPr>
                  </w:pPr>
                  <w:r w:rsidRPr="00E82F38">
                    <w:rPr>
                      <w:rFonts w:ascii="Lato" w:hAnsi="Lato"/>
                      <w:color w:val="231F20"/>
                      <w:spacing w:val="-4"/>
                    </w:rPr>
                    <w:t xml:space="preserve">Involves </w:t>
                  </w:r>
                  <w:r w:rsidRPr="00E82F38">
                    <w:rPr>
                      <w:rFonts w:ascii="Lato" w:hAnsi="Lato"/>
                      <w:color w:val="231F20"/>
                      <w:spacing w:val="-3"/>
                    </w:rPr>
                    <w:t xml:space="preserve">the </w:t>
                  </w:r>
                  <w:r w:rsidRPr="00E82F38">
                    <w:rPr>
                      <w:rFonts w:ascii="Lato" w:hAnsi="Lato"/>
                      <w:color w:val="231F20"/>
                      <w:spacing w:val="-4"/>
                    </w:rPr>
                    <w:t xml:space="preserve">operation </w:t>
                  </w:r>
                  <w:r w:rsidRPr="00E82F38">
                    <w:rPr>
                      <w:rFonts w:ascii="Lato" w:hAnsi="Lato"/>
                      <w:color w:val="231F20"/>
                    </w:rPr>
                    <w:t xml:space="preserve">of a </w:t>
                  </w:r>
                  <w:r w:rsidRPr="00E82F38">
                    <w:rPr>
                      <w:rFonts w:ascii="Lato" w:hAnsi="Lato"/>
                      <w:color w:val="231F20"/>
                      <w:spacing w:val="-4"/>
                    </w:rPr>
                    <w:t xml:space="preserve">vehicle, power tools, </w:t>
                  </w:r>
                  <w:r w:rsidRPr="00E82F38">
                    <w:rPr>
                      <w:rFonts w:ascii="Lato" w:hAnsi="Lato"/>
                      <w:color w:val="231F20"/>
                    </w:rPr>
                    <w:t xml:space="preserve">or </w:t>
                  </w:r>
                  <w:r w:rsidRPr="00E82F38">
                    <w:rPr>
                      <w:rFonts w:ascii="Lato" w:hAnsi="Lato"/>
                      <w:color w:val="231F20"/>
                      <w:spacing w:val="-3"/>
                    </w:rPr>
                    <w:t xml:space="preserve">use </w:t>
                  </w:r>
                  <w:r w:rsidRPr="00E82F38">
                    <w:rPr>
                      <w:rFonts w:ascii="Lato" w:hAnsi="Lato"/>
                      <w:color w:val="231F20"/>
                    </w:rPr>
                    <w:t>of</w:t>
                  </w:r>
                  <w:r w:rsidRPr="00E82F38">
                    <w:rPr>
                      <w:rFonts w:ascii="Lato" w:hAnsi="Lato"/>
                      <w:color w:val="231F20"/>
                      <w:spacing w:val="-31"/>
                    </w:rPr>
                    <w:t xml:space="preserve"> </w:t>
                  </w:r>
                  <w:r w:rsidRPr="00E82F38">
                    <w:rPr>
                      <w:rFonts w:ascii="Lato" w:hAnsi="Lato"/>
                      <w:color w:val="231F20"/>
                      <w:spacing w:val="-5"/>
                    </w:rPr>
                    <w:t>scaffolding</w:t>
                  </w:r>
                </w:p>
                <w:p w:rsidR="00385A1A" w:rsidRPr="00E82F38" w:rsidRDefault="00490701">
                  <w:pPr>
                    <w:pStyle w:val="BodyText"/>
                    <w:numPr>
                      <w:ilvl w:val="0"/>
                      <w:numId w:val="4"/>
                    </w:numPr>
                    <w:tabs>
                      <w:tab w:val="left" w:pos="639"/>
                      <w:tab w:val="left" w:pos="640"/>
                    </w:tabs>
                    <w:spacing w:before="98" w:line="249" w:lineRule="auto"/>
                    <w:ind w:right="359"/>
                    <w:rPr>
                      <w:rFonts w:ascii="Lato" w:hAnsi="Lato"/>
                    </w:rPr>
                  </w:pPr>
                  <w:r w:rsidRPr="00E82F38">
                    <w:rPr>
                      <w:rFonts w:ascii="Lato" w:hAnsi="Lato"/>
                      <w:color w:val="231F20"/>
                    </w:rPr>
                    <w:t xml:space="preserve">Involves the administration of any form of medication or medical procedures </w:t>
                  </w:r>
                  <w:r w:rsidRPr="00E82F38">
                    <w:rPr>
                      <w:rFonts w:ascii="Lato" w:hAnsi="Lato"/>
                      <w:color w:val="231F20"/>
                      <w:spacing w:val="-8"/>
                    </w:rPr>
                    <w:t xml:space="preserve">to </w:t>
                  </w:r>
                  <w:r w:rsidRPr="00E82F38">
                    <w:rPr>
                      <w:rFonts w:ascii="Lato" w:hAnsi="Lato"/>
                      <w:color w:val="231F20"/>
                    </w:rPr>
                    <w:t>other persons</w:t>
                  </w:r>
                </w:p>
              </w:txbxContent>
            </v:textbox>
            <w10:wrap anchorx="page" anchory="page"/>
          </v:shape>
        </w:pict>
      </w:r>
      <w:r w:rsidRPr="00385A1A">
        <w:pict>
          <v:shape id="_x0000_s1028" type="#_x0000_t202" style="position:absolute;margin-left:396pt;margin-top:195.8pt;width:331.85pt;height:176.85pt;z-index:-252207104;mso-position-horizontal-relative:page;mso-position-vertical-relative:page" filled="f" stroked="f">
            <v:textbox inset="0,0,0,0">
              <w:txbxContent>
                <w:p w:rsidR="00385A1A" w:rsidRPr="00E82F38" w:rsidRDefault="00490701">
                  <w:pPr>
                    <w:numPr>
                      <w:ilvl w:val="0"/>
                      <w:numId w:val="3"/>
                    </w:numPr>
                    <w:tabs>
                      <w:tab w:val="left" w:pos="639"/>
                      <w:tab w:val="left" w:pos="640"/>
                    </w:tabs>
                    <w:spacing w:before="70" w:line="249" w:lineRule="auto"/>
                    <w:ind w:right="357"/>
                    <w:rPr>
                      <w:rFonts w:ascii="Lato" w:hAnsi="Lato"/>
                      <w:i/>
                      <w:sz w:val="16"/>
                    </w:rPr>
                  </w:pPr>
                  <w:r w:rsidRPr="00E82F38">
                    <w:rPr>
                      <w:rFonts w:ascii="Lato" w:hAnsi="Lato"/>
                      <w:color w:val="231F20"/>
                      <w:sz w:val="16"/>
                    </w:rPr>
                    <w:t xml:space="preserve">Involves the handling of substances classified as ‘designated substances’ </w:t>
                  </w:r>
                  <w:r w:rsidRPr="00E82F38">
                    <w:rPr>
                      <w:rFonts w:ascii="Lato" w:hAnsi="Lato"/>
                      <w:color w:val="231F20"/>
                      <w:spacing w:val="-4"/>
                      <w:sz w:val="16"/>
                    </w:rPr>
                    <w:t xml:space="preserve">under </w:t>
                  </w:r>
                  <w:r w:rsidRPr="00E82F38">
                    <w:rPr>
                      <w:rFonts w:ascii="Lato" w:hAnsi="Lato"/>
                      <w:color w:val="231F20"/>
                      <w:sz w:val="16"/>
                    </w:rPr>
                    <w:t xml:space="preserve">the </w:t>
                  </w:r>
                  <w:r w:rsidRPr="00E82F38">
                    <w:rPr>
                      <w:rFonts w:ascii="Lato" w:hAnsi="Lato"/>
                      <w:i/>
                      <w:color w:val="231F20"/>
                      <w:sz w:val="16"/>
                    </w:rPr>
                    <w:t>Occupational Health and Safety</w:t>
                  </w:r>
                  <w:r w:rsidRPr="00E82F38">
                    <w:rPr>
                      <w:rFonts w:ascii="Lato" w:hAnsi="Lato"/>
                      <w:i/>
                      <w:color w:val="231F20"/>
                      <w:spacing w:val="2"/>
                      <w:sz w:val="16"/>
                    </w:rPr>
                    <w:t xml:space="preserve"> </w:t>
                  </w:r>
                  <w:r w:rsidRPr="00E82F38">
                    <w:rPr>
                      <w:rFonts w:ascii="Lato" w:hAnsi="Lato"/>
                      <w:i/>
                      <w:color w:val="231F20"/>
                      <w:sz w:val="16"/>
                    </w:rPr>
                    <w:t>Act</w:t>
                  </w:r>
                </w:p>
                <w:p w:rsidR="00385A1A" w:rsidRPr="00E82F38" w:rsidRDefault="00490701">
                  <w:pPr>
                    <w:pStyle w:val="BodyText"/>
                    <w:numPr>
                      <w:ilvl w:val="0"/>
                      <w:numId w:val="3"/>
                    </w:numPr>
                    <w:tabs>
                      <w:tab w:val="left" w:pos="639"/>
                      <w:tab w:val="left" w:pos="640"/>
                    </w:tabs>
                    <w:spacing w:before="91"/>
                    <w:ind w:hanging="361"/>
                    <w:rPr>
                      <w:rFonts w:ascii="Lato" w:hAnsi="Lato"/>
                    </w:rPr>
                  </w:pPr>
                  <w:r w:rsidRPr="00E82F38">
                    <w:rPr>
                      <w:rFonts w:ascii="Lato" w:hAnsi="Lato"/>
                      <w:color w:val="231F20"/>
                    </w:rPr>
                    <w:t>Requires knowledge of a trades person (i.e.</w:t>
                  </w:r>
                  <w:r w:rsidRPr="00E82F38">
                    <w:rPr>
                      <w:rFonts w:ascii="Lato" w:hAnsi="Lato"/>
                      <w:color w:val="231F20"/>
                      <w:spacing w:val="-2"/>
                    </w:rPr>
                    <w:t xml:space="preserve"> </w:t>
                  </w:r>
                  <w:r w:rsidRPr="00E82F38">
                    <w:rPr>
                      <w:rFonts w:ascii="Lato" w:hAnsi="Lato"/>
                      <w:color w:val="231F20"/>
                    </w:rPr>
                    <w:t>electrician)</w:t>
                  </w:r>
                </w:p>
                <w:p w:rsidR="00385A1A" w:rsidRPr="00E82F38" w:rsidRDefault="00490701">
                  <w:pPr>
                    <w:pStyle w:val="BodyText"/>
                    <w:numPr>
                      <w:ilvl w:val="0"/>
                      <w:numId w:val="3"/>
                    </w:numPr>
                    <w:tabs>
                      <w:tab w:val="left" w:pos="639"/>
                      <w:tab w:val="left" w:pos="640"/>
                    </w:tabs>
                    <w:spacing w:before="98"/>
                    <w:ind w:hanging="361"/>
                    <w:rPr>
                      <w:rFonts w:ascii="Lato" w:hAnsi="Lato"/>
                    </w:rPr>
                  </w:pPr>
                  <w:r w:rsidRPr="00E82F38">
                    <w:rPr>
                      <w:rFonts w:ascii="Lato" w:hAnsi="Lato"/>
                      <w:color w:val="231F20"/>
                    </w:rPr>
                    <w:t>Involves banking, securities or other</w:t>
                  </w:r>
                  <w:r w:rsidRPr="00E82F38">
                    <w:rPr>
                      <w:rFonts w:ascii="Lato" w:hAnsi="Lato"/>
                      <w:color w:val="231F20"/>
                      <w:spacing w:val="-1"/>
                    </w:rPr>
                    <w:t xml:space="preserve"> </w:t>
                  </w:r>
                  <w:r w:rsidRPr="00E82F38">
                    <w:rPr>
                      <w:rFonts w:ascii="Lato" w:hAnsi="Lato"/>
                      <w:color w:val="231F20"/>
                    </w:rPr>
                    <w:t>valuables</w:t>
                  </w:r>
                </w:p>
                <w:p w:rsidR="00385A1A" w:rsidRPr="00E82F38" w:rsidRDefault="00490701">
                  <w:pPr>
                    <w:pStyle w:val="BodyText"/>
                    <w:numPr>
                      <w:ilvl w:val="0"/>
                      <w:numId w:val="3"/>
                    </w:numPr>
                    <w:tabs>
                      <w:tab w:val="left" w:pos="639"/>
                      <w:tab w:val="left" w:pos="640"/>
                    </w:tabs>
                    <w:spacing w:before="98"/>
                    <w:ind w:hanging="361"/>
                    <w:rPr>
                      <w:rFonts w:ascii="Lato" w:hAnsi="Lato"/>
                    </w:rPr>
                  </w:pPr>
                  <w:r w:rsidRPr="00E82F38">
                    <w:rPr>
                      <w:rFonts w:ascii="Lato" w:hAnsi="Lato"/>
                      <w:color w:val="231F20"/>
                    </w:rPr>
                    <w:t>Involves a student under 16 in a logging or mining</w:t>
                  </w:r>
                  <w:r w:rsidRPr="00E82F38">
                    <w:rPr>
                      <w:rFonts w:ascii="Lato" w:hAnsi="Lato"/>
                      <w:color w:val="231F20"/>
                      <w:spacing w:val="18"/>
                    </w:rPr>
                    <w:t xml:space="preserve"> </w:t>
                  </w:r>
                  <w:r w:rsidRPr="00E82F38">
                    <w:rPr>
                      <w:rFonts w:ascii="Lato" w:hAnsi="Lato"/>
                      <w:color w:val="231F20"/>
                    </w:rPr>
                    <w:t>environment</w:t>
                  </w:r>
                </w:p>
                <w:p w:rsidR="00385A1A" w:rsidRPr="00E82F38" w:rsidRDefault="00490701">
                  <w:pPr>
                    <w:pStyle w:val="BodyText"/>
                    <w:numPr>
                      <w:ilvl w:val="0"/>
                      <w:numId w:val="3"/>
                    </w:numPr>
                    <w:tabs>
                      <w:tab w:val="left" w:pos="639"/>
                      <w:tab w:val="left" w:pos="640"/>
                    </w:tabs>
                    <w:spacing w:before="98"/>
                    <w:ind w:hanging="361"/>
                    <w:rPr>
                      <w:rFonts w:ascii="Lato" w:hAnsi="Lato"/>
                    </w:rPr>
                  </w:pPr>
                  <w:r w:rsidRPr="00E82F38">
                    <w:rPr>
                      <w:rFonts w:ascii="Lato" w:hAnsi="Lato"/>
                      <w:color w:val="231F20"/>
                    </w:rPr>
                    <w:t>Involves a student under 15 in a factory</w:t>
                  </w:r>
                  <w:r w:rsidRPr="00E82F38">
                    <w:rPr>
                      <w:rFonts w:ascii="Lato" w:hAnsi="Lato"/>
                      <w:color w:val="231F20"/>
                      <w:spacing w:val="3"/>
                    </w:rPr>
                    <w:t xml:space="preserve"> </w:t>
                  </w:r>
                  <w:r w:rsidRPr="00E82F38">
                    <w:rPr>
                      <w:rFonts w:ascii="Lato" w:hAnsi="Lato"/>
                      <w:color w:val="231F20"/>
                    </w:rPr>
                    <w:t>environment</w:t>
                  </w:r>
                </w:p>
                <w:p w:rsidR="00385A1A" w:rsidRPr="00E82F38" w:rsidRDefault="00490701">
                  <w:pPr>
                    <w:pStyle w:val="BodyText"/>
                    <w:numPr>
                      <w:ilvl w:val="0"/>
                      <w:numId w:val="3"/>
                    </w:numPr>
                    <w:tabs>
                      <w:tab w:val="left" w:pos="639"/>
                      <w:tab w:val="left" w:pos="640"/>
                    </w:tabs>
                    <w:spacing w:before="98" w:line="249" w:lineRule="auto"/>
                    <w:ind w:right="253"/>
                    <w:rPr>
                      <w:rFonts w:ascii="Lato" w:hAnsi="Lato"/>
                    </w:rPr>
                  </w:pPr>
                  <w:r w:rsidRPr="00E82F38">
                    <w:rPr>
                      <w:rFonts w:ascii="Lato" w:hAnsi="Lato"/>
                      <w:color w:val="231F20"/>
                    </w:rPr>
                    <w:t xml:space="preserve">Involves a student under 14 in any working environment (unless accompanied </w:t>
                  </w:r>
                  <w:r w:rsidRPr="00E82F38">
                    <w:rPr>
                      <w:rFonts w:ascii="Lato" w:hAnsi="Lato"/>
                      <w:color w:val="231F20"/>
                      <w:spacing w:val="-9"/>
                    </w:rPr>
                    <w:t xml:space="preserve">by </w:t>
                  </w:r>
                  <w:r w:rsidRPr="00E82F38">
                    <w:rPr>
                      <w:rFonts w:ascii="Lato" w:hAnsi="Lato"/>
                      <w:color w:val="231F20"/>
                    </w:rPr>
                    <w:t>an</w:t>
                  </w:r>
                  <w:r w:rsidRPr="00E82F38">
                    <w:rPr>
                      <w:rFonts w:ascii="Lato" w:hAnsi="Lato"/>
                      <w:color w:val="231F20"/>
                      <w:spacing w:val="-1"/>
                    </w:rPr>
                    <w:t xml:space="preserve"> </w:t>
                  </w:r>
                  <w:r w:rsidRPr="00E82F38">
                    <w:rPr>
                      <w:rFonts w:ascii="Lato" w:hAnsi="Lato"/>
                      <w:color w:val="231F20"/>
                    </w:rPr>
                    <w:t>adult)</w:t>
                  </w:r>
                </w:p>
                <w:p w:rsidR="00385A1A" w:rsidRPr="00E82F38" w:rsidRDefault="00385A1A">
                  <w:pPr>
                    <w:pStyle w:val="BodyText"/>
                    <w:spacing w:before="0"/>
                    <w:ind w:left="0"/>
                    <w:rPr>
                      <w:rFonts w:ascii="Lato" w:hAnsi="Lato"/>
                      <w:sz w:val="18"/>
                    </w:rPr>
                  </w:pPr>
                </w:p>
                <w:p w:rsidR="00385A1A" w:rsidRPr="00E82F38" w:rsidRDefault="00385A1A">
                  <w:pPr>
                    <w:pStyle w:val="BodyText"/>
                    <w:spacing w:before="5"/>
                    <w:ind w:left="0"/>
                    <w:rPr>
                      <w:rFonts w:ascii="Lato" w:hAnsi="Lato"/>
                      <w:sz w:val="14"/>
                    </w:rPr>
                  </w:pPr>
                </w:p>
                <w:p w:rsidR="00385A1A" w:rsidRPr="00E82F38" w:rsidRDefault="00490701">
                  <w:pPr>
                    <w:pStyle w:val="BodyText"/>
                    <w:spacing w:before="0" w:line="249" w:lineRule="auto"/>
                    <w:ind w:left="99" w:right="285"/>
                    <w:rPr>
                      <w:rFonts w:ascii="Lato" w:hAnsi="Lato"/>
                    </w:rPr>
                  </w:pPr>
                  <w:r w:rsidRPr="00E82F38">
                    <w:rPr>
                      <w:rFonts w:ascii="Lato" w:hAnsi="Lato"/>
                      <w:color w:val="231F20"/>
                    </w:rPr>
                    <w:t xml:space="preserve">In </w:t>
                  </w:r>
                  <w:r w:rsidRPr="00E82F38">
                    <w:rPr>
                      <w:rFonts w:ascii="Lato" w:hAnsi="Lato"/>
                      <w:color w:val="231F20"/>
                      <w:spacing w:val="-4"/>
                    </w:rPr>
                    <w:t xml:space="preserve">addition, </w:t>
                  </w:r>
                  <w:r w:rsidRPr="00E82F38">
                    <w:rPr>
                      <w:rFonts w:ascii="Lato" w:hAnsi="Lato"/>
                      <w:color w:val="231F20"/>
                      <w:spacing w:val="-3"/>
                    </w:rPr>
                    <w:t xml:space="preserve">the </w:t>
                  </w:r>
                  <w:r w:rsidRPr="00E82F38">
                    <w:rPr>
                      <w:rFonts w:ascii="Lato" w:hAnsi="Lato"/>
                      <w:color w:val="231F20"/>
                      <w:spacing w:val="-4"/>
                    </w:rPr>
                    <w:t xml:space="preserve">OCDSB </w:t>
                  </w:r>
                  <w:r w:rsidRPr="00E82F38">
                    <w:rPr>
                      <w:rFonts w:ascii="Lato" w:hAnsi="Lato"/>
                      <w:color w:val="231F20"/>
                      <w:spacing w:val="-3"/>
                    </w:rPr>
                    <w:t xml:space="preserve">has </w:t>
                  </w:r>
                  <w:r w:rsidRPr="00E82F38">
                    <w:rPr>
                      <w:rFonts w:ascii="Lato" w:hAnsi="Lato"/>
                      <w:color w:val="231F20"/>
                      <w:spacing w:val="-4"/>
                    </w:rPr>
                    <w:t xml:space="preserve">deemed </w:t>
                  </w:r>
                  <w:r w:rsidRPr="00E82F38">
                    <w:rPr>
                      <w:rFonts w:ascii="Lato" w:hAnsi="Lato"/>
                      <w:color w:val="231F20"/>
                      <w:spacing w:val="-3"/>
                    </w:rPr>
                    <w:t xml:space="preserve">that </w:t>
                  </w:r>
                  <w:r w:rsidRPr="00E82F38">
                    <w:rPr>
                      <w:rFonts w:ascii="Lato" w:hAnsi="Lato"/>
                      <w:color w:val="231F20"/>
                      <w:spacing w:val="-5"/>
                    </w:rPr>
                    <w:t xml:space="preserve">door-to-door </w:t>
                  </w:r>
                  <w:r w:rsidRPr="00E82F38">
                    <w:rPr>
                      <w:rFonts w:ascii="Lato" w:hAnsi="Lato"/>
                      <w:color w:val="231F20"/>
                      <w:spacing w:val="-4"/>
                    </w:rPr>
                    <w:t xml:space="preserve">canvassing </w:t>
                  </w:r>
                  <w:r w:rsidRPr="00E82F38">
                    <w:rPr>
                      <w:rFonts w:ascii="Lato" w:hAnsi="Lato"/>
                      <w:color w:val="231F20"/>
                    </w:rPr>
                    <w:t xml:space="preserve">is </w:t>
                  </w:r>
                  <w:r w:rsidRPr="00E82F38">
                    <w:rPr>
                      <w:rFonts w:ascii="Lato" w:hAnsi="Lato"/>
                      <w:color w:val="231F20"/>
                      <w:spacing w:val="-3"/>
                    </w:rPr>
                    <w:t xml:space="preserve">not </w:t>
                  </w:r>
                  <w:r w:rsidRPr="00E82F38">
                    <w:rPr>
                      <w:rFonts w:ascii="Lato" w:hAnsi="Lato"/>
                      <w:color w:val="231F20"/>
                    </w:rPr>
                    <w:t xml:space="preserve">an </w:t>
                  </w:r>
                  <w:r w:rsidRPr="00E82F38">
                    <w:rPr>
                      <w:rFonts w:ascii="Lato" w:hAnsi="Lato"/>
                      <w:color w:val="231F20"/>
                      <w:spacing w:val="-4"/>
                    </w:rPr>
                    <w:t xml:space="preserve">eligible activity  </w:t>
                  </w:r>
                  <w:r w:rsidRPr="00E82F38">
                    <w:rPr>
                      <w:rFonts w:ascii="Lato" w:hAnsi="Lato"/>
                      <w:color w:val="231F20"/>
                      <w:spacing w:val="-3"/>
                    </w:rPr>
                    <w:t xml:space="preserve">for </w:t>
                  </w:r>
                  <w:r w:rsidRPr="00E82F38">
                    <w:rPr>
                      <w:rFonts w:ascii="Lato" w:hAnsi="Lato"/>
                      <w:color w:val="231F20"/>
                      <w:spacing w:val="-4"/>
                    </w:rPr>
                    <w:t xml:space="preserve">community involvement, except under certain circumstances (i.e. </w:t>
                  </w:r>
                  <w:r w:rsidRPr="00E82F38">
                    <w:rPr>
                      <w:rFonts w:ascii="Lato" w:hAnsi="Lato"/>
                      <w:color w:val="231F20"/>
                      <w:spacing w:val="-3"/>
                    </w:rPr>
                    <w:t xml:space="preserve">the </w:t>
                  </w:r>
                  <w:r w:rsidRPr="00E82F38">
                    <w:rPr>
                      <w:rFonts w:ascii="Lato" w:hAnsi="Lato"/>
                      <w:color w:val="231F20"/>
                      <w:spacing w:val="-4"/>
                    </w:rPr>
                    <w:t xml:space="preserve">student </w:t>
                  </w:r>
                  <w:r w:rsidRPr="00E82F38">
                    <w:rPr>
                      <w:rFonts w:ascii="Lato" w:hAnsi="Lato"/>
                      <w:color w:val="231F20"/>
                    </w:rPr>
                    <w:t xml:space="preserve">is </w:t>
                  </w:r>
                  <w:r w:rsidRPr="00E82F38">
                    <w:rPr>
                      <w:rFonts w:ascii="Lato" w:hAnsi="Lato"/>
                      <w:color w:val="231F20"/>
                      <w:spacing w:val="-3"/>
                    </w:rPr>
                    <w:t xml:space="preserve">age </w:t>
                  </w:r>
                  <w:r w:rsidRPr="00E82F38">
                    <w:rPr>
                      <w:rFonts w:ascii="Lato" w:hAnsi="Lato"/>
                      <w:color w:val="231F20"/>
                    </w:rPr>
                    <w:t xml:space="preserve">16 </w:t>
                  </w:r>
                  <w:r w:rsidRPr="00E82F38">
                    <w:rPr>
                      <w:rFonts w:ascii="Lato" w:hAnsi="Lato"/>
                      <w:color w:val="231F20"/>
                      <w:spacing w:val="-4"/>
                    </w:rPr>
                    <w:t xml:space="preserve">or older; parental </w:t>
                  </w:r>
                  <w:r w:rsidRPr="00E82F38">
                    <w:rPr>
                      <w:rFonts w:ascii="Lato" w:hAnsi="Lato"/>
                      <w:color w:val="231F20"/>
                    </w:rPr>
                    <w:t xml:space="preserve">or </w:t>
                  </w:r>
                  <w:r w:rsidRPr="00E82F38">
                    <w:rPr>
                      <w:rFonts w:ascii="Lato" w:hAnsi="Lato"/>
                      <w:color w:val="231F20"/>
                      <w:spacing w:val="-4"/>
                    </w:rPr>
                    <w:t xml:space="preserve">other responsible adult supervision </w:t>
                  </w:r>
                  <w:r w:rsidRPr="00E82F38">
                    <w:rPr>
                      <w:rFonts w:ascii="Lato" w:hAnsi="Lato"/>
                      <w:color w:val="231F20"/>
                    </w:rPr>
                    <w:t xml:space="preserve">is </w:t>
                  </w:r>
                  <w:r w:rsidRPr="00E82F38">
                    <w:rPr>
                      <w:rFonts w:ascii="Lato" w:hAnsi="Lato"/>
                      <w:color w:val="231F20"/>
                      <w:spacing w:val="-4"/>
                    </w:rPr>
                    <w:t xml:space="preserve">provided; </w:t>
                  </w:r>
                  <w:r w:rsidRPr="00E82F38">
                    <w:rPr>
                      <w:rFonts w:ascii="Lato" w:hAnsi="Lato"/>
                      <w:color w:val="231F20"/>
                      <w:spacing w:val="-3"/>
                    </w:rPr>
                    <w:t xml:space="preserve">and the </w:t>
                  </w:r>
                  <w:r w:rsidRPr="00E82F38">
                    <w:rPr>
                      <w:rFonts w:ascii="Lato" w:hAnsi="Lato"/>
                      <w:color w:val="231F20"/>
                      <w:spacing w:val="-4"/>
                    </w:rPr>
                    <w:t xml:space="preserve">fundraising </w:t>
                  </w:r>
                  <w:r w:rsidRPr="00E82F38">
                    <w:rPr>
                      <w:rFonts w:ascii="Lato" w:hAnsi="Lato"/>
                      <w:color w:val="231F20"/>
                    </w:rPr>
                    <w:t xml:space="preserve">is </w:t>
                  </w:r>
                  <w:r w:rsidRPr="00E82F38">
                    <w:rPr>
                      <w:rFonts w:ascii="Lato" w:hAnsi="Lato"/>
                      <w:color w:val="231F20"/>
                      <w:spacing w:val="-4"/>
                    </w:rPr>
                    <w:t xml:space="preserve">in support </w:t>
                  </w:r>
                  <w:r w:rsidRPr="00E82F38">
                    <w:rPr>
                      <w:rFonts w:ascii="Lato" w:hAnsi="Lato"/>
                      <w:color w:val="231F20"/>
                    </w:rPr>
                    <w:t xml:space="preserve">of a </w:t>
                  </w:r>
                  <w:r w:rsidRPr="00E82F38">
                    <w:rPr>
                      <w:rFonts w:ascii="Lato" w:hAnsi="Lato"/>
                      <w:color w:val="231F20"/>
                      <w:spacing w:val="-4"/>
                    </w:rPr>
                    <w:t>rec</w:t>
                  </w:r>
                  <w:r w:rsidRPr="00E82F38">
                    <w:rPr>
                      <w:rFonts w:ascii="Lato" w:hAnsi="Lato"/>
                      <w:color w:val="231F20"/>
                      <w:spacing w:val="-4"/>
                    </w:rPr>
                    <w:t xml:space="preserve">ognized </w:t>
                  </w:r>
                  <w:r w:rsidRPr="00E82F38">
                    <w:rPr>
                      <w:rFonts w:ascii="Lato" w:hAnsi="Lato"/>
                      <w:color w:val="231F20"/>
                      <w:spacing w:val="-6"/>
                    </w:rPr>
                    <w:t xml:space="preserve">charity, </w:t>
                  </w:r>
                  <w:r w:rsidRPr="00E82F38">
                    <w:rPr>
                      <w:rFonts w:ascii="Lato" w:hAnsi="Lato"/>
                      <w:color w:val="231F20"/>
                      <w:spacing w:val="-4"/>
                    </w:rPr>
                    <w:t xml:space="preserve">excluding </w:t>
                  </w:r>
                  <w:r w:rsidRPr="00E82F38">
                    <w:rPr>
                      <w:rFonts w:ascii="Lato" w:hAnsi="Lato"/>
                      <w:color w:val="231F20"/>
                      <w:spacing w:val="-3"/>
                    </w:rPr>
                    <w:t xml:space="preserve">for </w:t>
                  </w:r>
                  <w:r w:rsidRPr="00E82F38">
                    <w:rPr>
                      <w:rFonts w:ascii="Lato" w:hAnsi="Lato"/>
                      <w:color w:val="231F20"/>
                      <w:spacing w:val="-4"/>
                    </w:rPr>
                    <w:t xml:space="preserve">school </w:t>
                  </w:r>
                  <w:r w:rsidRPr="00E82F38">
                    <w:rPr>
                      <w:rFonts w:ascii="Lato" w:hAnsi="Lato"/>
                      <w:color w:val="231F20"/>
                    </w:rPr>
                    <w:t xml:space="preserve">or </w:t>
                  </w:r>
                  <w:r w:rsidRPr="00E82F38">
                    <w:rPr>
                      <w:rFonts w:ascii="Lato" w:hAnsi="Lato"/>
                      <w:color w:val="231F20"/>
                      <w:spacing w:val="-4"/>
                    </w:rPr>
                    <w:t>religious</w:t>
                  </w:r>
                  <w:r w:rsidRPr="00E82F38">
                    <w:rPr>
                      <w:rFonts w:ascii="Lato" w:hAnsi="Lato"/>
                      <w:color w:val="231F20"/>
                      <w:spacing w:val="-27"/>
                    </w:rPr>
                    <w:t xml:space="preserve"> </w:t>
                  </w:r>
                  <w:r w:rsidRPr="00E82F38">
                    <w:rPr>
                      <w:rFonts w:ascii="Lato" w:hAnsi="Lato"/>
                      <w:color w:val="231F20"/>
                      <w:spacing w:val="-4"/>
                    </w:rPr>
                    <w:t>purposes.)</w:t>
                  </w:r>
                </w:p>
                <w:p w:rsidR="00385A1A" w:rsidRPr="00E82F38" w:rsidRDefault="00385A1A">
                  <w:pPr>
                    <w:pStyle w:val="BodyText"/>
                    <w:rPr>
                      <w:rFonts w:ascii="Lato" w:hAnsi="Lato"/>
                      <w:sz w:val="17"/>
                    </w:rPr>
                  </w:pPr>
                </w:p>
              </w:txbxContent>
            </v:textbox>
            <w10:wrap anchorx="page" anchory="page"/>
          </v:shape>
        </w:pict>
      </w:r>
      <w:r w:rsidRPr="00385A1A">
        <w:pict>
          <v:shape id="_x0000_s1027" type="#_x0000_t202" style="position:absolute;margin-left:63.95pt;margin-top:80.85pt;width:332.05pt;height:72.45pt;z-index:-252206080;mso-position-horizontal-relative:page;mso-position-vertical-relative:page" filled="f" stroked="f">
            <v:textbox inset="0,0,0,0">
              <w:txbxContent>
                <w:p w:rsidR="00385A1A" w:rsidRPr="00E82F38" w:rsidRDefault="00490701">
                  <w:pPr>
                    <w:pStyle w:val="BodyText"/>
                    <w:numPr>
                      <w:ilvl w:val="0"/>
                      <w:numId w:val="2"/>
                    </w:numPr>
                    <w:tabs>
                      <w:tab w:val="left" w:pos="639"/>
                      <w:tab w:val="left" w:pos="640"/>
                    </w:tabs>
                    <w:spacing w:before="71"/>
                    <w:rPr>
                      <w:rFonts w:ascii="Lato" w:hAnsi="Lato"/>
                    </w:rPr>
                  </w:pPr>
                  <w:r w:rsidRPr="00E82F38">
                    <w:rPr>
                      <w:rFonts w:ascii="Lato" w:hAnsi="Lato"/>
                      <w:color w:val="231F20"/>
                    </w:rPr>
                    <w:t>Volunteering at a local food</w:t>
                  </w:r>
                  <w:r w:rsidRPr="00E82F38">
                    <w:rPr>
                      <w:rFonts w:ascii="Lato" w:hAnsi="Lato"/>
                      <w:color w:val="231F20"/>
                      <w:spacing w:val="1"/>
                    </w:rPr>
                    <w:t xml:space="preserve"> </w:t>
                  </w:r>
                  <w:r w:rsidRPr="00E82F38">
                    <w:rPr>
                      <w:rFonts w:ascii="Lato" w:hAnsi="Lato"/>
                      <w:color w:val="231F20"/>
                    </w:rPr>
                    <w:t>bank</w:t>
                  </w:r>
                </w:p>
                <w:p w:rsidR="00385A1A" w:rsidRPr="00E82F38" w:rsidRDefault="00490701">
                  <w:pPr>
                    <w:pStyle w:val="BodyText"/>
                    <w:numPr>
                      <w:ilvl w:val="0"/>
                      <w:numId w:val="2"/>
                    </w:numPr>
                    <w:tabs>
                      <w:tab w:val="left" w:pos="639"/>
                      <w:tab w:val="left" w:pos="640"/>
                    </w:tabs>
                    <w:spacing w:before="98"/>
                    <w:rPr>
                      <w:rFonts w:ascii="Lato" w:hAnsi="Lato"/>
                    </w:rPr>
                  </w:pPr>
                  <w:r w:rsidRPr="00E82F38">
                    <w:rPr>
                      <w:rFonts w:ascii="Lato" w:hAnsi="Lato"/>
                      <w:color w:val="231F20"/>
                    </w:rPr>
                    <w:t>Volunteering at community fundraising</w:t>
                  </w:r>
                  <w:r w:rsidRPr="00E82F38">
                    <w:rPr>
                      <w:rFonts w:ascii="Lato" w:hAnsi="Lato"/>
                      <w:color w:val="231F20"/>
                      <w:spacing w:val="2"/>
                    </w:rPr>
                    <w:t xml:space="preserve"> </w:t>
                  </w:r>
                  <w:r w:rsidRPr="00E82F38">
                    <w:rPr>
                      <w:rFonts w:ascii="Lato" w:hAnsi="Lato"/>
                      <w:color w:val="231F20"/>
                    </w:rPr>
                    <w:t>activities</w:t>
                  </w:r>
                </w:p>
                <w:p w:rsidR="00385A1A" w:rsidRPr="00E82F38" w:rsidRDefault="00490701">
                  <w:pPr>
                    <w:pStyle w:val="BodyText"/>
                    <w:numPr>
                      <w:ilvl w:val="0"/>
                      <w:numId w:val="2"/>
                    </w:numPr>
                    <w:tabs>
                      <w:tab w:val="left" w:pos="639"/>
                      <w:tab w:val="left" w:pos="640"/>
                    </w:tabs>
                    <w:spacing w:before="97"/>
                    <w:rPr>
                      <w:rFonts w:ascii="Lato" w:hAnsi="Lato"/>
                    </w:rPr>
                  </w:pPr>
                  <w:r w:rsidRPr="00E82F38">
                    <w:rPr>
                      <w:rFonts w:ascii="Lato" w:hAnsi="Lato"/>
                      <w:color w:val="231F20"/>
                    </w:rPr>
                    <w:t>Volunteering at a local</w:t>
                  </w:r>
                  <w:r w:rsidRPr="00E82F38">
                    <w:rPr>
                      <w:rFonts w:ascii="Lato" w:hAnsi="Lato"/>
                      <w:color w:val="231F20"/>
                      <w:spacing w:val="2"/>
                    </w:rPr>
                    <w:t xml:space="preserve"> </w:t>
                  </w:r>
                  <w:r w:rsidRPr="00E82F38">
                    <w:rPr>
                      <w:rFonts w:ascii="Lato" w:hAnsi="Lato"/>
                      <w:color w:val="231F20"/>
                    </w:rPr>
                    <w:t>synagogue/church/mosque</w:t>
                  </w:r>
                </w:p>
                <w:p w:rsidR="00385A1A" w:rsidRPr="00E82F38" w:rsidRDefault="00490701">
                  <w:pPr>
                    <w:pStyle w:val="BodyText"/>
                    <w:numPr>
                      <w:ilvl w:val="0"/>
                      <w:numId w:val="2"/>
                    </w:numPr>
                    <w:tabs>
                      <w:tab w:val="left" w:pos="639"/>
                      <w:tab w:val="left" w:pos="640"/>
                    </w:tabs>
                    <w:spacing w:before="98"/>
                    <w:rPr>
                      <w:rFonts w:ascii="Lato" w:hAnsi="Lato"/>
                    </w:rPr>
                  </w:pPr>
                  <w:r w:rsidRPr="00E82F38">
                    <w:rPr>
                      <w:rFonts w:ascii="Lato" w:hAnsi="Lato"/>
                      <w:color w:val="231F20"/>
                    </w:rPr>
                    <w:t>Volunteering to support activities at local schools and</w:t>
                  </w:r>
                  <w:r w:rsidRPr="00E82F38">
                    <w:rPr>
                      <w:rFonts w:ascii="Lato" w:hAnsi="Lato"/>
                      <w:color w:val="231F20"/>
                      <w:spacing w:val="8"/>
                    </w:rPr>
                    <w:t xml:space="preserve"> </w:t>
                  </w:r>
                  <w:r w:rsidRPr="00E82F38">
                    <w:rPr>
                      <w:rFonts w:ascii="Lato" w:hAnsi="Lato"/>
                      <w:color w:val="231F20"/>
                    </w:rPr>
                    <w:t>hospitals</w:t>
                  </w:r>
                </w:p>
                <w:p w:rsidR="00385A1A" w:rsidRDefault="00490701">
                  <w:pPr>
                    <w:pStyle w:val="BodyText"/>
                    <w:numPr>
                      <w:ilvl w:val="0"/>
                      <w:numId w:val="2"/>
                    </w:numPr>
                    <w:tabs>
                      <w:tab w:val="left" w:pos="639"/>
                      <w:tab w:val="left" w:pos="640"/>
                    </w:tabs>
                    <w:spacing w:before="98"/>
                  </w:pPr>
                  <w:r w:rsidRPr="00E82F38">
                    <w:rPr>
                      <w:rFonts w:ascii="Lato" w:hAnsi="Lato"/>
                      <w:color w:val="231F20"/>
                    </w:rPr>
                    <w:t>Volunteering at a community</w:t>
                  </w:r>
                  <w:r w:rsidRPr="00E82F38">
                    <w:rPr>
                      <w:rFonts w:ascii="Lato" w:hAnsi="Lato"/>
                      <w:color w:val="231F20"/>
                      <w:spacing w:val="1"/>
                    </w:rPr>
                    <w:t xml:space="preserve"> </w:t>
                  </w:r>
                  <w:r w:rsidRPr="00E82F38">
                    <w:rPr>
                      <w:rFonts w:ascii="Lato" w:hAnsi="Lato"/>
                      <w:color w:val="231F20"/>
                    </w:rPr>
                    <w:t>festival</w:t>
                  </w:r>
                </w:p>
              </w:txbxContent>
            </v:textbox>
            <w10:wrap anchorx="page" anchory="page"/>
          </v:shape>
        </w:pict>
      </w:r>
      <w:r w:rsidRPr="00385A1A">
        <w:pict>
          <v:shape id="_x0000_s1026" type="#_x0000_t202" style="position:absolute;margin-left:396pt;margin-top:80.85pt;width:332.05pt;height:72.45pt;z-index:-252205056;mso-position-horizontal-relative:page;mso-position-vertical-relative:page" filled="f" stroked="f">
            <v:textbox inset="0,0,0,0">
              <w:txbxContent>
                <w:p w:rsidR="00385A1A" w:rsidRPr="00E82F38" w:rsidRDefault="00490701">
                  <w:pPr>
                    <w:pStyle w:val="BodyText"/>
                    <w:numPr>
                      <w:ilvl w:val="0"/>
                      <w:numId w:val="1"/>
                    </w:numPr>
                    <w:tabs>
                      <w:tab w:val="left" w:pos="639"/>
                      <w:tab w:val="left" w:pos="641"/>
                    </w:tabs>
                    <w:spacing w:before="70"/>
                    <w:ind w:hanging="361"/>
                    <w:rPr>
                      <w:rFonts w:ascii="Lato" w:hAnsi="Lato"/>
                    </w:rPr>
                  </w:pPr>
                  <w:r w:rsidRPr="00E82F38">
                    <w:rPr>
                      <w:rFonts w:ascii="Lato" w:hAnsi="Lato"/>
                      <w:color w:val="231F20"/>
                    </w:rPr>
                    <w:t>Volunteering at a local community</w:t>
                  </w:r>
                  <w:r w:rsidRPr="00E82F38">
                    <w:rPr>
                      <w:rFonts w:ascii="Lato" w:hAnsi="Lato"/>
                      <w:color w:val="231F20"/>
                      <w:spacing w:val="3"/>
                    </w:rPr>
                    <w:t xml:space="preserve"> </w:t>
                  </w:r>
                  <w:r w:rsidRPr="00E82F38">
                    <w:rPr>
                      <w:rFonts w:ascii="Lato" w:hAnsi="Lato"/>
                      <w:color w:val="231F20"/>
                    </w:rPr>
                    <w:t>group</w:t>
                  </w:r>
                </w:p>
                <w:p w:rsidR="00385A1A" w:rsidRPr="00E82F38" w:rsidRDefault="00490701">
                  <w:pPr>
                    <w:pStyle w:val="BodyText"/>
                    <w:numPr>
                      <w:ilvl w:val="0"/>
                      <w:numId w:val="1"/>
                    </w:numPr>
                    <w:tabs>
                      <w:tab w:val="left" w:pos="639"/>
                      <w:tab w:val="left" w:pos="641"/>
                    </w:tabs>
                    <w:spacing w:before="98" w:line="249" w:lineRule="auto"/>
                    <w:ind w:right="1952"/>
                    <w:rPr>
                      <w:rFonts w:ascii="Lato" w:hAnsi="Lato"/>
                    </w:rPr>
                  </w:pPr>
                  <w:r w:rsidRPr="00E82F38">
                    <w:rPr>
                      <w:rFonts w:ascii="Lato" w:hAnsi="Lato"/>
                      <w:color w:val="231F20"/>
                      <w:w w:val="105"/>
                    </w:rPr>
                    <w:t>Volunteering</w:t>
                  </w:r>
                  <w:r w:rsidRPr="00E82F38">
                    <w:rPr>
                      <w:rFonts w:ascii="Lato" w:hAnsi="Lato"/>
                      <w:color w:val="231F20"/>
                      <w:spacing w:val="-11"/>
                      <w:w w:val="105"/>
                    </w:rPr>
                    <w:t xml:space="preserve"> </w:t>
                  </w:r>
                  <w:r w:rsidRPr="00E82F38">
                    <w:rPr>
                      <w:rFonts w:ascii="Lato" w:hAnsi="Lato"/>
                      <w:color w:val="231F20"/>
                      <w:w w:val="105"/>
                    </w:rPr>
                    <w:t>to</w:t>
                  </w:r>
                  <w:r w:rsidRPr="00E82F38">
                    <w:rPr>
                      <w:rFonts w:ascii="Lato" w:hAnsi="Lato"/>
                      <w:color w:val="231F20"/>
                      <w:spacing w:val="-10"/>
                      <w:w w:val="105"/>
                    </w:rPr>
                    <w:t xml:space="preserve"> </w:t>
                  </w:r>
                  <w:r w:rsidRPr="00E82F38">
                    <w:rPr>
                      <w:rFonts w:ascii="Lato" w:hAnsi="Lato"/>
                      <w:color w:val="231F20"/>
                      <w:w w:val="105"/>
                    </w:rPr>
                    <w:t>support</w:t>
                  </w:r>
                  <w:r w:rsidRPr="00E82F38">
                    <w:rPr>
                      <w:rFonts w:ascii="Lato" w:hAnsi="Lato"/>
                      <w:color w:val="231F20"/>
                      <w:spacing w:val="-11"/>
                      <w:w w:val="105"/>
                    </w:rPr>
                    <w:t xml:space="preserve"> </w:t>
                  </w:r>
                  <w:r w:rsidRPr="00E82F38">
                    <w:rPr>
                      <w:rFonts w:ascii="Lato" w:hAnsi="Lato"/>
                      <w:color w:val="231F20"/>
                      <w:w w:val="105"/>
                    </w:rPr>
                    <w:t>opportunities</w:t>
                  </w:r>
                  <w:r w:rsidRPr="00E82F38">
                    <w:rPr>
                      <w:rFonts w:ascii="Lato" w:hAnsi="Lato"/>
                      <w:color w:val="231F20"/>
                      <w:spacing w:val="-10"/>
                      <w:w w:val="105"/>
                    </w:rPr>
                    <w:t xml:space="preserve"> </w:t>
                  </w:r>
                  <w:r w:rsidRPr="00E82F38">
                    <w:rPr>
                      <w:rFonts w:ascii="Lato" w:hAnsi="Lato"/>
                      <w:color w:val="231F20"/>
                      <w:w w:val="105"/>
                    </w:rPr>
                    <w:t>for</w:t>
                  </w:r>
                  <w:r w:rsidRPr="00E82F38">
                    <w:rPr>
                      <w:rFonts w:ascii="Lato" w:hAnsi="Lato"/>
                      <w:color w:val="231F20"/>
                      <w:spacing w:val="-11"/>
                      <w:w w:val="105"/>
                    </w:rPr>
                    <w:t xml:space="preserve"> </w:t>
                  </w:r>
                  <w:r w:rsidRPr="00E82F38">
                    <w:rPr>
                      <w:rFonts w:ascii="Lato" w:hAnsi="Lato"/>
                      <w:color w:val="231F20"/>
                      <w:w w:val="105"/>
                    </w:rPr>
                    <w:t>young</w:t>
                  </w:r>
                  <w:r w:rsidRPr="00E82F38">
                    <w:rPr>
                      <w:rFonts w:ascii="Lato" w:hAnsi="Lato"/>
                      <w:color w:val="231F20"/>
                      <w:spacing w:val="-10"/>
                      <w:w w:val="105"/>
                    </w:rPr>
                    <w:t xml:space="preserve"> </w:t>
                  </w:r>
                  <w:r w:rsidRPr="00E82F38">
                    <w:rPr>
                      <w:rFonts w:ascii="Lato" w:hAnsi="Lato"/>
                      <w:color w:val="231F20"/>
                      <w:spacing w:val="-4"/>
                      <w:w w:val="105"/>
                    </w:rPr>
                    <w:t xml:space="preserve">children </w:t>
                  </w:r>
                  <w:r w:rsidRPr="00E82F38">
                    <w:rPr>
                      <w:rFonts w:ascii="Lato" w:hAnsi="Lato"/>
                      <w:color w:val="231F20"/>
                      <w:w w:val="105"/>
                    </w:rPr>
                    <w:t>and senior</w:t>
                  </w:r>
                  <w:r w:rsidRPr="00E82F38">
                    <w:rPr>
                      <w:rFonts w:ascii="Lato" w:hAnsi="Lato"/>
                      <w:color w:val="231F20"/>
                      <w:spacing w:val="-7"/>
                      <w:w w:val="105"/>
                    </w:rPr>
                    <w:t xml:space="preserve"> </w:t>
                  </w:r>
                  <w:r w:rsidRPr="00E82F38">
                    <w:rPr>
                      <w:rFonts w:ascii="Lato" w:hAnsi="Lato"/>
                      <w:color w:val="231F20"/>
                      <w:w w:val="105"/>
                    </w:rPr>
                    <w:t>citizens</w:t>
                  </w:r>
                </w:p>
                <w:p w:rsidR="00385A1A" w:rsidRPr="00E82F38" w:rsidRDefault="00490701">
                  <w:pPr>
                    <w:pStyle w:val="BodyText"/>
                    <w:numPr>
                      <w:ilvl w:val="0"/>
                      <w:numId w:val="1"/>
                    </w:numPr>
                    <w:tabs>
                      <w:tab w:val="left" w:pos="639"/>
                      <w:tab w:val="left" w:pos="641"/>
                    </w:tabs>
                    <w:spacing w:before="91"/>
                    <w:ind w:hanging="361"/>
                    <w:rPr>
                      <w:rFonts w:ascii="Lato" w:hAnsi="Lato"/>
                    </w:rPr>
                  </w:pPr>
                  <w:r w:rsidRPr="00E82F38">
                    <w:rPr>
                      <w:rFonts w:ascii="Lato" w:hAnsi="Lato"/>
                      <w:color w:val="231F20"/>
                    </w:rPr>
                    <w:t>Specific activities posted by the school or</w:t>
                  </w:r>
                  <w:r w:rsidRPr="00E82F38">
                    <w:rPr>
                      <w:rFonts w:ascii="Lato" w:hAnsi="Lato"/>
                      <w:color w:val="231F20"/>
                      <w:spacing w:val="5"/>
                    </w:rPr>
                    <w:t xml:space="preserve"> </w:t>
                  </w:r>
                  <w:r w:rsidRPr="00E82F38">
                    <w:rPr>
                      <w:rFonts w:ascii="Lato" w:hAnsi="Lato"/>
                      <w:color w:val="231F20"/>
                    </w:rPr>
                    <w:t>board</w:t>
                  </w:r>
                </w:p>
                <w:p w:rsidR="00385A1A" w:rsidRDefault="00385A1A">
                  <w:pPr>
                    <w:pStyle w:val="BodyText"/>
                    <w:rPr>
                      <w:sz w:val="17"/>
                    </w:rPr>
                  </w:pPr>
                </w:p>
              </w:txbxContent>
            </v:textbox>
            <w10:wrap anchorx="page" anchory="page"/>
          </v:shape>
        </w:pict>
      </w:r>
    </w:p>
    <w:sectPr w:rsidR="00385A1A" w:rsidSect="00385A1A">
      <w:pgSz w:w="15840" w:h="12240" w:orient="landscape"/>
      <w:pgMar w:top="640" w:right="640" w:bottom="280" w:left="600" w:header="720" w:footer="720" w:gutter="0"/>
      <w:cols w:space="720"/>
    </w:sectPr>
  </w:body>
</w:document>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Lato">
    <w:panose1 w:val="020F0502020204030203"/>
    <w:charset w:val="00"/>
    <w:family w:val="swiss"/>
    <w:pitch w:val="variable"/>
    <w:sig w:usb0="A00000AF" w:usb1="5000604B" w:usb2="00000000" w:usb3="00000000" w:csb0="00000093" w:csb1="00000000"/>
  </w:font>
  <w:font w:name="Lucida Sans">
    <w:altName w:val="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D7E22BF"/>
    <w:multiLevelType w:val="hybridMultilevel"/>
    <w:tmpl w:val="344CCAB0"/>
    <w:lvl w:ilvl="0" w:tplc="7A6E3000">
      <w:numFmt w:val="bullet"/>
      <w:lvlText w:val="•"/>
      <w:lvlJc w:val="left"/>
      <w:pPr>
        <w:ind w:left="640" w:hanging="360"/>
      </w:pPr>
      <w:rPr>
        <w:rFonts w:ascii="Arial" w:eastAsia="Arial" w:hAnsi="Arial" w:cs="Arial" w:hint="default"/>
        <w:color w:val="231F20"/>
        <w:w w:val="142"/>
        <w:sz w:val="16"/>
        <w:szCs w:val="16"/>
        <w:lang w:val="en-US" w:eastAsia="en-US" w:bidi="en-US"/>
      </w:rPr>
    </w:lvl>
    <w:lvl w:ilvl="1" w:tplc="F3C6AEBC">
      <w:numFmt w:val="bullet"/>
      <w:lvlText w:val="•"/>
      <w:lvlJc w:val="left"/>
      <w:pPr>
        <w:ind w:left="1240" w:hanging="360"/>
      </w:pPr>
      <w:rPr>
        <w:rFonts w:hint="default"/>
        <w:lang w:val="en-US" w:eastAsia="en-US" w:bidi="en-US"/>
      </w:rPr>
    </w:lvl>
    <w:lvl w:ilvl="2" w:tplc="D2ACA5FE">
      <w:numFmt w:val="bullet"/>
      <w:lvlText w:val="•"/>
      <w:lvlJc w:val="left"/>
      <w:pPr>
        <w:ind w:left="1840" w:hanging="360"/>
      </w:pPr>
      <w:rPr>
        <w:rFonts w:hint="default"/>
        <w:lang w:val="en-US" w:eastAsia="en-US" w:bidi="en-US"/>
      </w:rPr>
    </w:lvl>
    <w:lvl w:ilvl="3" w:tplc="7242AEEA">
      <w:numFmt w:val="bullet"/>
      <w:lvlText w:val="•"/>
      <w:lvlJc w:val="left"/>
      <w:pPr>
        <w:ind w:left="2440" w:hanging="360"/>
      </w:pPr>
      <w:rPr>
        <w:rFonts w:hint="default"/>
        <w:lang w:val="en-US" w:eastAsia="en-US" w:bidi="en-US"/>
      </w:rPr>
    </w:lvl>
    <w:lvl w:ilvl="4" w:tplc="CF6265C8">
      <w:numFmt w:val="bullet"/>
      <w:lvlText w:val="•"/>
      <w:lvlJc w:val="left"/>
      <w:pPr>
        <w:ind w:left="3040" w:hanging="360"/>
      </w:pPr>
      <w:rPr>
        <w:rFonts w:hint="default"/>
        <w:lang w:val="en-US" w:eastAsia="en-US" w:bidi="en-US"/>
      </w:rPr>
    </w:lvl>
    <w:lvl w:ilvl="5" w:tplc="0026284C">
      <w:numFmt w:val="bullet"/>
      <w:lvlText w:val="•"/>
      <w:lvlJc w:val="left"/>
      <w:pPr>
        <w:ind w:left="3640" w:hanging="360"/>
      </w:pPr>
      <w:rPr>
        <w:rFonts w:hint="default"/>
        <w:lang w:val="en-US" w:eastAsia="en-US" w:bidi="en-US"/>
      </w:rPr>
    </w:lvl>
    <w:lvl w:ilvl="6" w:tplc="69A67258">
      <w:numFmt w:val="bullet"/>
      <w:lvlText w:val="•"/>
      <w:lvlJc w:val="left"/>
      <w:pPr>
        <w:ind w:left="4240" w:hanging="360"/>
      </w:pPr>
      <w:rPr>
        <w:rFonts w:hint="default"/>
        <w:lang w:val="en-US" w:eastAsia="en-US" w:bidi="en-US"/>
      </w:rPr>
    </w:lvl>
    <w:lvl w:ilvl="7" w:tplc="1A220100">
      <w:numFmt w:val="bullet"/>
      <w:lvlText w:val="•"/>
      <w:lvlJc w:val="left"/>
      <w:pPr>
        <w:ind w:left="4840" w:hanging="360"/>
      </w:pPr>
      <w:rPr>
        <w:rFonts w:hint="default"/>
        <w:lang w:val="en-US" w:eastAsia="en-US" w:bidi="en-US"/>
      </w:rPr>
    </w:lvl>
    <w:lvl w:ilvl="8" w:tplc="ADF66614">
      <w:numFmt w:val="bullet"/>
      <w:lvlText w:val="•"/>
      <w:lvlJc w:val="left"/>
      <w:pPr>
        <w:ind w:left="5440" w:hanging="360"/>
      </w:pPr>
      <w:rPr>
        <w:rFonts w:hint="default"/>
        <w:lang w:val="en-US" w:eastAsia="en-US" w:bidi="en-US"/>
      </w:rPr>
    </w:lvl>
  </w:abstractNum>
  <w:abstractNum w:abstractNumId="1">
    <w:nsid w:val="463F1DFD"/>
    <w:multiLevelType w:val="hybridMultilevel"/>
    <w:tmpl w:val="6E841DCA"/>
    <w:lvl w:ilvl="0" w:tplc="571095E6">
      <w:numFmt w:val="bullet"/>
      <w:lvlText w:val="•"/>
      <w:lvlJc w:val="left"/>
      <w:pPr>
        <w:ind w:left="640" w:hanging="360"/>
      </w:pPr>
      <w:rPr>
        <w:rFonts w:ascii="Arial" w:eastAsia="Arial" w:hAnsi="Arial" w:cs="Arial" w:hint="default"/>
        <w:color w:val="231F20"/>
        <w:w w:val="142"/>
        <w:sz w:val="16"/>
        <w:szCs w:val="16"/>
        <w:lang w:val="en-US" w:eastAsia="en-US" w:bidi="en-US"/>
      </w:rPr>
    </w:lvl>
    <w:lvl w:ilvl="1" w:tplc="218EA87A">
      <w:numFmt w:val="bullet"/>
      <w:lvlText w:val="•"/>
      <w:lvlJc w:val="left"/>
      <w:pPr>
        <w:ind w:left="1239" w:hanging="360"/>
      </w:pPr>
      <w:rPr>
        <w:rFonts w:hint="default"/>
        <w:lang w:val="en-US" w:eastAsia="en-US" w:bidi="en-US"/>
      </w:rPr>
    </w:lvl>
    <w:lvl w:ilvl="2" w:tplc="E048E906">
      <w:numFmt w:val="bullet"/>
      <w:lvlText w:val="•"/>
      <w:lvlJc w:val="left"/>
      <w:pPr>
        <w:ind w:left="1839" w:hanging="360"/>
      </w:pPr>
      <w:rPr>
        <w:rFonts w:hint="default"/>
        <w:lang w:val="en-US" w:eastAsia="en-US" w:bidi="en-US"/>
      </w:rPr>
    </w:lvl>
    <w:lvl w:ilvl="3" w:tplc="0F00D66C">
      <w:numFmt w:val="bullet"/>
      <w:lvlText w:val="•"/>
      <w:lvlJc w:val="left"/>
      <w:pPr>
        <w:ind w:left="2439" w:hanging="360"/>
      </w:pPr>
      <w:rPr>
        <w:rFonts w:hint="default"/>
        <w:lang w:val="en-US" w:eastAsia="en-US" w:bidi="en-US"/>
      </w:rPr>
    </w:lvl>
    <w:lvl w:ilvl="4" w:tplc="67C8C5D0">
      <w:numFmt w:val="bullet"/>
      <w:lvlText w:val="•"/>
      <w:lvlJc w:val="left"/>
      <w:pPr>
        <w:ind w:left="3038" w:hanging="360"/>
      </w:pPr>
      <w:rPr>
        <w:rFonts w:hint="default"/>
        <w:lang w:val="en-US" w:eastAsia="en-US" w:bidi="en-US"/>
      </w:rPr>
    </w:lvl>
    <w:lvl w:ilvl="5" w:tplc="30384AEC">
      <w:numFmt w:val="bullet"/>
      <w:lvlText w:val="•"/>
      <w:lvlJc w:val="left"/>
      <w:pPr>
        <w:ind w:left="3638" w:hanging="360"/>
      </w:pPr>
      <w:rPr>
        <w:rFonts w:hint="default"/>
        <w:lang w:val="en-US" w:eastAsia="en-US" w:bidi="en-US"/>
      </w:rPr>
    </w:lvl>
    <w:lvl w:ilvl="6" w:tplc="CF9C2622">
      <w:numFmt w:val="bullet"/>
      <w:lvlText w:val="•"/>
      <w:lvlJc w:val="left"/>
      <w:pPr>
        <w:ind w:left="4238" w:hanging="360"/>
      </w:pPr>
      <w:rPr>
        <w:rFonts w:hint="default"/>
        <w:lang w:val="en-US" w:eastAsia="en-US" w:bidi="en-US"/>
      </w:rPr>
    </w:lvl>
    <w:lvl w:ilvl="7" w:tplc="690201E6">
      <w:numFmt w:val="bullet"/>
      <w:lvlText w:val="•"/>
      <w:lvlJc w:val="left"/>
      <w:pPr>
        <w:ind w:left="4837" w:hanging="360"/>
      </w:pPr>
      <w:rPr>
        <w:rFonts w:hint="default"/>
        <w:lang w:val="en-US" w:eastAsia="en-US" w:bidi="en-US"/>
      </w:rPr>
    </w:lvl>
    <w:lvl w:ilvl="8" w:tplc="18BC6AA6">
      <w:numFmt w:val="bullet"/>
      <w:lvlText w:val="•"/>
      <w:lvlJc w:val="left"/>
      <w:pPr>
        <w:ind w:left="5437" w:hanging="360"/>
      </w:pPr>
      <w:rPr>
        <w:rFonts w:hint="default"/>
        <w:lang w:val="en-US" w:eastAsia="en-US" w:bidi="en-US"/>
      </w:rPr>
    </w:lvl>
  </w:abstractNum>
  <w:abstractNum w:abstractNumId="2">
    <w:nsid w:val="52CA54D3"/>
    <w:multiLevelType w:val="hybridMultilevel"/>
    <w:tmpl w:val="D8E0BCD2"/>
    <w:lvl w:ilvl="0" w:tplc="7F80DDDE">
      <w:numFmt w:val="bullet"/>
      <w:lvlText w:val="•"/>
      <w:lvlJc w:val="left"/>
      <w:pPr>
        <w:ind w:left="640" w:hanging="360"/>
      </w:pPr>
      <w:rPr>
        <w:rFonts w:ascii="Arial" w:eastAsia="Arial" w:hAnsi="Arial" w:cs="Arial" w:hint="default"/>
        <w:color w:val="231F20"/>
        <w:w w:val="142"/>
        <w:sz w:val="16"/>
        <w:szCs w:val="16"/>
        <w:lang w:val="en-US" w:eastAsia="en-US" w:bidi="en-US"/>
      </w:rPr>
    </w:lvl>
    <w:lvl w:ilvl="1" w:tplc="4368438E">
      <w:numFmt w:val="bullet"/>
      <w:lvlText w:val="•"/>
      <w:lvlJc w:val="left"/>
      <w:pPr>
        <w:ind w:left="1240" w:hanging="360"/>
      </w:pPr>
      <w:rPr>
        <w:rFonts w:hint="default"/>
        <w:lang w:val="en-US" w:eastAsia="en-US" w:bidi="en-US"/>
      </w:rPr>
    </w:lvl>
    <w:lvl w:ilvl="2" w:tplc="F0A80F82">
      <w:numFmt w:val="bullet"/>
      <w:lvlText w:val="•"/>
      <w:lvlJc w:val="left"/>
      <w:pPr>
        <w:ind w:left="1840" w:hanging="360"/>
      </w:pPr>
      <w:rPr>
        <w:rFonts w:hint="default"/>
        <w:lang w:val="en-US" w:eastAsia="en-US" w:bidi="en-US"/>
      </w:rPr>
    </w:lvl>
    <w:lvl w:ilvl="3" w:tplc="2E0C08F0">
      <w:numFmt w:val="bullet"/>
      <w:lvlText w:val="•"/>
      <w:lvlJc w:val="left"/>
      <w:pPr>
        <w:ind w:left="2440" w:hanging="360"/>
      </w:pPr>
      <w:rPr>
        <w:rFonts w:hint="default"/>
        <w:lang w:val="en-US" w:eastAsia="en-US" w:bidi="en-US"/>
      </w:rPr>
    </w:lvl>
    <w:lvl w:ilvl="4" w:tplc="4840246E">
      <w:numFmt w:val="bullet"/>
      <w:lvlText w:val="•"/>
      <w:lvlJc w:val="left"/>
      <w:pPr>
        <w:ind w:left="3040" w:hanging="360"/>
      </w:pPr>
      <w:rPr>
        <w:rFonts w:hint="default"/>
        <w:lang w:val="en-US" w:eastAsia="en-US" w:bidi="en-US"/>
      </w:rPr>
    </w:lvl>
    <w:lvl w:ilvl="5" w:tplc="F6E07568">
      <w:numFmt w:val="bullet"/>
      <w:lvlText w:val="•"/>
      <w:lvlJc w:val="left"/>
      <w:pPr>
        <w:ind w:left="3640" w:hanging="360"/>
      </w:pPr>
      <w:rPr>
        <w:rFonts w:hint="default"/>
        <w:lang w:val="en-US" w:eastAsia="en-US" w:bidi="en-US"/>
      </w:rPr>
    </w:lvl>
    <w:lvl w:ilvl="6" w:tplc="B04E172C">
      <w:numFmt w:val="bullet"/>
      <w:lvlText w:val="•"/>
      <w:lvlJc w:val="left"/>
      <w:pPr>
        <w:ind w:left="4240" w:hanging="360"/>
      </w:pPr>
      <w:rPr>
        <w:rFonts w:hint="default"/>
        <w:lang w:val="en-US" w:eastAsia="en-US" w:bidi="en-US"/>
      </w:rPr>
    </w:lvl>
    <w:lvl w:ilvl="7" w:tplc="33D83A26">
      <w:numFmt w:val="bullet"/>
      <w:lvlText w:val="•"/>
      <w:lvlJc w:val="left"/>
      <w:pPr>
        <w:ind w:left="4840" w:hanging="360"/>
      </w:pPr>
      <w:rPr>
        <w:rFonts w:hint="default"/>
        <w:lang w:val="en-US" w:eastAsia="en-US" w:bidi="en-US"/>
      </w:rPr>
    </w:lvl>
    <w:lvl w:ilvl="8" w:tplc="450A006C">
      <w:numFmt w:val="bullet"/>
      <w:lvlText w:val="•"/>
      <w:lvlJc w:val="left"/>
      <w:pPr>
        <w:ind w:left="5440" w:hanging="360"/>
      </w:pPr>
      <w:rPr>
        <w:rFonts w:hint="default"/>
        <w:lang w:val="en-US" w:eastAsia="en-US" w:bidi="en-US"/>
      </w:rPr>
    </w:lvl>
  </w:abstractNum>
  <w:abstractNum w:abstractNumId="3">
    <w:nsid w:val="55E21002"/>
    <w:multiLevelType w:val="hybridMultilevel"/>
    <w:tmpl w:val="9CF86A2A"/>
    <w:lvl w:ilvl="0" w:tplc="662E61D2">
      <w:numFmt w:val="bullet"/>
      <w:lvlText w:val="•"/>
      <w:lvlJc w:val="left"/>
      <w:pPr>
        <w:ind w:left="360" w:hanging="360"/>
      </w:pPr>
      <w:rPr>
        <w:rFonts w:ascii="Arial" w:eastAsia="Arial" w:hAnsi="Arial" w:cs="Arial" w:hint="default"/>
        <w:color w:val="231F20"/>
        <w:w w:val="142"/>
        <w:sz w:val="16"/>
        <w:szCs w:val="16"/>
        <w:lang w:val="en-US" w:eastAsia="en-US" w:bidi="en-US"/>
      </w:rPr>
    </w:lvl>
    <w:lvl w:ilvl="1" w:tplc="3578AAF8">
      <w:numFmt w:val="bullet"/>
      <w:lvlText w:val="•"/>
      <w:lvlJc w:val="left"/>
      <w:pPr>
        <w:ind w:left="960" w:hanging="360"/>
      </w:pPr>
      <w:rPr>
        <w:rFonts w:hint="default"/>
        <w:lang w:val="en-US" w:eastAsia="en-US" w:bidi="en-US"/>
      </w:rPr>
    </w:lvl>
    <w:lvl w:ilvl="2" w:tplc="6BCA931A">
      <w:numFmt w:val="bullet"/>
      <w:lvlText w:val="•"/>
      <w:lvlJc w:val="left"/>
      <w:pPr>
        <w:ind w:left="1560" w:hanging="360"/>
      </w:pPr>
      <w:rPr>
        <w:rFonts w:hint="default"/>
        <w:lang w:val="en-US" w:eastAsia="en-US" w:bidi="en-US"/>
      </w:rPr>
    </w:lvl>
    <w:lvl w:ilvl="3" w:tplc="B944E620">
      <w:numFmt w:val="bullet"/>
      <w:lvlText w:val="•"/>
      <w:lvlJc w:val="left"/>
      <w:pPr>
        <w:ind w:left="2160" w:hanging="360"/>
      </w:pPr>
      <w:rPr>
        <w:rFonts w:hint="default"/>
        <w:lang w:val="en-US" w:eastAsia="en-US" w:bidi="en-US"/>
      </w:rPr>
    </w:lvl>
    <w:lvl w:ilvl="4" w:tplc="E1CA8512">
      <w:numFmt w:val="bullet"/>
      <w:lvlText w:val="•"/>
      <w:lvlJc w:val="left"/>
      <w:pPr>
        <w:ind w:left="2759" w:hanging="360"/>
      </w:pPr>
      <w:rPr>
        <w:rFonts w:hint="default"/>
        <w:lang w:val="en-US" w:eastAsia="en-US" w:bidi="en-US"/>
      </w:rPr>
    </w:lvl>
    <w:lvl w:ilvl="5" w:tplc="75E65ACE">
      <w:numFmt w:val="bullet"/>
      <w:lvlText w:val="•"/>
      <w:lvlJc w:val="left"/>
      <w:pPr>
        <w:ind w:left="3359" w:hanging="360"/>
      </w:pPr>
      <w:rPr>
        <w:rFonts w:hint="default"/>
        <w:lang w:val="en-US" w:eastAsia="en-US" w:bidi="en-US"/>
      </w:rPr>
    </w:lvl>
    <w:lvl w:ilvl="6" w:tplc="01D8F66A">
      <w:numFmt w:val="bullet"/>
      <w:lvlText w:val="•"/>
      <w:lvlJc w:val="left"/>
      <w:pPr>
        <w:ind w:left="3959" w:hanging="360"/>
      </w:pPr>
      <w:rPr>
        <w:rFonts w:hint="default"/>
        <w:lang w:val="en-US" w:eastAsia="en-US" w:bidi="en-US"/>
      </w:rPr>
    </w:lvl>
    <w:lvl w:ilvl="7" w:tplc="C34235DA">
      <w:numFmt w:val="bullet"/>
      <w:lvlText w:val="•"/>
      <w:lvlJc w:val="left"/>
      <w:pPr>
        <w:ind w:left="4558" w:hanging="360"/>
      </w:pPr>
      <w:rPr>
        <w:rFonts w:hint="default"/>
        <w:lang w:val="en-US" w:eastAsia="en-US" w:bidi="en-US"/>
      </w:rPr>
    </w:lvl>
    <w:lvl w:ilvl="8" w:tplc="51F0EF00">
      <w:numFmt w:val="bullet"/>
      <w:lvlText w:val="•"/>
      <w:lvlJc w:val="left"/>
      <w:pPr>
        <w:ind w:left="5158" w:hanging="360"/>
      </w:pPr>
      <w:rPr>
        <w:rFonts w:hint="default"/>
        <w:lang w:val="en-US" w:eastAsia="en-US" w:bidi="en-US"/>
      </w:rPr>
    </w:lvl>
  </w:abstractNum>
  <w:num w:numId="1">
    <w:abstractNumId w:val="0"/>
  </w:num>
  <w:num w:numId="2">
    <w:abstractNumId w:val="2"/>
  </w:num>
  <w:num w:numId="3">
    <w:abstractNumId w:val="3"/>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drawingGridHorizontalSpacing w:val="110"/>
  <w:displayHorizontalDrawingGridEvery w:val="2"/>
  <w:characterSpacingControl w:val="doNotCompress"/>
  <w:compat>
    <w:ulTrailSpace/>
    <w:shapeLayoutLikeWW8/>
  </w:compat>
  <w:docVars>
    <w:docVar w:name="__Grammarly_42____i" w:val="H4sIAAAAAAAEAKtWckksSQxILCpxzi/NK1GyMqwFAAEhoTITAAAA"/>
    <w:docVar w:name="__Grammarly_42___1" w:val="H4sIAAAAAAAEAKtWcslP9kxRslIyNDYyNbQ0Mze0MDU1MLI0NLJU0lEKTi0uzszPAykwrAUAPcMLzywAAAA="/>
  </w:docVars>
  <w:rsids>
    <w:rsidRoot w:val="00385A1A"/>
    <w:rsid w:val="00385A1A"/>
    <w:rsid w:val="00490701"/>
    <w:rsid w:val="008E49DC"/>
    <w:rsid w:val="00E82F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385A1A"/>
    <w:rPr>
      <w:rFonts w:ascii="Arial" w:eastAsia="Arial" w:hAnsi="Arial" w:cs="Arial"/>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385A1A"/>
    <w:pPr>
      <w:spacing w:before="4"/>
      <w:ind w:left="40"/>
    </w:pPr>
    <w:rPr>
      <w:sz w:val="16"/>
      <w:szCs w:val="16"/>
    </w:rPr>
  </w:style>
  <w:style w:type="paragraph" w:styleId="ListParagraph">
    <w:name w:val="List Paragraph"/>
    <w:basedOn w:val="Normal"/>
    <w:uiPriority w:val="1"/>
    <w:qFormat/>
    <w:rsid w:val="00385A1A"/>
  </w:style>
  <w:style w:type="paragraph" w:customStyle="1" w:styleId="TableParagraph">
    <w:name w:val="Table Paragraph"/>
    <w:basedOn w:val="Normal"/>
    <w:uiPriority w:val="1"/>
    <w:qFormat/>
    <w:rsid w:val="00385A1A"/>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16</Words>
  <Characters>92</Characters>
  <Application>Microsoft Office Word</Application>
  <DocSecurity>0</DocSecurity>
  <Lines>1</Lines>
  <Paragraphs>1</Paragraphs>
  <ScaleCrop>false</ScaleCrop>
  <Company>MRT www.Win2Farsi.com</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oorche 30 DVDs</cp:lastModifiedBy>
  <cp:revision>3</cp:revision>
  <dcterms:created xsi:type="dcterms:W3CDTF">2020-01-09T17:27:00Z</dcterms:created>
  <dcterms:modified xsi:type="dcterms:W3CDTF">2020-12-09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4-01T00:00:00Z</vt:filetime>
  </property>
  <property fmtid="{D5CDD505-2E9C-101B-9397-08002B2CF9AE}" pid="3" name="Creator">
    <vt:lpwstr>Adobe InDesign CC 14.0 (Windows)</vt:lpwstr>
  </property>
  <property fmtid="{D5CDD505-2E9C-101B-9397-08002B2CF9AE}" pid="4" name="LastSaved">
    <vt:filetime>2020-01-09T00:00:00Z</vt:filetime>
  </property>
</Properties>
</file>